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D1FB23B" w14:textId="77777777" w:rsidR="00817EB5" w:rsidRDefault="00FE721A" w:rsidP="00817EB5">
      <w:pPr>
        <w:pStyle w:val="Heading1"/>
        <w:jc w:val="center"/>
      </w:pPr>
      <w:r>
        <w:t>Operating Systems</w:t>
      </w:r>
    </w:p>
    <w:p w14:paraId="03A48FAB" w14:textId="06E6B20E" w:rsidR="00005104" w:rsidRDefault="00005104" w:rsidP="00A77B13">
      <w:pPr>
        <w:pStyle w:val="Heading2"/>
      </w:pPr>
      <w:r>
        <w:t>Intro</w:t>
      </w:r>
      <w:r w:rsidR="00C33BF4">
        <w:t>duction</w:t>
      </w:r>
    </w:p>
    <w:p w14:paraId="2A176C1C" w14:textId="79D33853" w:rsidR="00250C95" w:rsidRDefault="00573C67" w:rsidP="00A77B13">
      <w:r>
        <w:t xml:space="preserve">Ubuntu is one of the many </w:t>
      </w:r>
      <w:r w:rsidR="00DC1EEA">
        <w:t xml:space="preserve">distributions that </w:t>
      </w:r>
      <w:r w:rsidR="00DC1EEA" w:rsidRPr="00FC0F3F">
        <w:rPr>
          <w:noProof/>
        </w:rPr>
        <w:t>use</w:t>
      </w:r>
      <w:r w:rsidR="00DC1EEA">
        <w:t xml:space="preserve"> Linux as a kernel</w:t>
      </w:r>
      <w:r w:rsidR="00817EB5">
        <w:t xml:space="preserve">; which is the most commonly known </w:t>
      </w:r>
      <w:r w:rsidR="00571FEB">
        <w:t xml:space="preserve">as </w:t>
      </w:r>
      <w:r w:rsidR="00817EB5">
        <w:t>Linux distribution.</w:t>
      </w:r>
      <w:r w:rsidR="00F105A6">
        <w:t xml:space="preserve"> </w:t>
      </w:r>
      <w:r w:rsidR="00106D52">
        <w:t xml:space="preserve">In this </w:t>
      </w:r>
      <w:r w:rsidR="00106D52" w:rsidRPr="002D57A7">
        <w:rPr>
          <w:noProof/>
        </w:rPr>
        <w:t>document</w:t>
      </w:r>
      <w:r w:rsidR="002D57A7">
        <w:rPr>
          <w:noProof/>
        </w:rPr>
        <w:t>,</w:t>
      </w:r>
      <w:r w:rsidR="00106D52">
        <w:t xml:space="preserve"> I will be talking about how operating system</w:t>
      </w:r>
      <w:r w:rsidR="003F34BD">
        <w:t xml:space="preserve"> works, what </w:t>
      </w:r>
      <w:r w:rsidR="00106D52">
        <w:t>software is used</w:t>
      </w:r>
      <w:r w:rsidR="005027DF">
        <w:t>,</w:t>
      </w:r>
      <w:r w:rsidR="00106D52">
        <w:t xml:space="preserve"> how the operating system is loaded</w:t>
      </w:r>
      <w:r w:rsidR="005027DF">
        <w:t>,</w:t>
      </w:r>
      <w:r w:rsidR="00106D52">
        <w:t xml:space="preserve"> </w:t>
      </w:r>
      <w:r w:rsidR="00F65537">
        <w:t>the process scheduler</w:t>
      </w:r>
      <w:r w:rsidR="005027DF">
        <w:t>,</w:t>
      </w:r>
      <w:r w:rsidR="00F65537">
        <w:t xml:space="preserve"> the file manager</w:t>
      </w:r>
      <w:r w:rsidR="005027DF">
        <w:t>,</w:t>
      </w:r>
      <w:r w:rsidR="00F65537">
        <w:t xml:space="preserve"> the memory manager</w:t>
      </w:r>
      <w:r w:rsidR="005027DF">
        <w:t>,</w:t>
      </w:r>
      <w:r w:rsidR="00F9267E">
        <w:t xml:space="preserve"> </w:t>
      </w:r>
      <w:r w:rsidR="00F65537">
        <w:t xml:space="preserve">the </w:t>
      </w:r>
      <w:r w:rsidR="00BB1F6E">
        <w:t>device manager</w:t>
      </w:r>
      <w:r w:rsidR="00F9267E">
        <w:t xml:space="preserve"> and what is a </w:t>
      </w:r>
      <w:r w:rsidR="00F9267E" w:rsidRPr="00FC0F3F">
        <w:rPr>
          <w:noProof/>
        </w:rPr>
        <w:t>boot loader</w:t>
      </w:r>
      <w:r w:rsidR="00F9267E">
        <w:t>.</w:t>
      </w:r>
    </w:p>
    <w:p w14:paraId="298956E6" w14:textId="5024AD41" w:rsidR="00C33BF4" w:rsidRDefault="00C33BF4" w:rsidP="00C33BF4">
      <w:pPr>
        <w:pStyle w:val="Heading2"/>
      </w:pPr>
      <w:r>
        <w:t>What is an Operating System?</w:t>
      </w:r>
    </w:p>
    <w:p w14:paraId="49B9BA2E" w14:textId="73911C26" w:rsidR="00C2461F" w:rsidRDefault="00321888" w:rsidP="00C2461F">
      <w:r>
        <w:rPr>
          <w:rStyle w:val="FootnoteReference"/>
        </w:rPr>
        <w:footnoteReference w:id="1"/>
      </w:r>
      <w:r w:rsidR="00BA613D">
        <w:t xml:space="preserve">An </w:t>
      </w:r>
      <w:r w:rsidR="00D43460">
        <w:t>O</w:t>
      </w:r>
      <w:r w:rsidR="00BA613D">
        <w:t xml:space="preserve">perating </w:t>
      </w:r>
      <w:r w:rsidR="00D43460">
        <w:t>S</w:t>
      </w:r>
      <w:r w:rsidR="008D7880">
        <w:t xml:space="preserve">ystem, at a high level of </w:t>
      </w:r>
      <w:r w:rsidR="008D7880" w:rsidRPr="002D57A7">
        <w:rPr>
          <w:noProof/>
        </w:rPr>
        <w:t>abstraction</w:t>
      </w:r>
      <w:r w:rsidR="002D57A7">
        <w:rPr>
          <w:noProof/>
        </w:rPr>
        <w:t>,</w:t>
      </w:r>
      <w:r w:rsidR="008D7880">
        <w:t xml:space="preserve"> is a program.</w:t>
      </w:r>
      <w:r w:rsidR="000B4B75">
        <w:t xml:space="preserve"> It combines </w:t>
      </w:r>
      <w:r w:rsidR="00731BA9">
        <w:t xml:space="preserve">software to form a </w:t>
      </w:r>
      <w:r w:rsidR="00D53825">
        <w:t>user-friendly</w:t>
      </w:r>
      <w:r w:rsidR="00731BA9">
        <w:t xml:space="preserve"> platform </w:t>
      </w:r>
      <w:r w:rsidR="00E50459">
        <w:t xml:space="preserve">for them </w:t>
      </w:r>
      <w:r w:rsidR="00731BA9">
        <w:t>to do their computing.</w:t>
      </w:r>
      <w:r w:rsidR="00D53825">
        <w:t xml:space="preserve"> It does things such as scheduling when programs should be run</w:t>
      </w:r>
      <w:r w:rsidR="00430102">
        <w:t xml:space="preserve">; </w:t>
      </w:r>
      <w:r w:rsidR="00217ADD">
        <w:t xml:space="preserve">managing hardware resources such as </w:t>
      </w:r>
      <w:r w:rsidR="00064C8A">
        <w:t xml:space="preserve">the </w:t>
      </w:r>
      <w:r w:rsidR="00217ADD">
        <w:t xml:space="preserve">memory, </w:t>
      </w:r>
      <w:r w:rsidR="008F5C9A">
        <w:t>CPU</w:t>
      </w:r>
      <w:r w:rsidR="00217ADD">
        <w:t xml:space="preserve"> and I/O devices</w:t>
      </w:r>
      <w:r w:rsidR="00C2461F">
        <w:t>.</w:t>
      </w:r>
    </w:p>
    <w:p w14:paraId="4D594164" w14:textId="4CE7021D" w:rsidR="000266E3" w:rsidRDefault="006352D5" w:rsidP="006352D5">
      <w:r w:rsidRPr="006352D5">
        <w:t xml:space="preserve">The dominant operating system is Microsoft Windows with a market share of around 82.74%. macOS by Apple in second place </w:t>
      </w:r>
      <w:r>
        <w:t xml:space="preserve">at </w:t>
      </w:r>
      <w:r w:rsidRPr="006352D5">
        <w:t xml:space="preserve">13.23%, and the </w:t>
      </w:r>
      <w:r>
        <w:t>distributions</w:t>
      </w:r>
      <w:r w:rsidRPr="006352D5">
        <w:t xml:space="preserve"> of Linux in third place </w:t>
      </w:r>
      <w:r>
        <w:t xml:space="preserve">at </w:t>
      </w:r>
      <w:r w:rsidRPr="006352D5">
        <w:t>1.57%.</w:t>
      </w:r>
    </w:p>
    <w:p w14:paraId="5548F6DD" w14:textId="0E5074C2" w:rsidR="000266E3" w:rsidRPr="00FC6538" w:rsidRDefault="00401D19" w:rsidP="00EA41BF">
      <w:r>
        <w:rPr>
          <w:rStyle w:val="FootnoteReference"/>
        </w:rPr>
        <w:footnoteReference w:id="2"/>
      </w:r>
      <w:r w:rsidR="000D1EEE">
        <w:t>Operating systems usually come in three different types, 64-bit, 32</w:t>
      </w:r>
      <w:r w:rsidR="00CD0F65">
        <w:t>-</w:t>
      </w:r>
      <w:r w:rsidR="000D1EEE">
        <w:t xml:space="preserve">bit and </w:t>
      </w:r>
      <w:r w:rsidR="002F0B95">
        <w:t>ARM</w:t>
      </w:r>
      <w:r w:rsidR="000D1EEE">
        <w:t>.</w:t>
      </w:r>
      <w:r w:rsidR="00CD0F65">
        <w:t xml:space="preserve"> This defines how many </w:t>
      </w:r>
      <w:r w:rsidR="00700F55">
        <w:t>much memory the processor can access.</w:t>
      </w:r>
      <w:r w:rsidR="00EA41BF" w:rsidRPr="00EA41BF">
        <w:t xml:space="preserve"> </w:t>
      </w:r>
      <w:r w:rsidR="00FC6538">
        <w:t>“</w:t>
      </w:r>
      <w:r w:rsidR="00EA41BF">
        <w:t>A 32-bit system can access 232 memory addresses, i.e. 4 GB of RAM or physical memory. A 64-bit system can access 264 memory addresses, i.e. actually 18-Billion GB of RAM. In short, any amount of memory greater than 4 GB can be easily handled by it</w:t>
      </w:r>
      <w:r w:rsidR="00FC6538">
        <w:t>”.</w:t>
      </w:r>
      <w:r w:rsidR="00FC6538" w:rsidRPr="00FC6538">
        <w:t xml:space="preserve"> </w:t>
      </w:r>
      <w:r w:rsidR="00FC6538">
        <w:t>“</w:t>
      </w:r>
      <w:r w:rsidR="00FC6538" w:rsidRPr="00FC6538">
        <w:t>A major difference between 32-bit processors and 64-bit processors is the number of calculations per second they can perform, which affects the speed at which they can complete tasks.</w:t>
      </w:r>
      <w:r w:rsidR="00FC6538">
        <w:t>”</w:t>
      </w:r>
      <w:r w:rsidR="009A5984">
        <w:t xml:space="preserve"> A</w:t>
      </w:r>
      <w:r w:rsidR="002F0B95">
        <w:t>RM</w:t>
      </w:r>
      <w:r w:rsidR="009A5984">
        <w:t xml:space="preserve"> </w:t>
      </w:r>
      <w:r w:rsidR="0074371C">
        <w:t xml:space="preserve">stands for </w:t>
      </w:r>
      <w:r w:rsidR="0074371C" w:rsidRPr="0074371C">
        <w:t>Advanced RISC Machines</w:t>
      </w:r>
      <w:r w:rsidR="0074371C">
        <w:t>. A</w:t>
      </w:r>
      <w:r w:rsidR="002F0B95">
        <w:t>RM</w:t>
      </w:r>
      <w:r w:rsidR="0074371C">
        <w:t xml:space="preserve"> </w:t>
      </w:r>
      <w:r w:rsidR="005616FF">
        <w:t xml:space="preserve">processors are designed to do </w:t>
      </w:r>
      <w:r w:rsidR="002D57A7">
        <w:rPr>
          <w:noProof/>
        </w:rPr>
        <w:t>fewer</w:t>
      </w:r>
      <w:r w:rsidR="005616FF">
        <w:t xml:space="preserve"> computations per second then a 32-bit or 64-bit </w:t>
      </w:r>
      <w:r w:rsidR="005616FF" w:rsidRPr="002D57A7">
        <w:rPr>
          <w:noProof/>
        </w:rPr>
        <w:t>processor</w:t>
      </w:r>
      <w:r w:rsidR="002D57A7">
        <w:rPr>
          <w:noProof/>
        </w:rPr>
        <w:t>,</w:t>
      </w:r>
      <w:r w:rsidR="005616FF">
        <w:t xml:space="preserve"> but also designed to have </w:t>
      </w:r>
      <w:r w:rsidR="002D57A7">
        <w:rPr>
          <w:noProof/>
        </w:rPr>
        <w:t>fewer</w:t>
      </w:r>
      <w:r w:rsidR="005616FF">
        <w:t xml:space="preserve"> instructions</w:t>
      </w:r>
      <w:r w:rsidR="002F0B95">
        <w:t xml:space="preserve">. By optimising instructions on the processor, ARM </w:t>
      </w:r>
      <w:r w:rsidR="008C42CE">
        <w:t xml:space="preserve">processor </w:t>
      </w:r>
      <w:r w:rsidR="008C42CE" w:rsidRPr="002D57A7">
        <w:rPr>
          <w:noProof/>
        </w:rPr>
        <w:t>then</w:t>
      </w:r>
      <w:r w:rsidR="008C42CE">
        <w:t xml:space="preserve"> have the advantage of being more power efficient.</w:t>
      </w:r>
    </w:p>
    <w:p w14:paraId="2A8729E1" w14:textId="0C6CA3B3" w:rsidR="004778B5" w:rsidRDefault="004778B5" w:rsidP="004778B5">
      <w:pPr>
        <w:pStyle w:val="Heading2"/>
      </w:pPr>
      <w:r>
        <w:t>How does an Operating System run?</w:t>
      </w:r>
    </w:p>
    <w:p w14:paraId="5ED97E4B" w14:textId="7F8E1EED" w:rsidR="00250C95" w:rsidRDefault="00E07991" w:rsidP="00C2461F">
      <w:r>
        <w:rPr>
          <w:rStyle w:val="FootnoteReference"/>
        </w:rPr>
        <w:footnoteReference w:id="3"/>
      </w:r>
      <w:r w:rsidR="00F10684">
        <w:t>At boot, before the operating system can be loaded. The boot manager is loaded from disk and then from there the operating system is loaded.</w:t>
      </w:r>
      <w:r w:rsidR="00636999">
        <w:t xml:space="preserve"> Ubuntu uses the boot manager GRUB </w:t>
      </w:r>
      <w:r w:rsidR="00C03893">
        <w:t>(</w:t>
      </w:r>
      <w:proofErr w:type="spellStart"/>
      <w:r w:rsidR="00C03893" w:rsidRPr="002D57A7">
        <w:rPr>
          <w:noProof/>
        </w:rPr>
        <w:t>GRand</w:t>
      </w:r>
      <w:proofErr w:type="spellEnd"/>
      <w:r w:rsidR="00C03893">
        <w:t xml:space="preserve"> Unified Bootloader)</w:t>
      </w:r>
      <w:r w:rsidR="005053AC">
        <w:t xml:space="preserve">. The process of the </w:t>
      </w:r>
      <w:r w:rsidR="005053AC" w:rsidRPr="002D57A7">
        <w:rPr>
          <w:noProof/>
        </w:rPr>
        <w:t>bootloader</w:t>
      </w:r>
      <w:r w:rsidR="00A901CD">
        <w:rPr>
          <w:noProof/>
        </w:rPr>
        <w:t xml:space="preserve"> is</w:t>
      </w:r>
      <w:r w:rsidR="00306905">
        <w:t>:</w:t>
      </w:r>
    </w:p>
    <w:p w14:paraId="476876CE" w14:textId="2092AF9E" w:rsidR="00306905" w:rsidRDefault="008A14BB" w:rsidP="003E6647">
      <w:pPr>
        <w:pStyle w:val="ListParagraph"/>
      </w:pPr>
      <w:r>
        <w:t xml:space="preserve">Stage 1: </w:t>
      </w:r>
      <w:r w:rsidR="003E6647">
        <w:t xml:space="preserve">(Located in the MBR) </w:t>
      </w:r>
      <w:r>
        <w:t>Instructions that point to load Stage 2.</w:t>
      </w:r>
    </w:p>
    <w:p w14:paraId="10D4D60F" w14:textId="1C4903A8" w:rsidR="00250C95" w:rsidRDefault="008A14BB" w:rsidP="003E6647">
      <w:pPr>
        <w:pStyle w:val="ListParagraph"/>
      </w:pPr>
      <w:r>
        <w:t xml:space="preserve">Stage 2: </w:t>
      </w:r>
      <w:r w:rsidR="00831554">
        <w:t>Instructions that po</w:t>
      </w:r>
      <w:r w:rsidR="00831554" w:rsidRPr="00831554">
        <w:t>ints to its configuration file</w:t>
      </w:r>
      <w:r w:rsidR="00BD758A">
        <w:t xml:space="preserve"> (Which can be located anywhere on disk)</w:t>
      </w:r>
      <w:r w:rsidR="00831554" w:rsidRPr="00831554">
        <w:t xml:space="preserve">, which contains </w:t>
      </w:r>
      <w:r w:rsidR="00451366" w:rsidRPr="00831554">
        <w:t>all</w:t>
      </w:r>
      <w:r w:rsidR="003E6647">
        <w:t xml:space="preserve"> </w:t>
      </w:r>
      <w:r w:rsidR="00831554" w:rsidRPr="00831554">
        <w:t>the complex user interface</w:t>
      </w:r>
      <w:r w:rsidR="00831554">
        <w:t>; or if a configuration file is not found, it defaults to a command line where manual configuration is needed.</w:t>
      </w:r>
    </w:p>
    <w:p w14:paraId="472E0839" w14:textId="76E18BED" w:rsidR="00A0100B" w:rsidRDefault="00A0100B" w:rsidP="00EA381E">
      <w:r>
        <w:t xml:space="preserve">Note: </w:t>
      </w:r>
      <w:r w:rsidRPr="0094741A">
        <w:t xml:space="preserve">The MBR </w:t>
      </w:r>
      <w:r>
        <w:t xml:space="preserve">(Master Boot Record) </w:t>
      </w:r>
      <w:r w:rsidRPr="0094741A">
        <w:t>holds the information</w:t>
      </w:r>
      <w:r>
        <w:t xml:space="preserve"> such as </w:t>
      </w:r>
      <w:r w:rsidR="00575AB0">
        <w:t xml:space="preserve">how partitions are configured, how file systems are configured, and how they are organized on the disk. The MBR also contains </w:t>
      </w:r>
      <w:r w:rsidR="00494BDC">
        <w:t>the code to launch the boot manager, which are what the instructions are in Stage 1.</w:t>
      </w:r>
    </w:p>
    <w:p w14:paraId="17CB6D2A" w14:textId="77777777" w:rsidR="003E6647" w:rsidRDefault="003E6647" w:rsidP="00494BDC"/>
    <w:p w14:paraId="640AEBAF" w14:textId="1C4B53A6" w:rsidR="00817EB5" w:rsidRDefault="00817EB5" w:rsidP="00817EB5">
      <w:pPr>
        <w:pStyle w:val="Heading2"/>
      </w:pPr>
      <w:r>
        <w:lastRenderedPageBreak/>
        <w:t>What is Ubuntu?</w:t>
      </w:r>
    </w:p>
    <w:p w14:paraId="39E0557B" w14:textId="1975A6EE" w:rsidR="00817EB5" w:rsidRDefault="001B7310" w:rsidP="00817EB5">
      <w:r>
        <w:rPr>
          <w:rStyle w:val="FootnoteReference"/>
        </w:rPr>
        <w:footnoteReference w:id="4"/>
      </w:r>
      <w:r w:rsidR="0042376F">
        <w:rPr>
          <w:noProof/>
        </w:rPr>
        <w:drawing>
          <wp:anchor distT="0" distB="0" distL="114300" distR="114300" simplePos="0" relativeHeight="251658240" behindDoc="1" locked="0" layoutInCell="1" allowOverlap="1" wp14:anchorId="6CF7EE9F" wp14:editId="1F9F7E2D">
            <wp:simplePos x="0" y="0"/>
            <wp:positionH relativeFrom="page">
              <wp:posOffset>4884420</wp:posOffset>
            </wp:positionH>
            <wp:positionV relativeFrom="paragraph">
              <wp:posOffset>51435</wp:posOffset>
            </wp:positionV>
            <wp:extent cx="2362200" cy="1771650"/>
            <wp:effectExtent l="0" t="0" r="0" b="0"/>
            <wp:wrapTight wrapText="bothSides">
              <wp:wrapPolygon edited="0">
                <wp:start x="0" y="0"/>
                <wp:lineTo x="0" y="21368"/>
                <wp:lineTo x="21426" y="21368"/>
                <wp:lineTo x="21426" y="0"/>
                <wp:lineTo x="0" y="0"/>
              </wp:wrapPolygon>
            </wp:wrapTight>
            <wp:docPr id="1" name="Picture 1" descr="C:\Users\Conor McGovern\Downloads\330px-Ubuntu-desktop-2-410-20080706.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C:\Users\Conor McGovern\Downloads\330px-Ubuntu-desktop-2-410-20080706.png"/>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62200" cy="177165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00290B">
        <w:t>Ubuntu was made</w:t>
      </w:r>
      <w:r w:rsidR="008006D5">
        <w:t xml:space="preserve"> by </w:t>
      </w:r>
      <w:r w:rsidR="0000290B" w:rsidRPr="0000290B">
        <w:t>Mark Shuttleworth</w:t>
      </w:r>
      <w:r w:rsidR="0000290B">
        <w:t>.</w:t>
      </w:r>
      <w:r w:rsidR="005B4DB3">
        <w:t xml:space="preserve"> Ubuntu was founded when the company </w:t>
      </w:r>
      <w:r w:rsidR="006E772E">
        <w:t>C</w:t>
      </w:r>
      <w:r w:rsidR="005B4DB3">
        <w:t xml:space="preserve">anonical was made </w:t>
      </w:r>
      <w:r w:rsidR="005B4DB3" w:rsidRPr="001A0CE7">
        <w:rPr>
          <w:noProof/>
        </w:rPr>
        <w:t>in</w:t>
      </w:r>
      <w:r w:rsidR="005B4DB3">
        <w:t xml:space="preserve"> October </w:t>
      </w:r>
      <w:r w:rsidR="005B4DB3" w:rsidRPr="005B4DB3">
        <w:t>2</w:t>
      </w:r>
      <w:r w:rsidR="005B4DB3">
        <w:t>0</w:t>
      </w:r>
      <w:r w:rsidR="005B4DB3" w:rsidRPr="005B4DB3">
        <w:rPr>
          <w:vertAlign w:val="superscript"/>
        </w:rPr>
        <w:t>th</w:t>
      </w:r>
      <w:r w:rsidR="005B4DB3">
        <w:t xml:space="preserve"> </w:t>
      </w:r>
      <w:r w:rsidR="00CA0C43">
        <w:t xml:space="preserve">in </w:t>
      </w:r>
      <w:r w:rsidR="005B4DB3" w:rsidRPr="005B4DB3">
        <w:t>2004</w:t>
      </w:r>
      <w:r w:rsidR="005B4DB3">
        <w:t xml:space="preserve">. </w:t>
      </w:r>
      <w:r w:rsidR="00EC205A">
        <w:t>It</w:t>
      </w:r>
      <w:r w:rsidR="00817EB5">
        <w:t xml:space="preserve"> is an operating system that runs on top of the Linux kernel as well as all other Linux distributions (Otherwise known as distros).</w:t>
      </w:r>
    </w:p>
    <w:p w14:paraId="2FE31ABC" w14:textId="717AE48D" w:rsidR="00566829" w:rsidRDefault="00F64037" w:rsidP="00817EB5">
      <w:r>
        <w:rPr>
          <w:noProof/>
        </w:rPr>
        <mc:AlternateContent>
          <mc:Choice Requires="wps">
            <w:drawing>
              <wp:anchor distT="0" distB="0" distL="114300" distR="114300" simplePos="0" relativeHeight="251664384" behindDoc="1" locked="0" layoutInCell="1" allowOverlap="1" wp14:anchorId="783AF0E1" wp14:editId="7ED44F8C">
                <wp:simplePos x="0" y="0"/>
                <wp:positionH relativeFrom="column">
                  <wp:posOffset>4025900</wp:posOffset>
                </wp:positionH>
                <wp:positionV relativeFrom="paragraph">
                  <wp:posOffset>711200</wp:posOffset>
                </wp:positionV>
                <wp:extent cx="429260" cy="138430"/>
                <wp:effectExtent l="0" t="0" r="8890" b="0"/>
                <wp:wrapTight wrapText="bothSides">
                  <wp:wrapPolygon edited="0">
                    <wp:start x="0" y="0"/>
                    <wp:lineTo x="0" y="17835"/>
                    <wp:lineTo x="21089" y="17835"/>
                    <wp:lineTo x="21089" y="0"/>
                    <wp:lineTo x="0" y="0"/>
                  </wp:wrapPolygon>
                </wp:wrapTight>
                <wp:docPr id="6" name="Text Box 6"/>
                <wp:cNvGraphicFramePr/>
                <a:graphic xmlns:a="http://schemas.openxmlformats.org/drawingml/2006/main">
                  <a:graphicData uri="http://schemas.microsoft.com/office/word/2010/wordprocessingShape">
                    <wps:wsp>
                      <wps:cNvSpPr txBox="1"/>
                      <wps:spPr>
                        <a:xfrm>
                          <a:off x="0" y="0"/>
                          <a:ext cx="429260" cy="138430"/>
                        </a:xfrm>
                        <a:prstGeom prst="rect">
                          <a:avLst/>
                        </a:prstGeom>
                        <a:solidFill>
                          <a:prstClr val="white"/>
                        </a:solidFill>
                        <a:ln>
                          <a:noFill/>
                        </a:ln>
                      </wps:spPr>
                      <wps:txbx>
                        <w:txbxContent>
                          <w:p w14:paraId="3A4C1EE8" w14:textId="5E25B4DA" w:rsidR="00C33BF4" w:rsidRPr="00ED4B07" w:rsidRDefault="00C33BF4" w:rsidP="00C33BF4">
                            <w:pPr>
                              <w:pStyle w:val="Caption"/>
                              <w:rPr>
                                <w:noProof/>
                              </w:rPr>
                            </w:pPr>
                            <w:r>
                              <w:t>Figure 2</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783AF0E1" id="_x0000_t202" coordsize="21600,21600" o:spt="202" path="m,l,21600r21600,l21600,xe">
                <v:stroke joinstyle="miter"/>
                <v:path gradientshapeok="t" o:connecttype="rect"/>
              </v:shapetype>
              <v:shape id="Text Box 6" o:spid="_x0000_s1026" type="#_x0000_t202" style="position:absolute;margin-left:317pt;margin-top:56pt;width:33.8pt;height:10.9pt;z-index:-25165209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" stroked="f">
                <v:textbox inset="0,0,0,0">
                  <w:txbxContent>
                    <w:p w14:paraId="3A4C1EE8" w14:textId="5E25B4DA" w:rsidR="00C33BF4" w:rsidRPr="00ED4B07" w:rsidRDefault="00C33BF4" w:rsidP="00C33BF4">
                      <w:pPr>
                        <w:pStyle w:val="Caption"/>
                        <w:rPr>
                          <w:noProof/>
                        </w:rPr>
                      </w:pPr>
                      <w:r>
                        <w:t>Figure 2</w:t>
                      </w:r>
                    </w:p>
                  </w:txbxContent>
                </v:textbox>
                <w10:wrap type="tight"/>
              </v:shape>
            </w:pict>
          </mc:Fallback>
        </mc:AlternateContent>
      </w:r>
      <w:r>
        <w:rPr>
          <w:noProof/>
        </w:rPr>
        <mc:AlternateContent>
          <mc:Choice Requires="wps">
            <w:drawing>
              <wp:anchor distT="0" distB="0" distL="114300" distR="114300" simplePos="0" relativeHeight="251662336" behindDoc="1" locked="0" layoutInCell="1" allowOverlap="1" wp14:anchorId="0F6673F0" wp14:editId="11088F04">
                <wp:simplePos x="0" y="0"/>
                <wp:positionH relativeFrom="column">
                  <wp:posOffset>4018915</wp:posOffset>
                </wp:positionH>
                <wp:positionV relativeFrom="paragraph">
                  <wp:posOffset>469900</wp:posOffset>
                </wp:positionV>
                <wp:extent cx="429260" cy="138430"/>
                <wp:effectExtent l="0" t="0" r="8890" b="0"/>
                <wp:wrapTight wrapText="bothSides">
                  <wp:wrapPolygon edited="0">
                    <wp:start x="0" y="0"/>
                    <wp:lineTo x="0" y="17835"/>
                    <wp:lineTo x="21089" y="17835"/>
                    <wp:lineTo x="21089" y="0"/>
                    <wp:lineTo x="0" y="0"/>
                  </wp:wrapPolygon>
                </wp:wrapTight>
                <wp:docPr id="5" name="Text Box 5"/>
                <wp:cNvGraphicFramePr/>
                <a:graphic xmlns:a="http://schemas.openxmlformats.org/drawingml/2006/main">
                  <a:graphicData uri="http://schemas.microsoft.com/office/word/2010/wordprocessingShape">
                    <wps:wsp>
                      <wps:cNvSpPr txBox="1"/>
                      <wps:spPr>
                        <a:xfrm>
                          <a:off x="0" y="0"/>
                          <a:ext cx="429260" cy="138430"/>
                        </a:xfrm>
                        <a:prstGeom prst="rect">
                          <a:avLst/>
                        </a:prstGeom>
                        <a:solidFill>
                          <a:prstClr val="white"/>
                        </a:solidFill>
                        <a:ln>
                          <a:noFill/>
                        </a:ln>
                      </wps:spPr>
                      <wps:txbx>
                        <w:txbxContent>
                          <w:p w14:paraId="14244464" w14:textId="5CB7DE6D" w:rsidR="00B839DC" w:rsidRPr="00F64037" w:rsidRDefault="00F64037" w:rsidP="00B839DC">
                            <w:pPr>
                              <w:pStyle w:val="Caption"/>
                              <w:rPr>
                                <w:noProof/>
                                <w:lang w:val="en-GB"/>
                              </w:rPr>
                            </w:pPr>
                            <w:r>
                              <w:rPr>
                                <w:noProof/>
                                <w:lang w:val="en-GB"/>
                              </w:rPr>
                              <w:t>Figure 1</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6673F0" id="Text Box 5" o:spid="_x0000_s1027" type="#_x0000_t202" style="position:absolute;margin-left:316.45pt;margin-top:37pt;width:33.8pt;height:10.9pt;z-index:-2516541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" stroked="f">
                <v:textbox inset="0,0,0,0">
                  <w:txbxContent>
                    <w:p w14:paraId="14244464" w14:textId="5CB7DE6D" w:rsidR="00B839DC" w:rsidRPr="00F64037" w:rsidRDefault="00F64037" w:rsidP="00B839DC">
                      <w:pPr>
                        <w:pStyle w:val="Caption"/>
                        <w:rPr>
                          <w:noProof/>
                          <w:lang w:val="en-GB"/>
                        </w:rPr>
                      </w:pPr>
                      <w:r>
                        <w:rPr>
                          <w:noProof/>
                          <w:lang w:val="en-GB"/>
                        </w:rPr>
                        <w:t>Figure 1</w:t>
                      </w:r>
                    </w:p>
                  </w:txbxContent>
                </v:textbox>
                <w10:wrap type="tight"/>
              </v:shape>
            </w:pict>
          </mc:Fallback>
        </mc:AlternateContent>
      </w:r>
      <w:r w:rsidR="00F1106F">
        <w:rPr>
          <w:rStyle w:val="FootnoteReference"/>
        </w:rPr>
        <w:footnoteReference w:id="5"/>
      </w:r>
      <w:r w:rsidR="00966343">
        <w:rPr>
          <w:noProof/>
        </w:rPr>
        <w:drawing>
          <wp:anchor distT="0" distB="0" distL="114300" distR="114300" simplePos="0" relativeHeight="251659264" behindDoc="1" locked="0" layoutInCell="1" allowOverlap="1" wp14:anchorId="5450F62E" wp14:editId="19CED13D">
            <wp:simplePos x="0" y="0"/>
            <wp:positionH relativeFrom="margin">
              <wp:posOffset>3986587</wp:posOffset>
            </wp:positionH>
            <wp:positionV relativeFrom="paragraph">
              <wp:posOffset>934720</wp:posOffset>
            </wp:positionV>
            <wp:extent cx="2342515" cy="1401445"/>
            <wp:effectExtent l="0" t="0" r="635" b="8255"/>
            <wp:wrapTight wrapText="bothSides">
              <wp:wrapPolygon edited="0">
                <wp:start x="0" y="0"/>
                <wp:lineTo x="0" y="21434"/>
                <wp:lineTo x="21430" y="21434"/>
                <wp:lineTo x="21430" y="0"/>
                <wp:lineTo x="0" y="0"/>
              </wp:wrapPolygon>
            </wp:wrapTight>
            <wp:docPr id="2" name="Picture 2" descr="C:\Users\Conor McGovern\Downloads\mm2jm1pqut901.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C:\Users\Conor McGovern\Downloads\mm2jm1pqut901.jpg"/>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2342515" cy="1401445"/>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EC205A">
        <w:t>Ubuntu</w:t>
      </w:r>
      <w:r w:rsidR="0042376F">
        <w:t xml:space="preserve">’s first iteration was called </w:t>
      </w:r>
      <w:r w:rsidR="0042376F" w:rsidRPr="0042376F">
        <w:t>Warty Warthog</w:t>
      </w:r>
      <w:r w:rsidR="0042376F">
        <w:t xml:space="preserve"> (</w:t>
      </w:r>
      <w:r w:rsidR="00C33BF4">
        <w:t>figure 1 shows what it looked like)</w:t>
      </w:r>
      <w:r w:rsidR="0042376F">
        <w:t xml:space="preserve">. It was based upon an existing distribution called Debian (This is common practice today) which had been out </w:t>
      </w:r>
      <w:r w:rsidR="00F65537">
        <w:t>since</w:t>
      </w:r>
      <w:r w:rsidR="0042376F">
        <w:t xml:space="preserve"> August 16</w:t>
      </w:r>
      <w:r w:rsidR="0042376F" w:rsidRPr="0042376F">
        <w:rPr>
          <w:vertAlign w:val="superscript"/>
        </w:rPr>
        <w:t>th</w:t>
      </w:r>
      <w:r w:rsidR="00C33BF4">
        <w:t>, 1993,</w:t>
      </w:r>
      <w:r w:rsidR="0042376F">
        <w:t xml:space="preserve"> as documented in Debian’s documentatio</w:t>
      </w:r>
      <w:r w:rsidR="00F1106F">
        <w:t>n.</w:t>
      </w:r>
      <w:r w:rsidR="00966343">
        <w:t xml:space="preserve"> In </w:t>
      </w:r>
      <w:r w:rsidR="00C33BF4">
        <w:t>figure 2</w:t>
      </w:r>
      <w:r w:rsidR="00966343">
        <w:t xml:space="preserve"> we can see that Ubuntu’s (Yellow line) popularity </w:t>
      </w:r>
      <w:r w:rsidR="00966343" w:rsidRPr="001A0CE7">
        <w:rPr>
          <w:noProof/>
        </w:rPr>
        <w:t>skyrocketed</w:t>
      </w:r>
      <w:r w:rsidR="00966343">
        <w:t xml:space="preserve"> when it was first introduced. This was mainly because canonical gave out free CDs with the Ubuntu Operating System burned onto it.</w:t>
      </w:r>
    </w:p>
    <w:p w14:paraId="79595311" w14:textId="497D2DBF" w:rsidR="0042376F" w:rsidRDefault="0042376F" w:rsidP="00817EB5">
      <w:r>
        <w:t xml:space="preserve">Ubuntu’s first proper desktop environment Unity came into play when </w:t>
      </w:r>
      <w:r w:rsidRPr="0042376F">
        <w:t>Maverick Meerkat</w:t>
      </w:r>
      <w:r>
        <w:t xml:space="preserve"> was released in April 2010. This </w:t>
      </w:r>
      <w:r w:rsidR="00966343">
        <w:t>decreased</w:t>
      </w:r>
      <w:r w:rsidR="00592C7B">
        <w:t xml:space="preserve"> </w:t>
      </w:r>
      <w:r w:rsidR="00966343">
        <w:t>Ubuntu’s popularity. As shown in the picture at the same time Ubuntu Mate’s (Blue line) popularity skyrocketed instead. Ubuntu Mate was Ubuntu with a much nicer looking Desktop environment at the time, so everyone moved to it. There was no disadvantage.</w:t>
      </w:r>
    </w:p>
    <w:p w14:paraId="6ED5C1F5" w14:textId="53C22219" w:rsidR="00A32A71" w:rsidRDefault="00A32A71" w:rsidP="00A32A71">
      <w:pPr>
        <w:pStyle w:val="Heading2"/>
      </w:pPr>
      <w:r>
        <w:t>What is Linux?</w:t>
      </w:r>
    </w:p>
    <w:p w14:paraId="77EE1431" w14:textId="339714B7" w:rsidR="00236C3C" w:rsidRDefault="00F861C2" w:rsidP="00A32A71">
      <w:r>
        <w:rPr>
          <w:rStyle w:val="FootnoteReference"/>
        </w:rPr>
        <w:footnoteReference w:id="6"/>
      </w:r>
      <w:r w:rsidR="00A32A71">
        <w:t xml:space="preserve">Linux is a </w:t>
      </w:r>
      <w:r w:rsidR="00F971DE">
        <w:t>file-based operating system. This means that Linux does not have a registry like Windows. Every program on Linu</w:t>
      </w:r>
      <w:bookmarkStart w:id="0" w:name="_GoBack"/>
      <w:bookmarkEnd w:id="0"/>
      <w:r w:rsidR="00F971DE">
        <w:t xml:space="preserve">x </w:t>
      </w:r>
      <w:r w:rsidR="00B62E1D">
        <w:t xml:space="preserve">has a configuration file, including all software involved with the operating system. This is what makes Linux </w:t>
      </w:r>
      <w:r w:rsidR="00B62E1D" w:rsidRPr="001A0CE7">
        <w:rPr>
          <w:noProof/>
        </w:rPr>
        <w:t>special</w:t>
      </w:r>
      <w:r w:rsidR="00B62E1D">
        <w:t xml:space="preserve"> because it is so modular.</w:t>
      </w:r>
      <w:r w:rsidR="005B7F95">
        <w:t xml:space="preserve"> </w:t>
      </w:r>
      <w:r w:rsidR="00236C3C">
        <w:t xml:space="preserve">Linux is not so dissimilar to windows though. It contains all the normal things like </w:t>
      </w:r>
      <w:r w:rsidR="00995058">
        <w:t>a bootloader</w:t>
      </w:r>
      <w:r w:rsidR="005B7F95">
        <w:t xml:space="preserve"> and</w:t>
      </w:r>
      <w:r w:rsidR="00C63A1C">
        <w:t xml:space="preserve"> applications</w:t>
      </w:r>
      <w:r w:rsidR="005B7F95">
        <w:t>.</w:t>
      </w:r>
    </w:p>
    <w:p w14:paraId="6B702150" w14:textId="66B55DAF" w:rsidR="00216421" w:rsidRPr="00A32A71" w:rsidRDefault="00216421" w:rsidP="00A32A71">
      <w:r>
        <w:t>Linux runs on almost every server in the world. This is because it is so widely documented.</w:t>
      </w:r>
      <w:r w:rsidR="00D96A04">
        <w:t xml:space="preserve"> As it is open source, when a security vulnerability is found in the code. Everyone knows about it and everyone </w:t>
      </w:r>
      <w:proofErr w:type="gramStart"/>
      <w:r w:rsidR="00D96A04">
        <w:t>has the ability to</w:t>
      </w:r>
      <w:proofErr w:type="gramEnd"/>
      <w:r w:rsidR="00D96A04">
        <w:t xml:space="preserve"> fix it.</w:t>
      </w:r>
    </w:p>
    <w:p w14:paraId="2AA445BF" w14:textId="123759D2" w:rsidR="00357C05" w:rsidRPr="00357C05" w:rsidRDefault="005B4DB3" w:rsidP="00357C05">
      <w:pPr>
        <w:pStyle w:val="Heading2"/>
      </w:pPr>
      <w:r>
        <w:t>Who Created Linux?</w:t>
      </w:r>
    </w:p>
    <w:p w14:paraId="3720DCB6" w14:textId="246FE124" w:rsidR="00017C2B" w:rsidRDefault="005B4DB3" w:rsidP="005B4DB3">
      <w:r>
        <w:t xml:space="preserve">Technically, Linus Torvalds developed Linux; but today the reason it is what it is today is </w:t>
      </w:r>
      <w:r w:rsidR="001A0CE7">
        <w:rPr>
          <w:noProof/>
        </w:rPr>
        <w:t>because</w:t>
      </w:r>
      <w:r w:rsidRPr="001A0CE7">
        <w:rPr>
          <w:noProof/>
        </w:rPr>
        <w:t xml:space="preserve"> of</w:t>
      </w:r>
      <w:r>
        <w:t xml:space="preserve"> Richard Stallman. Richard Stallman developed GNU. Which funnily enough stands for GNU not Unix, these funny recursive acronyms are a common occurrence through Linux module names. GNU is the desktop environment that runs on top of </w:t>
      </w:r>
      <w:r w:rsidR="00017C2B">
        <w:t>the kernel; this is what Ubuntu is.</w:t>
      </w:r>
    </w:p>
    <w:p w14:paraId="326C3BAC" w14:textId="77777777" w:rsidR="00451366" w:rsidRDefault="00017C2B" w:rsidP="00807796">
      <w:r>
        <w:t xml:space="preserve">Today every Linux distribution you download will include GNU. The Linux kernel and GNU go hand in hand as the Linux kernel by itself is basically useless, as put by Linus in his documentation in the Release notes when Linux was at version 0.01, he wrote </w:t>
      </w:r>
      <w:r w:rsidR="00F1106F">
        <w:rPr>
          <w:rStyle w:val="FootnoteReference"/>
        </w:rPr>
        <w:footnoteReference w:id="7"/>
      </w:r>
      <w:r>
        <w:t>“Sadly, a kernel by itself gets you nowhere.</w:t>
      </w:r>
      <w:r w:rsidR="00817EB5">
        <w:t xml:space="preserve"> </w:t>
      </w:r>
      <w:r>
        <w:t>To get a working system you need a shell, compilers, a library etc.”</w:t>
      </w:r>
    </w:p>
    <w:p w14:paraId="58912A5C" w14:textId="77A28F9C" w:rsidR="00451366" w:rsidRDefault="00807796" w:rsidP="00451366">
      <w:pPr>
        <w:pStyle w:val="Heading2"/>
      </w:pPr>
      <w:r>
        <w:lastRenderedPageBreak/>
        <w:t xml:space="preserve">How does Ubuntu handle </w:t>
      </w:r>
      <w:r w:rsidR="00966343">
        <w:t>Process Management</w:t>
      </w:r>
      <w:r>
        <w:t>?</w:t>
      </w:r>
    </w:p>
    <w:p w14:paraId="39917A75" w14:textId="709B142A" w:rsidR="00A63148" w:rsidRDefault="00E07991" w:rsidP="00807796">
      <w:r>
        <w:rPr>
          <w:rStyle w:val="FootnoteReference"/>
        </w:rPr>
        <w:footnoteReference w:id="8"/>
      </w:r>
      <w:r w:rsidR="00522258">
        <w:rPr>
          <w:noProof/>
        </w:rPr>
        <w:drawing>
          <wp:anchor distT="0" distB="0" distL="114300" distR="114300" simplePos="0" relativeHeight="251660288" behindDoc="1" locked="0" layoutInCell="1" allowOverlap="1" wp14:anchorId="3904C430" wp14:editId="2A1B1538">
            <wp:simplePos x="0" y="0"/>
            <wp:positionH relativeFrom="margin">
              <wp:align>left</wp:align>
            </wp:positionH>
            <wp:positionV relativeFrom="paragraph">
              <wp:posOffset>936740</wp:posOffset>
            </wp:positionV>
            <wp:extent cx="3089275" cy="2096770"/>
            <wp:effectExtent l="0" t="0" r="0" b="0"/>
            <wp:wrapTight wrapText="bothSides">
              <wp:wrapPolygon edited="0">
                <wp:start x="0" y="0"/>
                <wp:lineTo x="0" y="21391"/>
                <wp:lineTo x="21445" y="21391"/>
                <wp:lineTo x="21445" y="0"/>
                <wp:lineTo x="0" y="0"/>
              </wp:wrapPolygon>
            </wp:wrapTight>
            <wp:docPr id="4" name="Picture 4" descr="C:\Users\Conor McGovern\Downloads\10267f2.inline.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C:\Users\Conor McGovern\Downloads\10267f2.inline.jpg"/>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3089275" cy="209677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5A6933">
        <w:t xml:space="preserve">Process scheduling is handled by the Completely Fair Scheduler (CFS) in the Linux Kernel. </w:t>
      </w:r>
      <w:r w:rsidR="00513CD5">
        <w:t xml:space="preserve">The CFS is possibly the most important piece of software in the kernel as it is what makes our computers seem like they are running programs seamlessly. </w:t>
      </w:r>
      <w:r w:rsidR="00564A26">
        <w:t xml:space="preserve">The CFS was added to the Linux kernel in kernel version 2.6. This is because the old Linux Scheduler was biased. </w:t>
      </w:r>
      <w:r w:rsidR="00A63148">
        <w:t xml:space="preserve">The difference between the current </w:t>
      </w:r>
      <w:r w:rsidR="00A63148" w:rsidRPr="001A0CE7">
        <w:rPr>
          <w:noProof/>
        </w:rPr>
        <w:t>schedule</w:t>
      </w:r>
      <w:r w:rsidR="001A0CE7">
        <w:rPr>
          <w:noProof/>
        </w:rPr>
        <w:t>r</w:t>
      </w:r>
      <w:r w:rsidR="00A63148">
        <w:t xml:space="preserve"> (CFS) and the old Linux scheduler is that the current one realizes constantly on time. </w:t>
      </w:r>
      <w:r w:rsidR="00632005">
        <w:t xml:space="preserve">This is because the CFS </w:t>
      </w:r>
      <w:r w:rsidR="007D48DA">
        <w:t>calculates the maximum time a task should have to run for on an ‘ideal processor’.</w:t>
      </w:r>
      <w:r w:rsidR="008D03D4">
        <w:t xml:space="preserve"> While the task is running </w:t>
      </w:r>
      <w:r w:rsidR="00EC3CB3">
        <w:t xml:space="preserve">it </w:t>
      </w:r>
      <w:r w:rsidR="00724FEF">
        <w:t>must</w:t>
      </w:r>
      <w:r w:rsidR="008D03D4">
        <w:t xml:space="preserve"> keep track of how long the process has been running for and </w:t>
      </w:r>
      <w:r w:rsidR="00724FEF">
        <w:t>therefore</w:t>
      </w:r>
      <w:r w:rsidR="008D03D4">
        <w:t xml:space="preserve"> it needs to have access to the time constantly.</w:t>
      </w:r>
    </w:p>
    <w:p w14:paraId="71F67119" w14:textId="3376DD14" w:rsidR="00807796" w:rsidRDefault="00BA613D" w:rsidP="00807796">
      <w:r>
        <w:rPr>
          <w:noProof/>
        </w:rPr>
        <mc:AlternateContent>
          <mc:Choice Requires="wps">
            <w:drawing>
              <wp:anchor distT="0" distB="0" distL="114300" distR="114300" simplePos="0" relativeHeight="251666432" behindDoc="1" locked="0" layoutInCell="1" allowOverlap="1" wp14:anchorId="378656B1" wp14:editId="11FBAFB3">
                <wp:simplePos x="0" y="0"/>
                <wp:positionH relativeFrom="column">
                  <wp:posOffset>55418</wp:posOffset>
                </wp:positionH>
                <wp:positionV relativeFrom="paragraph">
                  <wp:posOffset>690476</wp:posOffset>
                </wp:positionV>
                <wp:extent cx="429260" cy="138430"/>
                <wp:effectExtent l="0" t="0" r="8890" b="0"/>
                <wp:wrapTight wrapText="bothSides">
                  <wp:wrapPolygon edited="0">
                    <wp:start x="0" y="0"/>
                    <wp:lineTo x="0" y="17835"/>
                    <wp:lineTo x="21089" y="17835"/>
                    <wp:lineTo x="21089" y="0"/>
                    <wp:lineTo x="0" y="0"/>
                  </wp:wrapPolygon>
                </wp:wrapTight>
                <wp:docPr id="7" name="Text Box 7"/>
                <wp:cNvGraphicFramePr/>
                <a:graphic xmlns:a="http://schemas.openxmlformats.org/drawingml/2006/main">
                  <a:graphicData uri="http://schemas.microsoft.com/office/word/2010/wordprocessingShape">
                    <wps:wsp>
                      <wps:cNvSpPr txBox="1"/>
                      <wps:spPr>
                        <a:xfrm>
                          <a:off x="0" y="0"/>
                          <a:ext cx="429260" cy="138430"/>
                        </a:xfrm>
                        <a:prstGeom prst="rect">
                          <a:avLst/>
                        </a:prstGeom>
                        <a:solidFill>
                          <a:prstClr val="white"/>
                        </a:solidFill>
                        <a:ln>
                          <a:noFill/>
                        </a:ln>
                      </wps:spPr>
                      <wps:txbx>
                        <w:txbxContent>
                          <w:p w14:paraId="2DA9B8D8" w14:textId="229547C0" w:rsidR="00BA613D" w:rsidRPr="00ED4B07" w:rsidRDefault="00BA613D" w:rsidP="00BA613D">
                            <w:pPr>
                              <w:pStyle w:val="Caption"/>
                              <w:rPr>
                                <w:noProof/>
                              </w:rPr>
                            </w:pPr>
                            <w:r>
                              <w:t>Figure 3</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78656B1" id="Text Box 7" o:spid="_x0000_s1028" type="#_x0000_t202" style="position:absolute;margin-left:4.35pt;margin-top:54.35pt;width:33.8pt;height:10.9pt;z-index:-2516500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" stroked="f">
                <v:textbox inset="0,0,0,0">
                  <w:txbxContent>
                    <w:p w14:paraId="2DA9B8D8" w14:textId="229547C0" w:rsidR="00BA613D" w:rsidRPr="00ED4B07" w:rsidRDefault="00BA613D" w:rsidP="00BA613D">
                      <w:pPr>
                        <w:pStyle w:val="Caption"/>
                        <w:rPr>
                          <w:noProof/>
                        </w:rPr>
                      </w:pPr>
                      <w:r>
                        <w:t>Figure 3</w:t>
                      </w:r>
                    </w:p>
                  </w:txbxContent>
                </v:textbox>
                <w10:wrap type="tight"/>
              </v:shape>
            </w:pict>
          </mc:Fallback>
        </mc:AlternateContent>
      </w:r>
      <w:r w:rsidR="00C33BF4">
        <w:t>Figure 3</w:t>
      </w:r>
      <w:r w:rsidR="00632005">
        <w:t xml:space="preserve"> </w:t>
      </w:r>
      <w:r w:rsidR="00757B46">
        <w:t xml:space="preserve">shows exactly what the CPS tries to eliminate. </w:t>
      </w:r>
      <w:r w:rsidR="00522258">
        <w:t>This is because if one task takes up 100% of the CPU power, all other tasks must wait which ends up with programs freezing</w:t>
      </w:r>
      <w:r w:rsidR="00355B87">
        <w:t xml:space="preserve"> (When a program is allocated no processor time).</w:t>
      </w:r>
    </w:p>
    <w:p w14:paraId="070B5727" w14:textId="1BED2056" w:rsidR="00564A26" w:rsidRPr="00564A26" w:rsidRDefault="00564A26" w:rsidP="00564A26">
      <w:r w:rsidRPr="00564A26">
        <w:rPr>
          <w:rFonts w:eastAsia="Times New Roman" w:cstheme="minorHAnsi"/>
          <w:color w:val="222222"/>
          <w:szCs w:val="21"/>
          <w:lang w:eastAsia="en-IE"/>
        </w:rPr>
        <w:t xml:space="preserve">When the scheduler is invoked to run a new process, the operation of the </w:t>
      </w:r>
      <w:r w:rsidRPr="001A0CE7">
        <w:rPr>
          <w:rFonts w:eastAsia="Times New Roman" w:cstheme="minorHAnsi"/>
          <w:noProof/>
          <w:color w:val="222222"/>
          <w:szCs w:val="21"/>
          <w:lang w:eastAsia="en-IE"/>
        </w:rPr>
        <w:t>schedule</w:t>
      </w:r>
      <w:r w:rsidR="001A0CE7">
        <w:rPr>
          <w:rFonts w:eastAsia="Times New Roman" w:cstheme="minorHAnsi"/>
          <w:noProof/>
          <w:color w:val="222222"/>
          <w:szCs w:val="21"/>
          <w:lang w:eastAsia="en-IE"/>
        </w:rPr>
        <w:t>r</w:t>
      </w:r>
      <w:r w:rsidRPr="00564A26">
        <w:rPr>
          <w:rFonts w:eastAsia="Times New Roman" w:cstheme="minorHAnsi"/>
          <w:color w:val="222222"/>
          <w:szCs w:val="21"/>
          <w:lang w:eastAsia="en-IE"/>
        </w:rPr>
        <w:t xml:space="preserve"> is as follows:</w:t>
      </w:r>
    </w:p>
    <w:p w14:paraId="591B2080" w14:textId="0E4A5F6B" w:rsidR="00564A26" w:rsidRPr="00564A26" w:rsidRDefault="00564A26" w:rsidP="00564A26">
      <w:pPr>
        <w:numPr>
          <w:ilvl w:val="0"/>
          <w:numId w:val="1"/>
        </w:numPr>
        <w:shd w:val="clear" w:color="auto" w:fill="FFFFFF"/>
        <w:spacing w:before="100" w:beforeAutospacing="1" w:after="24" w:line="240" w:lineRule="auto"/>
        <w:ind w:left="768"/>
        <w:rPr>
          <w:rFonts w:eastAsia="Times New Roman" w:cstheme="minorHAnsi"/>
          <w:color w:val="222222"/>
          <w:szCs w:val="21"/>
          <w:lang w:eastAsia="en-IE"/>
        </w:rPr>
      </w:pPr>
      <w:r w:rsidRPr="00564A26">
        <w:rPr>
          <w:rFonts w:eastAsia="Times New Roman" w:cstheme="minorHAnsi"/>
          <w:color w:val="222222"/>
          <w:szCs w:val="21"/>
          <w:lang w:eastAsia="en-IE"/>
        </w:rPr>
        <w:t xml:space="preserve">The </w:t>
      </w:r>
      <w:r w:rsidR="00DE08AA">
        <w:rPr>
          <w:rFonts w:eastAsia="Times New Roman" w:cstheme="minorHAnsi"/>
          <w:color w:val="222222"/>
          <w:szCs w:val="21"/>
          <w:lang w:eastAsia="en-IE"/>
        </w:rPr>
        <w:t>task with the least amount of time needed to execute is</w:t>
      </w:r>
      <w:r w:rsidRPr="00564A26">
        <w:rPr>
          <w:rFonts w:eastAsia="Times New Roman" w:cstheme="minorHAnsi"/>
          <w:color w:val="222222"/>
          <w:szCs w:val="21"/>
          <w:lang w:eastAsia="en-IE"/>
        </w:rPr>
        <w:t xml:space="preserve"> sent for execution.</w:t>
      </w:r>
    </w:p>
    <w:p w14:paraId="00BAAFB9" w14:textId="041C6FF0" w:rsidR="00564A26" w:rsidRPr="00564A26" w:rsidRDefault="00564A26" w:rsidP="00564A26">
      <w:pPr>
        <w:numPr>
          <w:ilvl w:val="0"/>
          <w:numId w:val="1"/>
        </w:numPr>
        <w:shd w:val="clear" w:color="auto" w:fill="FFFFFF"/>
        <w:spacing w:before="100" w:beforeAutospacing="1" w:after="24" w:line="240" w:lineRule="auto"/>
        <w:ind w:left="768"/>
        <w:rPr>
          <w:rFonts w:eastAsia="Times New Roman" w:cstheme="minorHAnsi"/>
          <w:color w:val="222222"/>
          <w:szCs w:val="21"/>
          <w:lang w:eastAsia="en-IE"/>
        </w:rPr>
      </w:pPr>
      <w:r w:rsidRPr="00564A26">
        <w:rPr>
          <w:rFonts w:eastAsia="Times New Roman" w:cstheme="minorHAnsi"/>
          <w:color w:val="222222"/>
          <w:szCs w:val="21"/>
          <w:lang w:eastAsia="en-IE"/>
        </w:rPr>
        <w:t xml:space="preserve">If the process simply completes execution, it is removed from the system and scheduling </w:t>
      </w:r>
      <w:r w:rsidR="00DE08AA">
        <w:rPr>
          <w:rFonts w:eastAsia="Times New Roman" w:cstheme="minorHAnsi"/>
          <w:color w:val="222222"/>
          <w:szCs w:val="21"/>
          <w:lang w:eastAsia="en-IE"/>
        </w:rPr>
        <w:t>list</w:t>
      </w:r>
      <w:r w:rsidRPr="00564A26">
        <w:rPr>
          <w:rFonts w:eastAsia="Times New Roman" w:cstheme="minorHAnsi"/>
          <w:color w:val="222222"/>
          <w:szCs w:val="21"/>
          <w:lang w:eastAsia="en-IE"/>
        </w:rPr>
        <w:t>.</w:t>
      </w:r>
    </w:p>
    <w:p w14:paraId="14F40681" w14:textId="018B409A" w:rsidR="00564A26" w:rsidRPr="00564A26" w:rsidRDefault="00564A26" w:rsidP="00564A26">
      <w:pPr>
        <w:numPr>
          <w:ilvl w:val="0"/>
          <w:numId w:val="1"/>
        </w:numPr>
        <w:shd w:val="clear" w:color="auto" w:fill="FFFFFF"/>
        <w:spacing w:before="100" w:beforeAutospacing="1" w:after="24" w:line="240" w:lineRule="auto"/>
        <w:ind w:left="768"/>
        <w:rPr>
          <w:rFonts w:eastAsia="Times New Roman" w:cstheme="minorHAnsi"/>
          <w:color w:val="222222"/>
          <w:szCs w:val="21"/>
          <w:lang w:eastAsia="en-IE"/>
        </w:rPr>
      </w:pPr>
      <w:r w:rsidRPr="00564A26">
        <w:rPr>
          <w:rFonts w:eastAsia="Times New Roman" w:cstheme="minorHAnsi"/>
          <w:color w:val="222222"/>
          <w:szCs w:val="21"/>
          <w:lang w:eastAsia="en-IE"/>
        </w:rPr>
        <w:t>If the process reaches its </w:t>
      </w:r>
      <w:r w:rsidRPr="00564A26">
        <w:rPr>
          <w:rFonts w:eastAsia="Times New Roman" w:cstheme="minorHAnsi"/>
          <w:i/>
          <w:iCs/>
          <w:color w:val="222222"/>
          <w:szCs w:val="21"/>
          <w:lang w:eastAsia="en-IE"/>
        </w:rPr>
        <w:t>maximum execution time</w:t>
      </w:r>
      <w:r w:rsidRPr="00564A26">
        <w:rPr>
          <w:rFonts w:eastAsia="Times New Roman" w:cstheme="minorHAnsi"/>
          <w:color w:val="222222"/>
          <w:szCs w:val="21"/>
          <w:lang w:eastAsia="en-IE"/>
        </w:rPr>
        <w:t xml:space="preserve"> or is otherwise stopped (voluntarily or via </w:t>
      </w:r>
      <w:r w:rsidR="001A0CE7">
        <w:rPr>
          <w:rFonts w:eastAsia="Times New Roman" w:cstheme="minorHAnsi"/>
          <w:color w:val="222222"/>
          <w:szCs w:val="21"/>
          <w:lang w:eastAsia="en-IE"/>
        </w:rPr>
        <w:t xml:space="preserve">an </w:t>
      </w:r>
      <w:r w:rsidRPr="001A0CE7">
        <w:rPr>
          <w:rFonts w:eastAsia="Times New Roman" w:cstheme="minorHAnsi"/>
          <w:noProof/>
          <w:color w:val="222222"/>
          <w:szCs w:val="21"/>
          <w:lang w:eastAsia="en-IE"/>
        </w:rPr>
        <w:t>interrupt</w:t>
      </w:r>
      <w:r w:rsidRPr="00564A26">
        <w:rPr>
          <w:rFonts w:eastAsia="Times New Roman" w:cstheme="minorHAnsi"/>
          <w:color w:val="222222"/>
          <w:szCs w:val="21"/>
          <w:lang w:eastAsia="en-IE"/>
        </w:rPr>
        <w:t xml:space="preserve">) it is reinserted into the scheduling </w:t>
      </w:r>
      <w:r w:rsidR="00DE08AA">
        <w:rPr>
          <w:rFonts w:eastAsia="Times New Roman" w:cstheme="minorHAnsi"/>
          <w:color w:val="222222"/>
          <w:szCs w:val="21"/>
          <w:lang w:eastAsia="en-IE"/>
        </w:rPr>
        <w:t>list</w:t>
      </w:r>
      <w:r w:rsidRPr="00564A26">
        <w:rPr>
          <w:rFonts w:eastAsia="Times New Roman" w:cstheme="minorHAnsi"/>
          <w:color w:val="222222"/>
          <w:szCs w:val="21"/>
          <w:lang w:eastAsia="en-IE"/>
        </w:rPr>
        <w:t xml:space="preserve"> based on its new spent </w:t>
      </w:r>
      <w:r w:rsidRPr="00564A26">
        <w:rPr>
          <w:rFonts w:eastAsia="Times New Roman" w:cstheme="minorHAnsi"/>
          <w:i/>
          <w:iCs/>
          <w:color w:val="222222"/>
          <w:szCs w:val="21"/>
          <w:lang w:eastAsia="en-IE"/>
        </w:rPr>
        <w:t>execution time</w:t>
      </w:r>
      <w:r w:rsidRPr="00564A26">
        <w:rPr>
          <w:rFonts w:eastAsia="Times New Roman" w:cstheme="minorHAnsi"/>
          <w:color w:val="222222"/>
          <w:szCs w:val="21"/>
          <w:lang w:eastAsia="en-IE"/>
        </w:rPr>
        <w:t>.</w:t>
      </w:r>
    </w:p>
    <w:p w14:paraId="70AA427A" w14:textId="0A74C874" w:rsidR="00564A26" w:rsidRPr="00564A26" w:rsidRDefault="00564A26" w:rsidP="00564A26">
      <w:pPr>
        <w:numPr>
          <w:ilvl w:val="0"/>
          <w:numId w:val="1"/>
        </w:numPr>
        <w:shd w:val="clear" w:color="auto" w:fill="FFFFFF"/>
        <w:spacing w:before="100" w:beforeAutospacing="1" w:after="24" w:line="240" w:lineRule="auto"/>
        <w:ind w:left="768"/>
        <w:rPr>
          <w:rFonts w:eastAsia="Times New Roman" w:cstheme="minorHAnsi"/>
          <w:color w:val="222222"/>
          <w:szCs w:val="21"/>
          <w:lang w:eastAsia="en-IE"/>
        </w:rPr>
      </w:pPr>
      <w:r w:rsidRPr="00564A26">
        <w:rPr>
          <w:rFonts w:eastAsia="Times New Roman" w:cstheme="minorHAnsi"/>
          <w:color w:val="222222"/>
          <w:szCs w:val="21"/>
          <w:lang w:eastAsia="en-IE"/>
        </w:rPr>
        <w:t xml:space="preserve">The new </w:t>
      </w:r>
      <w:r w:rsidR="00DE08AA">
        <w:rPr>
          <w:rFonts w:eastAsia="Times New Roman" w:cstheme="minorHAnsi"/>
          <w:color w:val="222222"/>
          <w:szCs w:val="21"/>
          <w:lang w:eastAsia="en-IE"/>
        </w:rPr>
        <w:t xml:space="preserve">task with the least amount of </w:t>
      </w:r>
      <w:r w:rsidR="00325F6D">
        <w:rPr>
          <w:rFonts w:eastAsia="Times New Roman" w:cstheme="minorHAnsi"/>
          <w:color w:val="222222"/>
          <w:szCs w:val="21"/>
          <w:lang w:eastAsia="en-IE"/>
        </w:rPr>
        <w:t xml:space="preserve">time to </w:t>
      </w:r>
      <w:r w:rsidR="00733F8A">
        <w:rPr>
          <w:rFonts w:eastAsia="Times New Roman" w:cstheme="minorHAnsi"/>
          <w:color w:val="222222"/>
          <w:szCs w:val="21"/>
          <w:lang w:eastAsia="en-IE"/>
        </w:rPr>
        <w:t xml:space="preserve">execute </w:t>
      </w:r>
      <w:r w:rsidRPr="00564A26">
        <w:rPr>
          <w:rFonts w:eastAsia="Times New Roman" w:cstheme="minorHAnsi"/>
          <w:color w:val="222222"/>
          <w:szCs w:val="21"/>
          <w:lang w:eastAsia="en-IE"/>
        </w:rPr>
        <w:t xml:space="preserve">will then be selected from the </w:t>
      </w:r>
      <w:r w:rsidR="00733F8A">
        <w:rPr>
          <w:rFonts w:eastAsia="Times New Roman" w:cstheme="minorHAnsi"/>
          <w:color w:val="222222"/>
          <w:szCs w:val="21"/>
          <w:lang w:eastAsia="en-IE"/>
        </w:rPr>
        <w:t>list</w:t>
      </w:r>
      <w:r w:rsidRPr="00564A26">
        <w:rPr>
          <w:rFonts w:eastAsia="Times New Roman" w:cstheme="minorHAnsi"/>
          <w:color w:val="222222"/>
          <w:szCs w:val="21"/>
          <w:lang w:eastAsia="en-IE"/>
        </w:rPr>
        <w:t>, repeating the iteration.</w:t>
      </w:r>
    </w:p>
    <w:p w14:paraId="18772AB2" w14:textId="5D4F8713" w:rsidR="00467492" w:rsidRPr="00733F8A" w:rsidRDefault="00EC2A4E" w:rsidP="00CC7AE3">
      <w:pPr>
        <w:shd w:val="clear" w:color="auto" w:fill="FFFFFF"/>
        <w:spacing w:before="120" w:after="120" w:line="240" w:lineRule="auto"/>
        <w:rPr>
          <w:rFonts w:eastAsia="Times New Roman" w:cstheme="minorHAnsi"/>
          <w:color w:val="222222"/>
          <w:szCs w:val="21"/>
          <w:lang w:eastAsia="en-IE"/>
        </w:rPr>
      </w:pPr>
      <w:r>
        <w:rPr>
          <w:noProof/>
        </w:rPr>
        <w:drawing>
          <wp:anchor distT="0" distB="0" distL="114300" distR="114300" simplePos="0" relativeHeight="251676672" behindDoc="1" locked="0" layoutInCell="1" allowOverlap="1" wp14:anchorId="2F0D7C04" wp14:editId="551C3E05">
            <wp:simplePos x="0" y="0"/>
            <wp:positionH relativeFrom="column">
              <wp:posOffset>3391535</wp:posOffset>
            </wp:positionH>
            <wp:positionV relativeFrom="paragraph">
              <wp:posOffset>186690</wp:posOffset>
            </wp:positionV>
            <wp:extent cx="2744470" cy="1212850"/>
            <wp:effectExtent l="0" t="0" r="0" b="6350"/>
            <wp:wrapTight wrapText="bothSides">
              <wp:wrapPolygon edited="0">
                <wp:start x="0" y="0"/>
                <wp:lineTo x="0" y="21374"/>
                <wp:lineTo x="21440" y="21374"/>
                <wp:lineTo x="21440" y="0"/>
                <wp:lineTo x="0" y="0"/>
              </wp:wrapPolygon>
            </wp:wrapTight>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1">
                      <a:extLst>
                        <a:ext uri="{28A0092B-C50C-407E-A947-70E740481C1C}">
                          <a14:useLocalDpi xmlns:a14="http://schemas.microsoft.com/office/drawing/2010/main" val="0"/>
                        </a:ext>
                      </a:extLst>
                    </a:blip>
                    <a:srcRect b="19750"/>
                    <a:stretch/>
                  </pic:blipFill>
                  <pic:spPr bwMode="auto">
                    <a:xfrm>
                      <a:off x="0" y="0"/>
                      <a:ext cx="2744470" cy="1212850"/>
                    </a:xfrm>
                    <a:prstGeom prst="rect">
                      <a:avLst/>
                    </a:prstGeom>
                    <a:ln>
                      <a:noFill/>
                    </a:ln>
                    <a:extLst>
                      <a:ext uri="{53640926-AAD7-44D8-BBD7-CCE9431645EC}">
                        <a14:shadowObscured xmlns:a14="http://schemas.microsoft.com/office/drawing/2010/main"/>
                      </a:ext>
                    </a:extLst>
                  </pic:spPr>
                </pic:pic>
              </a:graphicData>
            </a:graphic>
            <wp14:sizeRelV relativeFrom="margin">
              <wp14:pctHeight>0</wp14:pctHeight>
            </wp14:sizeRelV>
          </wp:anchor>
        </w:drawing>
      </w:r>
      <w:r w:rsidR="00564A26" w:rsidRPr="00564A26">
        <w:rPr>
          <w:rFonts w:eastAsia="Times New Roman" w:cstheme="minorHAnsi"/>
          <w:color w:val="222222"/>
          <w:szCs w:val="21"/>
          <w:lang w:eastAsia="en-IE"/>
        </w:rPr>
        <w:t xml:space="preserve">If the process spends a lot of its time sleeping, then its spent time value is </w:t>
      </w:r>
      <w:r w:rsidR="004C3336" w:rsidRPr="00564A26">
        <w:rPr>
          <w:rFonts w:eastAsia="Times New Roman" w:cstheme="minorHAnsi"/>
          <w:color w:val="222222"/>
          <w:szCs w:val="21"/>
          <w:lang w:eastAsia="en-IE"/>
        </w:rPr>
        <w:t>low,</w:t>
      </w:r>
      <w:r w:rsidR="00564A26" w:rsidRPr="00564A26">
        <w:rPr>
          <w:rFonts w:eastAsia="Times New Roman" w:cstheme="minorHAnsi"/>
          <w:color w:val="222222"/>
          <w:szCs w:val="21"/>
          <w:lang w:eastAsia="en-IE"/>
        </w:rPr>
        <w:t xml:space="preserve"> and it automatically gets the priority boost when it finally needs it. Hence such tasks do not get less processor time than the tasks that are constantly running.</w:t>
      </w:r>
    </w:p>
    <w:p w14:paraId="1F15CCE5" w14:textId="2C72E6DC" w:rsidR="00467492" w:rsidRDefault="00733F8A" w:rsidP="00CC7AE3">
      <w:pPr>
        <w:shd w:val="clear" w:color="auto" w:fill="FFFFFF"/>
        <w:spacing w:before="120" w:after="120" w:line="240" w:lineRule="auto"/>
        <w:rPr>
          <w:rFonts w:eastAsia="Times New Roman" w:cstheme="minorHAnsi"/>
          <w:color w:val="222222"/>
          <w:szCs w:val="21"/>
          <w:lang w:eastAsia="en-IE"/>
        </w:rPr>
      </w:pPr>
      <w:r>
        <w:rPr>
          <w:noProof/>
        </w:rPr>
        <mc:AlternateContent>
          <mc:Choice Requires="wps">
            <w:drawing>
              <wp:anchor distT="0" distB="0" distL="114300" distR="114300" simplePos="0" relativeHeight="251680768" behindDoc="1" locked="0" layoutInCell="1" allowOverlap="1" wp14:anchorId="24C34346" wp14:editId="0C29A6A5">
                <wp:simplePos x="0" y="0"/>
                <wp:positionH relativeFrom="column">
                  <wp:posOffset>3970020</wp:posOffset>
                </wp:positionH>
                <wp:positionV relativeFrom="paragraph">
                  <wp:posOffset>176530</wp:posOffset>
                </wp:positionV>
                <wp:extent cx="474345" cy="121285"/>
                <wp:effectExtent l="0" t="0" r="1905" b="0"/>
                <wp:wrapTight wrapText="bothSides">
                  <wp:wrapPolygon edited="0">
                    <wp:start x="0" y="0"/>
                    <wp:lineTo x="0" y="16963"/>
                    <wp:lineTo x="20819" y="16963"/>
                    <wp:lineTo x="20819" y="0"/>
                    <wp:lineTo x="0" y="0"/>
                  </wp:wrapPolygon>
                </wp:wrapTight>
                <wp:docPr id="3" name="Text Box 3"/>
                <wp:cNvGraphicFramePr/>
                <a:graphic xmlns:a="http://schemas.openxmlformats.org/drawingml/2006/main">
                  <a:graphicData uri="http://schemas.microsoft.com/office/word/2010/wordprocessingShape">
                    <wps:wsp>
                      <wps:cNvSpPr txBox="1"/>
                      <wps:spPr>
                        <a:xfrm>
                          <a:off x="0" y="0"/>
                          <a:ext cx="474345" cy="121285"/>
                        </a:xfrm>
                        <a:prstGeom prst="rect">
                          <a:avLst/>
                        </a:prstGeom>
                        <a:solidFill>
                          <a:prstClr val="white"/>
                        </a:solidFill>
                        <a:ln>
                          <a:noFill/>
                        </a:ln>
                      </wps:spPr>
                      <wps:txbx>
                        <w:txbxContent>
                          <w:p w14:paraId="25C8742D" w14:textId="77777777" w:rsidR="0076240B" w:rsidRPr="001E048D" w:rsidRDefault="0076240B" w:rsidP="0076240B">
                            <w:pPr>
                              <w:pStyle w:val="Caption"/>
                            </w:pPr>
                            <w:r>
                              <w:t>Figure 4</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4C34346" id="Text Box 3" o:spid="_x0000_s1029" type="#_x0000_t202" style="position:absolute;margin-left:312.6pt;margin-top:13.9pt;width:37.35pt;height:9.55pt;z-index:-2516357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" stroked="f">
                <v:textbox inset="0,0,0,0">
                  <w:txbxContent>
                    <w:p w14:paraId="25C8742D" w14:textId="77777777" w:rsidR="0076240B" w:rsidRPr="001E048D" w:rsidRDefault="0076240B" w:rsidP="0076240B">
                      <w:pPr>
                        <w:pStyle w:val="Caption"/>
                      </w:pPr>
                      <w:r>
                        <w:t>Figure 4</w:t>
                      </w:r>
                    </w:p>
                  </w:txbxContent>
                </v:textbox>
                <w10:wrap type="tight"/>
              </v:shape>
            </w:pict>
          </mc:Fallback>
        </mc:AlternateContent>
      </w:r>
      <w:r w:rsidR="00467492">
        <w:rPr>
          <w:rFonts w:eastAsia="Times New Roman" w:cstheme="minorHAnsi"/>
          <w:color w:val="222222"/>
          <w:szCs w:val="21"/>
          <w:lang w:eastAsia="en-IE"/>
        </w:rPr>
        <w:t xml:space="preserve">If a process terminates then the processor will try to fit </w:t>
      </w:r>
      <w:r w:rsidR="0004542B">
        <w:rPr>
          <w:rFonts w:eastAsia="Times New Roman" w:cstheme="minorHAnsi"/>
          <w:color w:val="222222"/>
          <w:szCs w:val="21"/>
          <w:lang w:eastAsia="en-IE"/>
        </w:rPr>
        <w:t>another process in there the last process terminated so as not to lose processing time.</w:t>
      </w:r>
      <w:r w:rsidR="00EC2A4E">
        <w:rPr>
          <w:rFonts w:eastAsia="Times New Roman" w:cstheme="minorHAnsi"/>
          <w:color w:val="222222"/>
          <w:szCs w:val="21"/>
          <w:lang w:eastAsia="en-IE"/>
        </w:rPr>
        <w:t xml:space="preserve"> As shown </w:t>
      </w:r>
      <w:r w:rsidR="001A0CE7">
        <w:rPr>
          <w:rFonts w:eastAsia="Times New Roman" w:cstheme="minorHAnsi"/>
          <w:noProof/>
          <w:color w:val="222222"/>
          <w:szCs w:val="21"/>
          <w:lang w:eastAsia="en-IE"/>
        </w:rPr>
        <w:t>in</w:t>
      </w:r>
      <w:r w:rsidR="00EC2A4E">
        <w:rPr>
          <w:rFonts w:eastAsia="Times New Roman" w:cstheme="minorHAnsi"/>
          <w:color w:val="222222"/>
          <w:szCs w:val="21"/>
          <w:lang w:eastAsia="en-IE"/>
        </w:rPr>
        <w:t xml:space="preserve"> figure 4.</w:t>
      </w:r>
    </w:p>
    <w:p w14:paraId="12F00CCB" w14:textId="57DC37A2" w:rsidR="00467492" w:rsidRDefault="00467492" w:rsidP="00CC7AE3">
      <w:pPr>
        <w:shd w:val="clear" w:color="auto" w:fill="FFFFFF"/>
        <w:spacing w:before="120" w:after="120" w:line="240" w:lineRule="auto"/>
        <w:rPr>
          <w:rFonts w:eastAsia="Times New Roman" w:cstheme="minorHAnsi"/>
          <w:color w:val="222222"/>
          <w:szCs w:val="21"/>
          <w:lang w:eastAsia="en-IE"/>
        </w:rPr>
      </w:pPr>
    </w:p>
    <w:p w14:paraId="66BDA6ED" w14:textId="11B771B0" w:rsidR="00807796" w:rsidRDefault="00807796" w:rsidP="00CC7AE3">
      <w:pPr>
        <w:pStyle w:val="Heading2"/>
      </w:pPr>
      <w:r>
        <w:lastRenderedPageBreak/>
        <w:t>How does Ubuntu handle File Management?</w:t>
      </w:r>
    </w:p>
    <w:p w14:paraId="5CE5116B" w14:textId="3EDBB8F1" w:rsidR="008D637A" w:rsidRDefault="002F693D" w:rsidP="005D769D">
      <w:r>
        <w:rPr>
          <w:noProof/>
        </w:rPr>
        <w:drawing>
          <wp:anchor distT="0" distB="0" distL="114300" distR="114300" simplePos="0" relativeHeight="251667456" behindDoc="1" locked="0" layoutInCell="1" allowOverlap="1" wp14:anchorId="2678EBD2" wp14:editId="3096CA58">
            <wp:simplePos x="0" y="0"/>
            <wp:positionH relativeFrom="margin">
              <wp:posOffset>3352588</wp:posOffset>
            </wp:positionH>
            <wp:positionV relativeFrom="paragraph">
              <wp:posOffset>397722</wp:posOffset>
            </wp:positionV>
            <wp:extent cx="2734945" cy="1930400"/>
            <wp:effectExtent l="0" t="0" r="8255" b="0"/>
            <wp:wrapTight wrapText="bothSides">
              <wp:wrapPolygon edited="0">
                <wp:start x="0" y="0"/>
                <wp:lineTo x="0" y="21316"/>
                <wp:lineTo x="21515" y="21316"/>
                <wp:lineTo x="21515" y="0"/>
                <wp:lineTo x="0" y="0"/>
              </wp:wrapPolygon>
            </wp:wrapTight>
            <wp:docPr id="10" name="Picture 10" descr="C:\Users\Conor McGovern\Downloads\screenshot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descr="C:\Users\Conor McGovern\Downloads\screenshot2.png"/>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734945" cy="1930400"/>
                    </a:xfrm>
                    <a:prstGeom prst="rect">
                      <a:avLst/>
                    </a:prstGeom>
                    <a:noFill/>
                    <a:ln>
                      <a:noFill/>
                    </a:ln>
                  </pic:spPr>
                </pic:pic>
              </a:graphicData>
            </a:graphic>
            <wp14:sizeRelH relativeFrom="margin">
              <wp14:pctWidth>0</wp14:pctWidth>
            </wp14:sizeRelH>
            <wp14:sizeRelV relativeFrom="margin">
              <wp14:pctHeight>0</wp14:pctHeight>
            </wp14:sizeRelV>
          </wp:anchor>
        </w:drawing>
      </w:r>
      <w:r w:rsidR="006826F3">
        <w:rPr>
          <w:rStyle w:val="FootnoteReference"/>
        </w:rPr>
        <w:footnoteReference w:id="9"/>
      </w:r>
      <w:r w:rsidR="005D769D">
        <w:t>GNOME Files, formerly and internally known as Nautilus</w:t>
      </w:r>
      <w:r w:rsidR="00622B43">
        <w:t xml:space="preserve"> </w:t>
      </w:r>
      <w:r w:rsidR="00B7450B">
        <w:t xml:space="preserve">is the file manager used by </w:t>
      </w:r>
      <w:r w:rsidR="000016B0">
        <w:t xml:space="preserve">Ubuntu. </w:t>
      </w:r>
      <w:r w:rsidR="000016B0" w:rsidRPr="000016B0">
        <w:t xml:space="preserve">Nautilus was originally </w:t>
      </w:r>
      <w:r w:rsidR="00F3617D">
        <w:t xml:space="preserve">released </w:t>
      </w:r>
      <w:r w:rsidR="000016B0" w:rsidRPr="000016B0">
        <w:t xml:space="preserve">by </w:t>
      </w:r>
      <w:proofErr w:type="spellStart"/>
      <w:r w:rsidR="000016B0" w:rsidRPr="000016B0">
        <w:t>Eazel</w:t>
      </w:r>
      <w:proofErr w:type="spellEnd"/>
      <w:r w:rsidR="000016B0">
        <w:t xml:space="preserve"> in 2001</w:t>
      </w:r>
      <w:r w:rsidR="005B1C46">
        <w:t xml:space="preserve"> and </w:t>
      </w:r>
      <w:r w:rsidR="005B1C46" w:rsidRPr="005B1C46">
        <w:t>incorporated into GNOME 1.4</w:t>
      </w:r>
      <w:r>
        <w:t xml:space="preserve">. GNOME files incorporated a lot of features </w:t>
      </w:r>
      <w:r w:rsidR="00FE722B">
        <w:t>Files manager</w:t>
      </w:r>
      <w:r w:rsidR="00FE7947">
        <w:t xml:space="preserve"> that a lot of </w:t>
      </w:r>
      <w:r w:rsidR="00B67671">
        <w:t xml:space="preserve">a lot of other file manager hadn’t incorporated at the time such as a </w:t>
      </w:r>
      <w:r w:rsidR="000701DC">
        <w:t>fast-integrated</w:t>
      </w:r>
      <w:r w:rsidR="00B67671">
        <w:t xml:space="preserve"> search manager</w:t>
      </w:r>
      <w:r w:rsidR="000701DC">
        <w:t>, a bookmarking system, a history tracking system,</w:t>
      </w:r>
      <w:r w:rsidR="00EC2A4E">
        <w:t xml:space="preserve"> a zooming function</w:t>
      </w:r>
      <w:r w:rsidR="000701DC">
        <w:t xml:space="preserve"> and </w:t>
      </w:r>
      <w:r w:rsidR="00E24727">
        <w:t xml:space="preserve">a view panel that allowed you </w:t>
      </w:r>
      <w:r w:rsidR="008D637A">
        <w:t>t</w:t>
      </w:r>
      <w:r w:rsidR="00081182">
        <w:t xml:space="preserve">o change the way you viewed </w:t>
      </w:r>
      <w:r w:rsidR="008D637A">
        <w:t>files.</w:t>
      </w:r>
      <w:r w:rsidR="00EC2A4E">
        <w:t xml:space="preserve"> Figure 5 shows what it looked like.</w:t>
      </w:r>
    </w:p>
    <w:p w14:paraId="7F2EB477" w14:textId="53EC2F32" w:rsidR="00B350D2" w:rsidRDefault="005D3B55" w:rsidP="005D769D">
      <w:r>
        <w:rPr>
          <w:noProof/>
        </w:rPr>
        <w:drawing>
          <wp:anchor distT="0" distB="0" distL="114300" distR="114300" simplePos="0" relativeHeight="251652608" behindDoc="1" locked="0" layoutInCell="1" allowOverlap="1" wp14:anchorId="763A2E95" wp14:editId="2366AD97">
            <wp:simplePos x="0" y="0"/>
            <wp:positionH relativeFrom="margin">
              <wp:posOffset>3345180</wp:posOffset>
            </wp:positionH>
            <wp:positionV relativeFrom="paragraph">
              <wp:posOffset>668655</wp:posOffset>
            </wp:positionV>
            <wp:extent cx="2095500" cy="409575"/>
            <wp:effectExtent l="0" t="0" r="0" b="9525"/>
            <wp:wrapTight wrapText="bothSides">
              <wp:wrapPolygon edited="0">
                <wp:start x="0" y="0"/>
                <wp:lineTo x="0" y="21098"/>
                <wp:lineTo x="21404" y="21098"/>
                <wp:lineTo x="21404" y="0"/>
                <wp:lineTo x="0" y="0"/>
              </wp:wrapPolygon>
            </wp:wrapTight>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extLst>
                        <a:ext uri="{28A0092B-C50C-407E-A947-70E740481C1C}">
                          <a14:useLocalDpi xmlns:a14="http://schemas.microsoft.com/office/drawing/2010/main" val="0"/>
                        </a:ext>
                      </a:extLst>
                    </a:blip>
                    <a:stretch>
                      <a:fillRect/>
                    </a:stretch>
                  </pic:blipFill>
                  <pic:spPr>
                    <a:xfrm>
                      <a:off x="0" y="0"/>
                      <a:ext cx="2095500" cy="409575"/>
                    </a:xfrm>
                    <a:prstGeom prst="rect">
                      <a:avLst/>
                    </a:prstGeom>
                  </pic:spPr>
                </pic:pic>
              </a:graphicData>
            </a:graphic>
          </wp:anchor>
        </w:drawing>
      </w:r>
      <w:r w:rsidR="001A3C4D">
        <w:rPr>
          <w:noProof/>
        </w:rPr>
        <mc:AlternateContent>
          <mc:Choice Requires="wps">
            <w:drawing>
              <wp:anchor distT="0" distB="0" distL="114300" distR="114300" simplePos="0" relativeHeight="251642368" behindDoc="1" locked="0" layoutInCell="1" allowOverlap="1" wp14:anchorId="26BD1893" wp14:editId="2F66925B">
                <wp:simplePos x="0" y="0"/>
                <wp:positionH relativeFrom="column">
                  <wp:posOffset>3347720</wp:posOffset>
                </wp:positionH>
                <wp:positionV relativeFrom="paragraph">
                  <wp:posOffset>459105</wp:posOffset>
                </wp:positionV>
                <wp:extent cx="474345" cy="128905"/>
                <wp:effectExtent l="0" t="0" r="1905" b="4445"/>
                <wp:wrapTight wrapText="bothSides">
                  <wp:wrapPolygon edited="0">
                    <wp:start x="0" y="0"/>
                    <wp:lineTo x="0" y="19153"/>
                    <wp:lineTo x="20819" y="19153"/>
                    <wp:lineTo x="20819" y="0"/>
                    <wp:lineTo x="0" y="0"/>
                  </wp:wrapPolygon>
                </wp:wrapTight>
                <wp:docPr id="11" name="Text Box 11"/>
                <wp:cNvGraphicFramePr/>
                <a:graphic xmlns:a="http://schemas.openxmlformats.org/drawingml/2006/main">
                  <a:graphicData uri="http://schemas.microsoft.com/office/word/2010/wordprocessingShape">
                    <wps:wsp>
                      <wps:cNvSpPr txBox="1"/>
                      <wps:spPr>
                        <a:xfrm>
                          <a:off x="0" y="0"/>
                          <a:ext cx="474345" cy="128905"/>
                        </a:xfrm>
                        <a:prstGeom prst="rect">
                          <a:avLst/>
                        </a:prstGeom>
                        <a:solidFill>
                          <a:prstClr val="white"/>
                        </a:solidFill>
                        <a:ln>
                          <a:noFill/>
                        </a:ln>
                      </wps:spPr>
                      <wps:txbx>
                        <w:txbxContent>
                          <w:p w14:paraId="1284B02F" w14:textId="30C05C65" w:rsidR="001E048D" w:rsidRPr="001E048D" w:rsidRDefault="001E048D" w:rsidP="001E048D">
                            <w:pPr>
                              <w:pStyle w:val="Caption"/>
                            </w:pPr>
                            <w:r>
                              <w:t xml:space="preserve">Figure </w:t>
                            </w:r>
                            <w:r w:rsidR="0076240B">
                              <w:t>5</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6BD1893" id="Text Box 11" o:spid="_x0000_s1030" type="#_x0000_t202" style="position:absolute;margin-left:263.6pt;margin-top:36.15pt;width:37.35pt;height:10.15pt;z-index:-2516741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" stroked="f">
                <v:textbox inset="0,0,0,0">
                  <w:txbxContent>
                    <w:p w14:paraId="1284B02F" w14:textId="30C05C65" w:rsidR="001E048D" w:rsidRPr="001E048D" w:rsidRDefault="001E048D" w:rsidP="001E048D">
                      <w:pPr>
                        <w:pStyle w:val="Caption"/>
                      </w:pPr>
                      <w:r>
                        <w:t xml:space="preserve">Figure </w:t>
                      </w:r>
                      <w:r w:rsidR="0076240B">
                        <w:t>5</w:t>
                      </w:r>
                    </w:p>
                  </w:txbxContent>
                </v:textbox>
                <w10:wrap type="tight"/>
              </v:shape>
            </w:pict>
          </mc:Fallback>
        </mc:AlternateContent>
      </w:r>
      <w:r w:rsidR="00AD6397">
        <w:t xml:space="preserve">Ubuntu GNOME file manager came a long way from what it was. As because before this </w:t>
      </w:r>
      <w:r w:rsidR="001E048D">
        <w:t xml:space="preserve">using the terminal to list off </w:t>
      </w:r>
      <w:r w:rsidR="00B54A8B">
        <w:t xml:space="preserve">files in a </w:t>
      </w:r>
      <w:r w:rsidR="00B54A8B" w:rsidRPr="001A0CE7">
        <w:rPr>
          <w:noProof/>
        </w:rPr>
        <w:t>direct</w:t>
      </w:r>
      <w:r w:rsidR="001A0CE7" w:rsidRPr="001A0CE7">
        <w:rPr>
          <w:noProof/>
        </w:rPr>
        <w:t>ory</w:t>
      </w:r>
      <w:r w:rsidR="001A0CE7">
        <w:rPr>
          <w:noProof/>
        </w:rPr>
        <w:t xml:space="preserve"> </w:t>
      </w:r>
      <w:r w:rsidR="00B54A8B">
        <w:t xml:space="preserve">was normal. Productive was </w:t>
      </w:r>
      <w:r w:rsidR="00F523F8">
        <w:t>increased dramatically with this software.</w:t>
      </w:r>
    </w:p>
    <w:p w14:paraId="56B50A40" w14:textId="659528B0" w:rsidR="00B350D2" w:rsidRDefault="005D3B55" w:rsidP="005D769D">
      <w:r>
        <w:rPr>
          <w:noProof/>
        </w:rPr>
        <w:drawing>
          <wp:anchor distT="0" distB="0" distL="114300" distR="114300" simplePos="0" relativeHeight="251656704" behindDoc="1" locked="0" layoutInCell="1" allowOverlap="1" wp14:anchorId="1B224698" wp14:editId="721BBFBA">
            <wp:simplePos x="0" y="0"/>
            <wp:positionH relativeFrom="margin">
              <wp:posOffset>3347720</wp:posOffset>
            </wp:positionH>
            <wp:positionV relativeFrom="paragraph">
              <wp:posOffset>601345</wp:posOffset>
            </wp:positionV>
            <wp:extent cx="2266950" cy="381000"/>
            <wp:effectExtent l="0" t="0" r="0" b="0"/>
            <wp:wrapTight wrapText="bothSides">
              <wp:wrapPolygon edited="0">
                <wp:start x="0" y="0"/>
                <wp:lineTo x="0" y="20520"/>
                <wp:lineTo x="21418" y="20520"/>
                <wp:lineTo x="21418" y="0"/>
                <wp:lineTo x="0" y="0"/>
              </wp:wrapPolygon>
            </wp:wrapTight>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extLst>
                        <a:ext uri="{28A0092B-C50C-407E-A947-70E740481C1C}">
                          <a14:useLocalDpi xmlns:a14="http://schemas.microsoft.com/office/drawing/2010/main" val="0"/>
                        </a:ext>
                      </a:extLst>
                    </a:blip>
                    <a:stretch>
                      <a:fillRect/>
                    </a:stretch>
                  </pic:blipFill>
                  <pic:spPr>
                    <a:xfrm>
                      <a:off x="0" y="0"/>
                      <a:ext cx="2266950" cy="381000"/>
                    </a:xfrm>
                    <a:prstGeom prst="rect">
                      <a:avLst/>
                    </a:prstGeom>
                  </pic:spPr>
                </pic:pic>
              </a:graphicData>
            </a:graphic>
          </wp:anchor>
        </w:drawing>
      </w:r>
      <w:r>
        <w:rPr>
          <w:noProof/>
        </w:rPr>
        <w:drawing>
          <wp:anchor distT="0" distB="0" distL="114300" distR="114300" simplePos="0" relativeHeight="251649536" behindDoc="1" locked="0" layoutInCell="1" allowOverlap="1" wp14:anchorId="75F42CBB" wp14:editId="5DCB769A">
            <wp:simplePos x="0" y="0"/>
            <wp:positionH relativeFrom="column">
              <wp:posOffset>3347720</wp:posOffset>
            </wp:positionH>
            <wp:positionV relativeFrom="paragraph">
              <wp:posOffset>222885</wp:posOffset>
            </wp:positionV>
            <wp:extent cx="2090420" cy="410210"/>
            <wp:effectExtent l="0" t="0" r="5080" b="8890"/>
            <wp:wrapTight wrapText="bothSides">
              <wp:wrapPolygon edited="0">
                <wp:start x="0" y="0"/>
                <wp:lineTo x="0" y="21065"/>
                <wp:lineTo x="21456" y="21065"/>
                <wp:lineTo x="21456" y="0"/>
                <wp:lineTo x="0" y="0"/>
              </wp:wrapPolygon>
            </wp:wrapTight>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extLst>
                        <a:ext uri="{28A0092B-C50C-407E-A947-70E740481C1C}">
                          <a14:useLocalDpi xmlns:a14="http://schemas.microsoft.com/office/drawing/2010/main" val="0"/>
                        </a:ext>
                      </a:extLst>
                    </a:blip>
                    <a:stretch>
                      <a:fillRect/>
                    </a:stretch>
                  </pic:blipFill>
                  <pic:spPr>
                    <a:xfrm>
                      <a:off x="0" y="0"/>
                      <a:ext cx="2090420" cy="410210"/>
                    </a:xfrm>
                    <a:prstGeom prst="rect">
                      <a:avLst/>
                    </a:prstGeom>
                  </pic:spPr>
                </pic:pic>
              </a:graphicData>
            </a:graphic>
            <wp14:sizeRelH relativeFrom="margin">
              <wp14:pctWidth>0</wp14:pctWidth>
            </wp14:sizeRelH>
            <wp14:sizeRelV relativeFrom="margin">
              <wp14:pctHeight>0</wp14:pctHeight>
            </wp14:sizeRelV>
          </wp:anchor>
        </w:drawing>
      </w:r>
      <w:r w:rsidR="005A05CC">
        <w:t xml:space="preserve">Everything you do within GNOME </w:t>
      </w:r>
      <w:r w:rsidR="00CA081D">
        <w:t>files;</w:t>
      </w:r>
      <w:r w:rsidR="005A05CC">
        <w:t xml:space="preserve"> GNOME files </w:t>
      </w:r>
      <w:r w:rsidR="00263BB1">
        <w:t>must</w:t>
      </w:r>
      <w:r w:rsidR="005A05CC">
        <w:t xml:space="preserve"> do in a terminal in the background</w:t>
      </w:r>
      <w:r w:rsidR="00263BB1">
        <w:t>. Such as the following</w:t>
      </w:r>
      <w:r w:rsidR="00472605">
        <w:t xml:space="preserve"> shown in Figure 6.</w:t>
      </w:r>
    </w:p>
    <w:p w14:paraId="172A8C4A" w14:textId="46975A04" w:rsidR="00BF51D1" w:rsidRPr="00AD6397" w:rsidRDefault="005D3B55" w:rsidP="005D769D">
      <w:r>
        <w:rPr>
          <w:noProof/>
        </w:rPr>
        <mc:AlternateContent>
          <mc:Choice Requires="wps">
            <w:drawing>
              <wp:anchor distT="0" distB="0" distL="114300" distR="114300" simplePos="0" relativeHeight="251664896" behindDoc="1" locked="0" layoutInCell="1" allowOverlap="1" wp14:anchorId="53D15B3B" wp14:editId="06A1647D">
                <wp:simplePos x="0" y="0"/>
                <wp:positionH relativeFrom="column">
                  <wp:posOffset>5236845</wp:posOffset>
                </wp:positionH>
                <wp:positionV relativeFrom="paragraph">
                  <wp:posOffset>206375</wp:posOffset>
                </wp:positionV>
                <wp:extent cx="474345" cy="128905"/>
                <wp:effectExtent l="0" t="0" r="1905" b="4445"/>
                <wp:wrapTight wrapText="bothSides">
                  <wp:wrapPolygon edited="0">
                    <wp:start x="0" y="0"/>
                    <wp:lineTo x="0" y="19153"/>
                    <wp:lineTo x="20819" y="19153"/>
                    <wp:lineTo x="20819" y="0"/>
                    <wp:lineTo x="0" y="0"/>
                  </wp:wrapPolygon>
                </wp:wrapTight>
                <wp:docPr id="8" name="Text Box 8"/>
                <wp:cNvGraphicFramePr/>
                <a:graphic xmlns:a="http://schemas.openxmlformats.org/drawingml/2006/main">
                  <a:graphicData uri="http://schemas.microsoft.com/office/word/2010/wordprocessingShape">
                    <wps:wsp>
                      <wps:cNvSpPr txBox="1"/>
                      <wps:spPr>
                        <a:xfrm>
                          <a:off x="0" y="0"/>
                          <a:ext cx="474345" cy="128905"/>
                        </a:xfrm>
                        <a:prstGeom prst="rect">
                          <a:avLst/>
                        </a:prstGeom>
                        <a:solidFill>
                          <a:prstClr val="white"/>
                        </a:solidFill>
                        <a:ln>
                          <a:noFill/>
                        </a:ln>
                      </wps:spPr>
                      <wps:txbx>
                        <w:txbxContent>
                          <w:p w14:paraId="3BE82A68" w14:textId="27BCFB1A" w:rsidR="0076240B" w:rsidRPr="001E048D" w:rsidRDefault="0076240B" w:rsidP="0076240B">
                            <w:pPr>
                              <w:pStyle w:val="Caption"/>
                            </w:pPr>
                            <w:r>
                              <w:t>Figure 6</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3D15B3B" id="Text Box 8" o:spid="_x0000_s1031" type="#_x0000_t202" style="position:absolute;margin-left:412.35pt;margin-top:16.25pt;width:37.35pt;height:10.15pt;z-index:-2516515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" stroked="f">
                <v:textbox inset="0,0,0,0">
                  <w:txbxContent>
                    <w:p w14:paraId="3BE82A68" w14:textId="27BCFB1A" w:rsidR="0076240B" w:rsidRPr="001E048D" w:rsidRDefault="0076240B" w:rsidP="0076240B">
                      <w:pPr>
                        <w:pStyle w:val="Caption"/>
                      </w:pPr>
                      <w:r>
                        <w:t>Figure 6</w:t>
                      </w:r>
                    </w:p>
                  </w:txbxContent>
                </v:textbox>
                <w10:wrap type="tight"/>
              </v:shape>
            </w:pict>
          </mc:Fallback>
        </mc:AlternateContent>
      </w:r>
    </w:p>
    <w:p w14:paraId="113AD585" w14:textId="4A46BF26" w:rsidR="00807796" w:rsidRDefault="00543947" w:rsidP="00807796">
      <w:pPr>
        <w:pStyle w:val="Heading2"/>
      </w:pPr>
      <w:r>
        <w:t xml:space="preserve">What is </w:t>
      </w:r>
      <w:r w:rsidR="00807796">
        <w:t>Memory Management?</w:t>
      </w:r>
    </w:p>
    <w:p w14:paraId="56D241FB" w14:textId="262C24C7" w:rsidR="00E7574E" w:rsidRDefault="004153EF" w:rsidP="00E7574E">
      <w:r>
        <w:rPr>
          <w:rStyle w:val="FootnoteReference"/>
        </w:rPr>
        <w:footnoteReference w:id="10"/>
      </w:r>
      <w:r w:rsidR="00FC6759" w:rsidRPr="00FC6759">
        <w:t xml:space="preserve">Linux memory management subsystem is responsible, as the name implies, for managing the memory in the system. This includes </w:t>
      </w:r>
      <w:r w:rsidR="00700C4A" w:rsidRPr="00FC6759">
        <w:t>implementation</w:t>
      </w:r>
      <w:r w:rsidR="00FC6759" w:rsidRPr="00FC6759">
        <w:t xml:space="preserve"> of virtual memory and demand paging, memory allocation both for kernel internal structures and </w:t>
      </w:r>
      <w:r w:rsidR="00FC6759" w:rsidRPr="001A0CE7">
        <w:rPr>
          <w:noProof/>
        </w:rPr>
        <w:t>userspace</w:t>
      </w:r>
      <w:r w:rsidR="00FC6759" w:rsidRPr="00FC6759">
        <w:t xml:space="preserve"> </w:t>
      </w:r>
      <w:r w:rsidR="00700C4A" w:rsidRPr="00FC6759">
        <w:t>program</w:t>
      </w:r>
      <w:r w:rsidR="00700C4A">
        <w:t>s</w:t>
      </w:r>
      <w:r w:rsidR="00FC6759" w:rsidRPr="00FC6759">
        <w:t>, mapping of files into processes address space.</w:t>
      </w:r>
    </w:p>
    <w:p w14:paraId="5670616F" w14:textId="60AD723C" w:rsidR="00BD7C57" w:rsidRDefault="00EC2A4E" w:rsidP="00E7574E">
      <w:r>
        <w:rPr>
          <w:noProof/>
        </w:rPr>
        <w:drawing>
          <wp:anchor distT="0" distB="0" distL="114300" distR="114300" simplePos="0" relativeHeight="251677696" behindDoc="1" locked="0" layoutInCell="1" allowOverlap="1" wp14:anchorId="588CA3D6" wp14:editId="0F005B49">
            <wp:simplePos x="0" y="0"/>
            <wp:positionH relativeFrom="column">
              <wp:posOffset>3548264</wp:posOffset>
            </wp:positionH>
            <wp:positionV relativeFrom="paragraph">
              <wp:posOffset>353291</wp:posOffset>
            </wp:positionV>
            <wp:extent cx="2684780" cy="2678430"/>
            <wp:effectExtent l="0" t="0" r="1270" b="7620"/>
            <wp:wrapTight wrapText="bothSides">
              <wp:wrapPolygon edited="0">
                <wp:start x="0" y="0"/>
                <wp:lineTo x="0" y="21508"/>
                <wp:lineTo x="21457" y="21508"/>
                <wp:lineTo x="21457" y="0"/>
                <wp:lineTo x="0" y="0"/>
              </wp:wrapPolygon>
            </wp:wrapTight>
            <wp:docPr id="19" name="Picture 19" descr="C:\Users\Conor McGovern\Downloads\mmu-vs-iommu-memory.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8" descr="C:\Users\Conor McGovern\Downloads\mmu-vs-iommu-memory.png"/>
                    <pic:cNvPicPr>
                      <a:picLocks noChangeAspect="1" noChangeArrowheads="1"/>
                    </pic:cNvPicPr>
                  </pic:nvPicPr>
                  <pic:blipFill>
                    <a:blip r:embed="rId16">
                      <a:extLst>
                        <a:ext uri="{28A0092B-C50C-407E-A947-70E740481C1C}">
                          <a14:useLocalDpi xmlns:a14="http://schemas.microsoft.com/office/drawing/2010/main" val="0"/>
                        </a:ext>
                      </a:extLst>
                    </a:blip>
                    <a:srcRect/>
                    <a:stretch>
                      <a:fillRect/>
                    </a:stretch>
                  </pic:blipFill>
                  <pic:spPr bwMode="auto">
                    <a:xfrm>
                      <a:off x="0" y="0"/>
                      <a:ext cx="2684780" cy="2678430"/>
                    </a:xfrm>
                    <a:prstGeom prst="rect">
                      <a:avLst/>
                    </a:prstGeom>
                    <a:noFill/>
                    <a:ln>
                      <a:noFill/>
                    </a:ln>
                  </pic:spPr>
                </pic:pic>
              </a:graphicData>
            </a:graphic>
          </wp:anchor>
        </w:drawing>
      </w:r>
      <w:r w:rsidR="00D06CDD">
        <w:rPr>
          <w:rStyle w:val="FootnoteReference"/>
        </w:rPr>
        <w:footnoteReference w:id="11"/>
      </w:r>
      <w:r w:rsidR="009A1F7B">
        <w:t xml:space="preserve">Memory in the eyes of the Linux kernel can be </w:t>
      </w:r>
      <w:r w:rsidR="009A1F7B" w:rsidRPr="001A0CE7">
        <w:rPr>
          <w:noProof/>
        </w:rPr>
        <w:t>seen</w:t>
      </w:r>
      <w:r w:rsidR="001A0CE7">
        <w:rPr>
          <w:noProof/>
        </w:rPr>
        <w:t xml:space="preserve"> in</w:t>
      </w:r>
      <w:r w:rsidR="009A1F7B">
        <w:t xml:space="preserve"> two different ways; as virtual memory and physical memory. Virtual memory is very complex </w:t>
      </w:r>
      <w:r w:rsidR="00DD7CA6">
        <w:t>but is very useful as it allows for the hard drive to store program</w:t>
      </w:r>
      <w:r w:rsidR="00D06CDD">
        <w:t>s in ‘Huge Pages’</w:t>
      </w:r>
      <w:r w:rsidR="002B02C2">
        <w:t>. These huge pages are most commonly used for cach</w:t>
      </w:r>
      <w:r w:rsidR="00FE5F63">
        <w:t>ing</w:t>
      </w:r>
      <w:r w:rsidR="002B02C2">
        <w:t xml:space="preserve"> where data that might be </w:t>
      </w:r>
      <w:r w:rsidR="00FE5F63">
        <w:t xml:space="preserve">used by the processor again is stored or where when programs are </w:t>
      </w:r>
      <w:r w:rsidR="006470F6">
        <w:t>inactive,</w:t>
      </w:r>
      <w:r w:rsidR="00FE5F63">
        <w:t xml:space="preserve"> they can be stored on the </w:t>
      </w:r>
      <w:r w:rsidR="005212D1">
        <w:t>hard drive instead of taking up memory</w:t>
      </w:r>
      <w:r w:rsidR="00FE5F63">
        <w:t>.</w:t>
      </w:r>
      <w:r w:rsidR="00A80E96">
        <w:t xml:space="preserve"> </w:t>
      </w:r>
      <w:r w:rsidR="00A80E96" w:rsidRPr="00A80E96">
        <w:t xml:space="preserve">The reason Linux uses so much memory for disk cache is </w:t>
      </w:r>
      <w:r w:rsidR="00A80E96" w:rsidRPr="00DA2D8B">
        <w:rPr>
          <w:noProof/>
        </w:rPr>
        <w:t>because the</w:t>
      </w:r>
      <w:r w:rsidR="00A80E96" w:rsidRPr="00A80E96">
        <w:t xml:space="preserve"> RAM is wasted if it isn't used.</w:t>
      </w:r>
    </w:p>
    <w:p w14:paraId="02FD6934" w14:textId="27854415" w:rsidR="005212D1" w:rsidRDefault="00E95AF1" w:rsidP="00E7574E">
      <w:r>
        <w:t xml:space="preserve">What is </w:t>
      </w:r>
      <w:r w:rsidR="002B28CD">
        <w:t xml:space="preserve">important with memory management is </w:t>
      </w:r>
      <w:r w:rsidR="001569D8">
        <w:t>to be careful where you allocate memory</w:t>
      </w:r>
      <w:r w:rsidR="00C12287">
        <w:t xml:space="preserve"> as you can easily overwrite another programs memory space. The OS’s memory </w:t>
      </w:r>
      <w:r w:rsidR="00C24BB9">
        <w:t xml:space="preserve">allocation can easily be overwritten by a rogue program </w:t>
      </w:r>
      <w:r w:rsidR="00991FE4">
        <w:t>and cause the data on memory to be corrupted.</w:t>
      </w:r>
    </w:p>
    <w:p w14:paraId="5117AE97" w14:textId="3E91AEF9" w:rsidR="00B016AC" w:rsidRDefault="007F0652" w:rsidP="00E7574E">
      <w:r>
        <w:rPr>
          <w:noProof/>
        </w:rPr>
        <mc:AlternateContent>
          <mc:Choice Requires="wps">
            <w:drawing>
              <wp:anchor distT="0" distB="0" distL="114300" distR="114300" simplePos="0" relativeHeight="251666944" behindDoc="1" locked="0" layoutInCell="1" allowOverlap="1" wp14:anchorId="0964E3B6" wp14:editId="1A80AC76">
                <wp:simplePos x="0" y="0"/>
                <wp:positionH relativeFrom="column">
                  <wp:posOffset>3545840</wp:posOffset>
                </wp:positionH>
                <wp:positionV relativeFrom="paragraph">
                  <wp:posOffset>134620</wp:posOffset>
                </wp:positionV>
                <wp:extent cx="474345" cy="128905"/>
                <wp:effectExtent l="0" t="0" r="1905" b="4445"/>
                <wp:wrapTight wrapText="bothSides">
                  <wp:wrapPolygon edited="0">
                    <wp:start x="0" y="0"/>
                    <wp:lineTo x="0" y="19153"/>
                    <wp:lineTo x="20819" y="19153"/>
                    <wp:lineTo x="20819" y="0"/>
                    <wp:lineTo x="0" y="0"/>
                  </wp:wrapPolygon>
                </wp:wrapTight>
                <wp:docPr id="9" name="Text Box 9"/>
                <wp:cNvGraphicFramePr/>
                <a:graphic xmlns:a="http://schemas.openxmlformats.org/drawingml/2006/main">
                  <a:graphicData uri="http://schemas.microsoft.com/office/word/2010/wordprocessingShape">
                    <wps:wsp>
                      <wps:cNvSpPr txBox="1"/>
                      <wps:spPr>
                        <a:xfrm>
                          <a:off x="0" y="0"/>
                          <a:ext cx="474345" cy="128905"/>
                        </a:xfrm>
                        <a:prstGeom prst="rect">
                          <a:avLst/>
                        </a:prstGeom>
                        <a:solidFill>
                          <a:prstClr val="white"/>
                        </a:solidFill>
                        <a:ln>
                          <a:noFill/>
                        </a:ln>
                      </wps:spPr>
                      <wps:txbx>
                        <w:txbxContent>
                          <w:p w14:paraId="789E83B1" w14:textId="4AB537A0" w:rsidR="00EC2A4E" w:rsidRPr="001E048D" w:rsidRDefault="00EC2A4E" w:rsidP="00EC2A4E">
                            <w:pPr>
                              <w:pStyle w:val="Caption"/>
                            </w:pPr>
                            <w:r>
                              <w:t>Figure 7</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964E3B6" id="Text Box 9" o:spid="_x0000_s1032" type="#_x0000_t202" style="position:absolute;margin-left:279.2pt;margin-top:10.6pt;width:37.35pt;height:10.15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" stroked="f">
                <v:textbox inset="0,0,0,0">
                  <w:txbxContent>
                    <w:p w14:paraId="789E83B1" w14:textId="4AB537A0" w:rsidR="00EC2A4E" w:rsidRPr="001E048D" w:rsidRDefault="00EC2A4E" w:rsidP="00EC2A4E">
                      <w:pPr>
                        <w:pStyle w:val="Caption"/>
                      </w:pPr>
                      <w:r>
                        <w:t>Figure 7</w:t>
                      </w:r>
                    </w:p>
                  </w:txbxContent>
                </v:textbox>
                <w10:wrap type="tight"/>
              </v:shape>
            </w:pict>
          </mc:Fallback>
        </mc:AlternateContent>
      </w:r>
      <w:r w:rsidR="001349B2">
        <w:t>Differences between buffers and caches</w:t>
      </w:r>
      <w:r w:rsidR="00CC33B0">
        <w:t>:</w:t>
      </w:r>
    </w:p>
    <w:p w14:paraId="1AD5EDB1" w14:textId="392CCF31" w:rsidR="001349B2" w:rsidRDefault="00CC42D3" w:rsidP="001349B2">
      <w:pPr>
        <w:pStyle w:val="ListParagraph"/>
        <w:numPr>
          <w:ilvl w:val="0"/>
          <w:numId w:val="4"/>
        </w:numPr>
      </w:pPr>
      <w:r w:rsidRPr="00CC42D3">
        <w:t xml:space="preserve">The cache only contains </w:t>
      </w:r>
      <w:r w:rsidR="00DE2BB3">
        <w:t>the actual file data</w:t>
      </w:r>
      <w:r w:rsidR="00D303E4">
        <w:t>.</w:t>
      </w:r>
    </w:p>
    <w:p w14:paraId="0BEED46D" w14:textId="41A1E7D1" w:rsidR="000D43B3" w:rsidRDefault="00CC42D3" w:rsidP="000D43B3">
      <w:pPr>
        <w:pStyle w:val="ListParagraph"/>
        <w:numPr>
          <w:ilvl w:val="0"/>
          <w:numId w:val="4"/>
        </w:numPr>
      </w:pPr>
      <w:r w:rsidRPr="00CC42D3">
        <w:lastRenderedPageBreak/>
        <w:t xml:space="preserve">Buffers are associated with </w:t>
      </w:r>
      <w:r w:rsidR="003F14E7" w:rsidRPr="00DA2D8B">
        <w:rPr>
          <w:noProof/>
        </w:rPr>
        <w:t>metadata</w:t>
      </w:r>
      <w:r w:rsidR="003F14E7">
        <w:t xml:space="preserve"> such as file permissions, </w:t>
      </w:r>
      <w:r w:rsidR="00DE2BB3">
        <w:t>what’s in directories and what memory has been edited and read from.</w:t>
      </w:r>
    </w:p>
    <w:p w14:paraId="501D9BDD" w14:textId="59C1912F" w:rsidR="00C91FB9" w:rsidRDefault="00655F8D" w:rsidP="00543947">
      <w:r>
        <w:t xml:space="preserve">The memory manager is </w:t>
      </w:r>
      <w:r w:rsidR="002E0624">
        <w:t>only concerned with</w:t>
      </w:r>
      <w:r w:rsidR="00C91FB9">
        <w:t>:</w:t>
      </w:r>
    </w:p>
    <w:p w14:paraId="541F48AA" w14:textId="2240D59B" w:rsidR="00543947" w:rsidRDefault="00C91FB9" w:rsidP="00C91FB9">
      <w:pPr>
        <w:pStyle w:val="ListParagraph"/>
        <w:numPr>
          <w:ilvl w:val="0"/>
          <w:numId w:val="5"/>
        </w:numPr>
      </w:pPr>
      <w:r>
        <w:t>The computers available pool of memory.</w:t>
      </w:r>
    </w:p>
    <w:p w14:paraId="56D8C1D4" w14:textId="73E67C50" w:rsidR="00005104" w:rsidRDefault="00C91FB9" w:rsidP="005B4DB3">
      <w:pPr>
        <w:pStyle w:val="ListParagraph"/>
        <w:numPr>
          <w:ilvl w:val="0"/>
          <w:numId w:val="5"/>
        </w:numPr>
      </w:pPr>
      <w:r>
        <w:t xml:space="preserve">Allocating </w:t>
      </w:r>
      <w:r w:rsidR="00D94443">
        <w:t>to applications and making sure they do not infringe on each other.</w:t>
      </w:r>
    </w:p>
    <w:p w14:paraId="2659472E" w14:textId="77777777" w:rsidR="00A67B1E" w:rsidRDefault="00A67B1E" w:rsidP="00A67B1E">
      <w:pPr>
        <w:pStyle w:val="ListParagraph"/>
      </w:pPr>
    </w:p>
    <w:p w14:paraId="30B60036" w14:textId="2CFD86C6" w:rsidR="00C64D7C" w:rsidRDefault="00C64D7C" w:rsidP="00C64D7C">
      <w:pPr>
        <w:pStyle w:val="Heading2"/>
      </w:pPr>
      <w:r>
        <w:t>How does Ubuntu handle Device Management?</w:t>
      </w:r>
    </w:p>
    <w:p w14:paraId="15281221" w14:textId="367EA6AE" w:rsidR="00466D11" w:rsidRDefault="00846D1A" w:rsidP="00466D11">
      <w:r>
        <w:t xml:space="preserve">Every </w:t>
      </w:r>
      <w:r w:rsidR="00BD26FA">
        <w:t xml:space="preserve">modern operating system these days </w:t>
      </w:r>
      <w:r w:rsidR="00723AA4">
        <w:t>can</w:t>
      </w:r>
      <w:r w:rsidR="00BD26FA">
        <w:t xml:space="preserve"> detect when a device is </w:t>
      </w:r>
      <w:r w:rsidR="003F5463">
        <w:t>connected</w:t>
      </w:r>
      <w:r w:rsidR="00BD26FA">
        <w:t xml:space="preserve"> to the system.</w:t>
      </w:r>
      <w:r w:rsidR="007746EC">
        <w:t xml:space="preserve"> The system is usually </w:t>
      </w:r>
      <w:r w:rsidR="007746EC" w:rsidRPr="00DA2D8B">
        <w:rPr>
          <w:noProof/>
        </w:rPr>
        <w:t>set</w:t>
      </w:r>
      <w:r w:rsidR="00DA2D8B">
        <w:rPr>
          <w:noProof/>
        </w:rPr>
        <w:t xml:space="preserve"> </w:t>
      </w:r>
      <w:r w:rsidR="007746EC" w:rsidRPr="00DA2D8B">
        <w:rPr>
          <w:noProof/>
        </w:rPr>
        <w:t>up</w:t>
      </w:r>
      <w:r w:rsidR="007746EC">
        <w:t xml:space="preserve"> to run a program when such a device is plugged in; like when an iPad is plugged in, it will open a </w:t>
      </w:r>
      <w:r w:rsidR="0094098E">
        <w:t xml:space="preserve">file directory or if a DVD is </w:t>
      </w:r>
      <w:r w:rsidR="005E63EE">
        <w:t>put in the DVD tray, it would open a video program</w:t>
      </w:r>
      <w:r w:rsidR="007746EC">
        <w:t>.</w:t>
      </w:r>
    </w:p>
    <w:p w14:paraId="4C14BC87" w14:textId="1616338B" w:rsidR="00FF77C9" w:rsidRDefault="003F5463" w:rsidP="00466D11">
      <w:r>
        <w:rPr>
          <w:rStyle w:val="FootnoteReference"/>
        </w:rPr>
        <w:footnoteReference w:id="12"/>
      </w:r>
      <w:r w:rsidR="00FF77C9">
        <w:t xml:space="preserve">The most common technical word in relation to device management is called hot-plugging. This is when a </w:t>
      </w:r>
      <w:r w:rsidR="00DA2D8B">
        <w:rPr>
          <w:noProof/>
        </w:rPr>
        <w:t>USB</w:t>
      </w:r>
      <w:r w:rsidR="00336A17">
        <w:t xml:space="preserve"> device </w:t>
      </w:r>
      <w:r w:rsidR="00FF77C9">
        <w:t>can be plugged in and out of a system without causing any disruption to the system</w:t>
      </w:r>
      <w:r w:rsidR="00EF703B">
        <w:t xml:space="preserve">. This is achieved by using three pieces of software; </w:t>
      </w:r>
      <w:proofErr w:type="spellStart"/>
      <w:r>
        <w:t>Udev</w:t>
      </w:r>
      <w:proofErr w:type="spellEnd"/>
      <w:r>
        <w:t xml:space="preserve">, HAL and </w:t>
      </w:r>
      <w:proofErr w:type="spellStart"/>
      <w:r>
        <w:t>Dbus</w:t>
      </w:r>
      <w:proofErr w:type="spellEnd"/>
      <w:r w:rsidR="00A32A71">
        <w:t>.</w:t>
      </w:r>
    </w:p>
    <w:p w14:paraId="73B593BC" w14:textId="27160475" w:rsidR="00A32A71" w:rsidRDefault="00A32A71" w:rsidP="00466D11">
      <w:proofErr w:type="spellStart"/>
      <w:r>
        <w:t>Udev</w:t>
      </w:r>
      <w:proofErr w:type="spellEnd"/>
      <w:r>
        <w:t xml:space="preserve"> supplie</w:t>
      </w:r>
      <w:r w:rsidR="00A5655D">
        <w:t>s</w:t>
      </w:r>
      <w:r>
        <w:t xml:space="preserve"> the </w:t>
      </w:r>
      <w:r w:rsidR="00C66C4A">
        <w:t>system</w:t>
      </w:r>
      <w:r>
        <w:t xml:space="preserve"> with a directory</w:t>
      </w:r>
      <w:r w:rsidR="00C66C4A">
        <w:t xml:space="preserve"> to store nodes to reach the devices; such as /dev/keyboard.</w:t>
      </w:r>
      <w:r w:rsidR="001523F9">
        <w:t xml:space="preserve"> Devices get added and removed from the directory depending on if they are connected to the system or not.</w:t>
      </w:r>
      <w:r w:rsidR="00205D44">
        <w:t xml:space="preserve"> </w:t>
      </w:r>
      <w:proofErr w:type="spellStart"/>
      <w:r w:rsidR="00205D44">
        <w:t>Dbus</w:t>
      </w:r>
      <w:proofErr w:type="spellEnd"/>
      <w:r w:rsidR="00205D44">
        <w:t xml:space="preserve"> is in charge with </w:t>
      </w:r>
      <w:r w:rsidR="00476139">
        <w:t>communication</w:t>
      </w:r>
      <w:r w:rsidR="00205D44">
        <w:t xml:space="preserve"> with the device</w:t>
      </w:r>
      <w:r w:rsidR="00810EE9">
        <w:t>. Firstly, it picks from its vast amount of device drivers which is suited to the device and then attempt to connect</w:t>
      </w:r>
      <w:r w:rsidR="00205D44">
        <w:t xml:space="preserve"> via a virtual bus </w:t>
      </w:r>
      <w:r w:rsidR="000500D1">
        <w:t>which connects to the device through the node in the dev directory.</w:t>
      </w:r>
      <w:r w:rsidR="00476139">
        <w:t xml:space="preserve"> If the device </w:t>
      </w:r>
      <w:r w:rsidR="00EC0663">
        <w:t xml:space="preserve">has </w:t>
      </w:r>
      <w:r w:rsidR="00343F0F">
        <w:t xml:space="preserve">storage on it, HAL will create an XML file which has all the information that is needed for GNOME files to be able to </w:t>
      </w:r>
      <w:r w:rsidR="00336A17">
        <w:t>mount the storage medium.</w:t>
      </w:r>
    </w:p>
    <w:p w14:paraId="27F96888" w14:textId="167FBDEF" w:rsidR="009348A0" w:rsidRDefault="00AD3FFF" w:rsidP="00466D11">
      <w:r>
        <w:rPr>
          <w:noProof/>
        </w:rPr>
        <mc:AlternateContent>
          <mc:Choice Requires="wps">
            <w:drawing>
              <wp:anchor distT="0" distB="0" distL="114300" distR="114300" simplePos="0" relativeHeight="251673088" behindDoc="1" locked="0" layoutInCell="1" allowOverlap="1" wp14:anchorId="60F23999" wp14:editId="102A8D2D">
                <wp:simplePos x="0" y="0"/>
                <wp:positionH relativeFrom="column">
                  <wp:posOffset>5233670</wp:posOffset>
                </wp:positionH>
                <wp:positionV relativeFrom="paragraph">
                  <wp:posOffset>1225233</wp:posOffset>
                </wp:positionV>
                <wp:extent cx="474345" cy="128905"/>
                <wp:effectExtent l="0" t="0" r="1905" b="4445"/>
                <wp:wrapTight wrapText="bothSides">
                  <wp:wrapPolygon edited="0">
                    <wp:start x="0" y="0"/>
                    <wp:lineTo x="0" y="19153"/>
                    <wp:lineTo x="20819" y="19153"/>
                    <wp:lineTo x="20819" y="0"/>
                    <wp:lineTo x="0" y="0"/>
                  </wp:wrapPolygon>
                </wp:wrapTight>
                <wp:docPr id="13" name="Text Box 13"/>
                <wp:cNvGraphicFramePr/>
                <a:graphic xmlns:a="http://schemas.openxmlformats.org/drawingml/2006/main">
                  <a:graphicData uri="http://schemas.microsoft.com/office/word/2010/wordprocessingShape">
                    <wps:wsp>
                      <wps:cNvSpPr txBox="1"/>
                      <wps:spPr>
                        <a:xfrm>
                          <a:off x="0" y="0"/>
                          <a:ext cx="474345" cy="128905"/>
                        </a:xfrm>
                        <a:prstGeom prst="rect">
                          <a:avLst/>
                        </a:prstGeom>
                        <a:solidFill>
                          <a:prstClr val="white"/>
                        </a:solidFill>
                        <a:ln>
                          <a:noFill/>
                        </a:ln>
                      </wps:spPr>
                      <wps:txbx>
                        <w:txbxContent>
                          <w:p w14:paraId="62625E86" w14:textId="37682E9B" w:rsidR="000A3B0D" w:rsidRPr="001E048D" w:rsidRDefault="000A3B0D" w:rsidP="000A3B0D">
                            <w:pPr>
                              <w:pStyle w:val="Caption"/>
                            </w:pPr>
                            <w:r>
                              <w:t xml:space="preserve">Figure </w:t>
                            </w:r>
                            <w:r>
                              <w:t>8</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0F23999" id="Text Box 13" o:spid="_x0000_s1033" type="#_x0000_t202" style="position:absolute;margin-left:412.1pt;margin-top:96.5pt;width:37.35pt;height:10.15pt;z-index:-2516433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" stroked="f">
                <v:textbox inset="0,0,0,0">
                  <w:txbxContent>
                    <w:p w14:paraId="62625E86" w14:textId="37682E9B" w:rsidR="000A3B0D" w:rsidRPr="001E048D" w:rsidRDefault="000A3B0D" w:rsidP="000A3B0D">
                      <w:pPr>
                        <w:pStyle w:val="Caption"/>
                      </w:pPr>
                      <w:r>
                        <w:t xml:space="preserve">Figure </w:t>
                      </w:r>
                      <w:r>
                        <w:t>8</w:t>
                      </w:r>
                    </w:p>
                  </w:txbxContent>
                </v:textbox>
                <w10:wrap type="tight"/>
              </v:shape>
            </w:pict>
          </mc:Fallback>
        </mc:AlternateContent>
      </w:r>
      <w:r>
        <w:rPr>
          <w:noProof/>
        </w:rPr>
        <w:drawing>
          <wp:anchor distT="0" distB="0" distL="114300" distR="114300" simplePos="0" relativeHeight="251661824" behindDoc="1" locked="0" layoutInCell="1" allowOverlap="1" wp14:anchorId="40D2B08C" wp14:editId="7F8A5DDB">
            <wp:simplePos x="0" y="0"/>
            <wp:positionH relativeFrom="margin">
              <wp:align>right</wp:align>
            </wp:positionH>
            <wp:positionV relativeFrom="paragraph">
              <wp:posOffset>951230</wp:posOffset>
            </wp:positionV>
            <wp:extent cx="5731510" cy="271780"/>
            <wp:effectExtent l="0" t="0" r="2540" b="0"/>
            <wp:wrapTight wrapText="bothSides">
              <wp:wrapPolygon edited="0">
                <wp:start x="0" y="0"/>
                <wp:lineTo x="0" y="19682"/>
                <wp:lineTo x="21538" y="19682"/>
                <wp:lineTo x="21538" y="0"/>
                <wp:lineTo x="0" y="0"/>
              </wp:wrapPolygon>
            </wp:wrapTight>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5731510" cy="271780"/>
                    </a:xfrm>
                    <a:prstGeom prst="rect">
                      <a:avLst/>
                    </a:prstGeom>
                  </pic:spPr>
                </pic:pic>
              </a:graphicData>
            </a:graphic>
          </wp:anchor>
        </w:drawing>
      </w:r>
      <w:r w:rsidR="00AD47FE">
        <w:rPr>
          <w:rStyle w:val="FootnoteReference"/>
        </w:rPr>
        <w:footnoteReference w:id="13"/>
      </w:r>
      <w:r w:rsidR="00336A17">
        <w:t>In the case of PCI devices, things get more complex.</w:t>
      </w:r>
      <w:r w:rsidR="00256755">
        <w:t xml:space="preserve"> </w:t>
      </w:r>
      <w:r w:rsidR="002E2E0C">
        <w:t xml:space="preserve">PCI devices cannot be hot-plugged as they </w:t>
      </w:r>
      <w:r w:rsidR="00632D7B">
        <w:t>must</w:t>
      </w:r>
      <w:r w:rsidR="002E2E0C">
        <w:t xml:space="preserve"> be recognised by the kernel at </w:t>
      </w:r>
      <w:r w:rsidR="00632D7B">
        <w:t>start-up</w:t>
      </w:r>
      <w:r w:rsidR="002E2E0C">
        <w:t xml:space="preserve">. If </w:t>
      </w:r>
      <w:r w:rsidR="004A0296">
        <w:t>a PCI</w:t>
      </w:r>
      <w:r w:rsidR="002E2E0C">
        <w:t xml:space="preserve"> </w:t>
      </w:r>
      <w:r w:rsidR="004A0296">
        <w:t>device</w:t>
      </w:r>
      <w:r w:rsidR="00632D7B">
        <w:t xml:space="preserve"> is</w:t>
      </w:r>
      <w:r w:rsidR="004A0296">
        <w:t xml:space="preserve"> added while the system is running, </w:t>
      </w:r>
      <w:r w:rsidR="002451CA">
        <w:t>it</w:t>
      </w:r>
      <w:r w:rsidR="004A0296">
        <w:t xml:space="preserve"> can cause the system to crash. When the PCI device is added </w:t>
      </w:r>
      <w:r w:rsidR="00632D7B">
        <w:t xml:space="preserve">at boot it </w:t>
      </w:r>
      <w:r w:rsidR="004A0296">
        <w:t>is</w:t>
      </w:r>
      <w:r w:rsidR="00AD47FE">
        <w:t xml:space="preserve"> given a</w:t>
      </w:r>
      <w:r w:rsidR="004878A2">
        <w:t xml:space="preserve"> unique string. In this instance</w:t>
      </w:r>
      <w:r w:rsidR="004A0296">
        <w:t xml:space="preserve"> </w:t>
      </w:r>
      <w:r w:rsidR="004878A2">
        <w:t>which</w:t>
      </w:r>
      <w:r w:rsidR="006300FF">
        <w:t xml:space="preserve"> can be seen by Figure </w:t>
      </w:r>
      <w:r w:rsidR="000A3B0D">
        <w:rPr>
          <w:noProof/>
        </w:rPr>
        <w:t>8</w:t>
      </w:r>
      <w:r w:rsidR="004878A2">
        <w:t xml:space="preserve"> the string is 1af4:1000 which is also known as the </w:t>
      </w:r>
      <w:r w:rsidR="002451CA">
        <w:t>device</w:t>
      </w:r>
      <w:r w:rsidR="004878A2">
        <w:t xml:space="preserve"> address. </w:t>
      </w:r>
    </w:p>
    <w:p w14:paraId="14E6B53F" w14:textId="59E73C8F" w:rsidR="00017C2B" w:rsidRDefault="009348A0" w:rsidP="00095B0E">
      <w:r>
        <w:t xml:space="preserve">The device address is then passed onto IOMMU </w:t>
      </w:r>
      <w:r w:rsidR="007050F6">
        <w:t xml:space="preserve">which is used to translate the device </w:t>
      </w:r>
      <w:r w:rsidR="0080012A">
        <w:t xml:space="preserve">address to a physical address and vice versa. You can see it described in Figure </w:t>
      </w:r>
      <w:r w:rsidR="000A3B0D">
        <w:t>7.</w:t>
      </w:r>
    </w:p>
    <w:sdt>
      <w:sdtPr>
        <w:rPr>
          <w:rFonts w:asciiTheme="minorHAnsi" w:eastAsiaTheme="minorHAnsi" w:hAnsiTheme="minorHAnsi" w:cstheme="minorBidi"/>
          <w:color w:val="auto"/>
          <w:sz w:val="22"/>
          <w:szCs w:val="22"/>
        </w:rPr>
        <w:id w:val="-742716524"/>
        <w:docPartObj>
          <w:docPartGallery w:val="Bibliographies"/>
          <w:docPartUnique/>
        </w:docPartObj>
      </w:sdtPr>
      <w:sdtEndPr/>
      <w:sdtContent>
        <w:p w14:paraId="06BBFF7A" w14:textId="25681879" w:rsidR="00024B28" w:rsidRPr="00024B28" w:rsidRDefault="00D81110" w:rsidP="00D219D1">
          <w:pPr>
            <w:pStyle w:val="Heading2"/>
          </w:pPr>
          <w:r>
            <w:t>Bibliography</w:t>
          </w:r>
        </w:p>
        <w:sdt>
          <w:sdtPr>
            <w:id w:val="111145805"/>
            <w:bibliography/>
          </w:sdtPr>
          <w:sdtEndPr/>
          <w:sdtContent>
            <w:p w14:paraId="3A2E1D95" w14:textId="69207B3C" w:rsidR="00DB2615" w:rsidRDefault="000137C3" w:rsidP="0075631E">
              <w:pPr>
                <w:pStyle w:val="Bibliography"/>
                <w:ind w:left="720" w:hanging="720"/>
                <w:rPr>
                  <w:noProof/>
                </w:rPr>
              </w:pPr>
              <w:r>
                <w:rPr>
                  <w:vertAlign w:val="superscript"/>
                </w:rPr>
                <w:t>1</w:t>
              </w:r>
              <w:r w:rsidR="00DF684B">
                <w:rPr>
                  <w:vertAlign w:val="superscript"/>
                </w:rPr>
                <w:t xml:space="preserve"> </w:t>
              </w:r>
              <w:r w:rsidR="00D81110">
                <w:fldChar w:fldCharType="begin"/>
              </w:r>
              <w:r w:rsidR="00D81110">
                <w:instrText xml:space="preserve"> BIBLIOGRAPHY </w:instrText>
              </w:r>
              <w:r w:rsidR="00D81110">
                <w:fldChar w:fldCharType="separate"/>
              </w:r>
              <w:r w:rsidR="00DB2615">
                <w:rPr>
                  <w:noProof/>
                </w:rPr>
                <w:t>https://mirrors.edge.kernel.org/pub/linux/kernel/Historic/old-versions/RELNOTES-0.01.</w:t>
              </w:r>
            </w:p>
            <w:p w14:paraId="1E24AAE7" w14:textId="0329C3B1" w:rsidR="00401D19" w:rsidRPr="00401D19" w:rsidRDefault="00401D19" w:rsidP="00401D19">
              <w:r>
                <w:rPr>
                  <w:vertAlign w:val="superscript"/>
                </w:rPr>
                <w:t xml:space="preserve">2 </w:t>
              </w:r>
              <w:r w:rsidRPr="00401D19">
                <w:t>https://www.geeksforgeeks.org/difference-32-bit-64-bit-operating-systems/</w:t>
              </w:r>
            </w:p>
            <w:p w14:paraId="680FEAF5" w14:textId="15E41387" w:rsidR="0075631E" w:rsidRPr="0075631E" w:rsidRDefault="00401D19" w:rsidP="0075631E">
              <w:pPr>
                <w:pStyle w:val="Bibliography"/>
                <w:ind w:left="720" w:hanging="720"/>
                <w:rPr>
                  <w:noProof/>
                  <w:sz w:val="24"/>
                  <w:szCs w:val="24"/>
                </w:rPr>
              </w:pPr>
              <w:r>
                <w:rPr>
                  <w:noProof/>
                  <w:color w:val="000000" w:themeColor="text1"/>
                  <w:vertAlign w:val="superscript"/>
                </w:rPr>
                <w:t>3</w:t>
              </w:r>
              <w:r w:rsidR="00DF684B">
                <w:rPr>
                  <w:noProof/>
                  <w:color w:val="000000" w:themeColor="text1"/>
                  <w:vertAlign w:val="superscript"/>
                </w:rPr>
                <w:t xml:space="preserve"> </w:t>
              </w:r>
              <w:r w:rsidR="0075631E">
                <w:rPr>
                  <w:noProof/>
                </w:rPr>
                <w:t>https://www.debian.org/doc/manuals/project-history/ch-intro.en.html.</w:t>
              </w:r>
            </w:p>
            <w:p w14:paraId="13A88B23" w14:textId="175FEE2F" w:rsidR="00E748D3" w:rsidRDefault="00401D19" w:rsidP="00154B65">
              <w:pPr>
                <w:pStyle w:val="Bibliography"/>
              </w:pPr>
              <w:r>
                <w:rPr>
                  <w:vertAlign w:val="superscript"/>
                </w:rPr>
                <w:t>4</w:t>
              </w:r>
              <w:r w:rsidR="00DF684B">
                <w:rPr>
                  <w:vertAlign w:val="superscript"/>
                </w:rPr>
                <w:t xml:space="preserve"> </w:t>
              </w:r>
              <w:r w:rsidR="00DF684B" w:rsidRPr="001B7310">
                <w:t>https://www.techotopia.com/index.php/The_History_of_Ubuntu_Linux</w:t>
              </w:r>
            </w:p>
            <w:p w14:paraId="6391528F" w14:textId="1E395A85" w:rsidR="00DF684B" w:rsidRPr="00DF684B" w:rsidRDefault="00401D19" w:rsidP="00DF684B">
              <w:r>
                <w:rPr>
                  <w:vertAlign w:val="superscript"/>
                </w:rPr>
                <w:t>5</w:t>
              </w:r>
              <w:r w:rsidR="00DF684B">
                <w:rPr>
                  <w:vertAlign w:val="superscript"/>
                </w:rPr>
                <w:t xml:space="preserve"> </w:t>
              </w:r>
              <w:r w:rsidR="00DF684B" w:rsidRPr="00DF684B">
                <w:t>https</w:t>
              </w:r>
              <w:r w:rsidR="00DF684B" w:rsidRPr="00F1106F">
                <w:t>://www.debian.org/doc/manuals/project-history/ch-intro.en.html</w:t>
              </w:r>
            </w:p>
            <w:p w14:paraId="71D91AED" w14:textId="33F7D629" w:rsidR="00DF684B" w:rsidRDefault="00401D19" w:rsidP="00DF684B">
              <w:r>
                <w:rPr>
                  <w:vertAlign w:val="superscript"/>
                </w:rPr>
                <w:t>6</w:t>
              </w:r>
              <w:r w:rsidR="00DF684B">
                <w:rPr>
                  <w:vertAlign w:val="superscript"/>
                </w:rPr>
                <w:t xml:space="preserve"> </w:t>
              </w:r>
              <w:r w:rsidR="00DF684B" w:rsidRPr="00F861C2">
                <w:t>https://www.linux.com/what-is-linux</w:t>
              </w:r>
            </w:p>
            <w:p w14:paraId="640C94B4" w14:textId="324A1620" w:rsidR="00024B28" w:rsidRDefault="00401D19" w:rsidP="00DF684B">
              <w:r>
                <w:rPr>
                  <w:vertAlign w:val="superscript"/>
                </w:rPr>
                <w:lastRenderedPageBreak/>
                <w:t>7</w:t>
              </w:r>
              <w:r w:rsidR="00024B28">
                <w:rPr>
                  <w:vertAlign w:val="superscript"/>
                </w:rPr>
                <w:t xml:space="preserve"> </w:t>
              </w:r>
              <w:r w:rsidR="00024B28" w:rsidRPr="00F1106F">
                <w:t>https://mirrors.edge.kernel.org/pub/linux/kernel/Historic/old-versions/RELNOTES-0.01</w:t>
              </w:r>
            </w:p>
            <w:p w14:paraId="2609005A" w14:textId="27ED5837" w:rsidR="00024B28" w:rsidRDefault="00401D19" w:rsidP="00DF684B">
              <w:r>
                <w:rPr>
                  <w:vertAlign w:val="superscript"/>
                </w:rPr>
                <w:t>8</w:t>
              </w:r>
              <w:r w:rsidR="00024B28">
                <w:rPr>
                  <w:vertAlign w:val="superscript"/>
                </w:rPr>
                <w:t xml:space="preserve"> </w:t>
              </w:r>
              <w:r w:rsidR="00024B28" w:rsidRPr="00E07991">
                <w:t>https://en.wikipedia.org/wiki/Completely_Fair_Scheduler</w:t>
              </w:r>
            </w:p>
            <w:p w14:paraId="62DC3186" w14:textId="4A532DD9" w:rsidR="00024B28" w:rsidRDefault="00401D19" w:rsidP="00DF684B">
              <w:r>
                <w:rPr>
                  <w:vertAlign w:val="superscript"/>
                </w:rPr>
                <w:t>9</w:t>
              </w:r>
              <w:r w:rsidR="00024B28">
                <w:rPr>
                  <w:vertAlign w:val="superscript"/>
                </w:rPr>
                <w:t xml:space="preserve"> </w:t>
              </w:r>
              <w:r w:rsidR="00024B28" w:rsidRPr="006826F3">
                <w:t>https://en.wikipedia.org/wiki/GNOME_Files</w:t>
              </w:r>
            </w:p>
            <w:p w14:paraId="4E0424E8" w14:textId="163EB5D1" w:rsidR="00024B28" w:rsidRDefault="00401D19" w:rsidP="00DF684B">
              <w:r>
                <w:rPr>
                  <w:vertAlign w:val="superscript"/>
                </w:rPr>
                <w:t>10</w:t>
              </w:r>
              <w:r w:rsidR="00024B28">
                <w:rPr>
                  <w:vertAlign w:val="superscript"/>
                </w:rPr>
                <w:t xml:space="preserve"> </w:t>
              </w:r>
              <w:r w:rsidR="00024B28" w:rsidRPr="00700C4A">
                <w:t>https://www.kernel.org/doc/html/latest/admin</w:t>
              </w:r>
              <w:r w:rsidR="00024B28">
                <w:t>-</w:t>
              </w:r>
              <w:r w:rsidR="00024B28" w:rsidRPr="00700C4A">
                <w:t>guide/mm/index.html</w:t>
              </w:r>
            </w:p>
            <w:p w14:paraId="69C2449E" w14:textId="50E04D26" w:rsidR="00024B28" w:rsidRDefault="00024B28" w:rsidP="00DF684B">
              <w:r>
                <w:rPr>
                  <w:vertAlign w:val="superscript"/>
                </w:rPr>
                <w:t>1</w:t>
              </w:r>
              <w:r w:rsidR="00401D19">
                <w:rPr>
                  <w:vertAlign w:val="superscript"/>
                </w:rPr>
                <w:t>1</w:t>
              </w:r>
              <w:r>
                <w:rPr>
                  <w:vertAlign w:val="superscript"/>
                </w:rPr>
                <w:t xml:space="preserve"> </w:t>
              </w:r>
              <w:r w:rsidRPr="00D06CDD">
                <w:t>https://www.youtube.com/watch?v=7aONIVSXiJ8</w:t>
              </w:r>
            </w:p>
            <w:p w14:paraId="7F3B8A93" w14:textId="3FA72686" w:rsidR="00024B28" w:rsidRPr="00024B28" w:rsidRDefault="00024B28" w:rsidP="00DF684B">
              <w:r>
                <w:rPr>
                  <w:vertAlign w:val="superscript"/>
                </w:rPr>
                <w:t>1</w:t>
              </w:r>
              <w:r w:rsidR="00401D19">
                <w:rPr>
                  <w:vertAlign w:val="superscript"/>
                </w:rPr>
                <w:t>2</w:t>
              </w:r>
              <w:r w:rsidRPr="00024B28">
                <w:t xml:space="preserve"> </w:t>
              </w:r>
              <w:r w:rsidRPr="003F5463">
                <w:t>https://www.linux.com/news/udev-introduction-device-management-modern-linux-system</w:t>
              </w:r>
            </w:p>
            <w:p w14:paraId="49478FE6" w14:textId="1590822A" w:rsidR="00095B0E" w:rsidRPr="00095B0E" w:rsidRDefault="00DF684B" w:rsidP="00D219D1">
              <w:pPr>
                <w:pStyle w:val="Bibliography"/>
              </w:pPr>
              <w:r>
                <w:rPr>
                  <w:vertAlign w:val="superscript"/>
                </w:rPr>
                <w:t>1</w:t>
              </w:r>
              <w:r w:rsidR="00401D19">
                <w:rPr>
                  <w:vertAlign w:val="superscript"/>
                </w:rPr>
                <w:t>3</w:t>
              </w:r>
              <w:r w:rsidR="00154B65" w:rsidRPr="00154B65">
                <w:t xml:space="preserve"> </w:t>
              </w:r>
              <w:r w:rsidR="00154B65" w:rsidRPr="00AD47FE">
                <w:t>https://wiki.archlinux.org/index.php/PCI_passthrough_via_OVMF</w:t>
              </w:r>
              <w:r w:rsidR="00154B65">
                <w:t>.</w:t>
              </w:r>
            </w:p>
            <w:p w14:paraId="0194D60F" w14:textId="2FDA4801" w:rsidR="00D81110" w:rsidRPr="00D219D1" w:rsidRDefault="00D81110" w:rsidP="00DB2615">
              <w:pPr>
                <w:rPr>
                  <w:b/>
                  <w:bCs/>
                  <w:noProof/>
                </w:rPr>
              </w:pPr>
              <w:r>
                <w:rPr>
                  <w:b/>
                  <w:bCs/>
                  <w:noProof/>
                </w:rPr>
                <w:fldChar w:fldCharType="end"/>
              </w:r>
            </w:p>
          </w:sdtContent>
        </w:sdt>
      </w:sdtContent>
    </w:sdt>
    <w:p w14:paraId="5B719B39" w14:textId="03E869FE" w:rsidR="0042376F" w:rsidRDefault="0042376F" w:rsidP="00D81110"/>
    <w:p w14:paraId="1C9069E9" w14:textId="04D42E7C" w:rsidR="00017C2B" w:rsidRPr="00005104" w:rsidRDefault="00017C2B" w:rsidP="00005104"/>
    <w:sectPr w:rsidR="00017C2B" w:rsidRPr="00005104">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52500324" w14:textId="77777777" w:rsidR="00BC2DB5" w:rsidRDefault="00BC2DB5" w:rsidP="006826F3">
      <w:pPr>
        <w:spacing w:after="0" w:line="240" w:lineRule="auto"/>
      </w:pPr>
      <w:r>
        <w:separator/>
      </w:r>
    </w:p>
  </w:endnote>
  <w:endnote w:type="continuationSeparator" w:id="0">
    <w:p w14:paraId="167B2522" w14:textId="77777777" w:rsidR="00BC2DB5" w:rsidRDefault="00BC2DB5" w:rsidP="006826F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7893C7E" w14:textId="77777777" w:rsidR="00BC2DB5" w:rsidRDefault="00BC2DB5" w:rsidP="006826F3">
      <w:pPr>
        <w:spacing w:after="0" w:line="240" w:lineRule="auto"/>
      </w:pPr>
      <w:r>
        <w:separator/>
      </w:r>
    </w:p>
  </w:footnote>
  <w:footnote w:type="continuationSeparator" w:id="0">
    <w:p w14:paraId="69573C47" w14:textId="77777777" w:rsidR="00BC2DB5" w:rsidRDefault="00BC2DB5" w:rsidP="006826F3">
      <w:pPr>
        <w:spacing w:after="0" w:line="240" w:lineRule="auto"/>
      </w:pPr>
      <w:r>
        <w:continuationSeparator/>
      </w:r>
    </w:p>
  </w:footnote>
  <w:footnote w:id="1">
    <w:p w14:paraId="73B7D8B3" w14:textId="4F39191A" w:rsidR="00321888" w:rsidRPr="00321888" w:rsidRDefault="00321888">
      <w:pPr>
        <w:pStyle w:val="FootnoteText"/>
        <w:rPr>
          <w:lang w:val="en-GB"/>
        </w:rPr>
      </w:pPr>
      <w:r>
        <w:rPr>
          <w:rStyle w:val="FootnoteReference"/>
        </w:rPr>
        <w:footnoteRef/>
      </w:r>
      <w:r>
        <w:t xml:space="preserve"> </w:t>
      </w:r>
      <w:r w:rsidRPr="00321888">
        <w:t>https://en.wikipedia.org/wiki/Operating_system</w:t>
      </w:r>
    </w:p>
  </w:footnote>
  <w:footnote w:id="2">
    <w:p w14:paraId="5CC54473" w14:textId="3809C03B" w:rsidR="00401D19" w:rsidRDefault="00401D19">
      <w:pPr>
        <w:pStyle w:val="FootnoteText"/>
      </w:pPr>
      <w:r>
        <w:rPr>
          <w:rStyle w:val="FootnoteReference"/>
        </w:rPr>
        <w:footnoteRef/>
      </w:r>
      <w:r>
        <w:t xml:space="preserve"> </w:t>
      </w:r>
      <w:r w:rsidRPr="00401D19">
        <w:t>https://www.geeksforgeeks.org/difference-32-bit-64-bit-operating-systems/</w:t>
      </w:r>
    </w:p>
  </w:footnote>
  <w:footnote w:id="3">
    <w:p w14:paraId="02444BEE" w14:textId="77A54B84" w:rsidR="00E07991" w:rsidRPr="00E07991" w:rsidRDefault="00E07991">
      <w:pPr>
        <w:pStyle w:val="FootnoteText"/>
        <w:rPr>
          <w:lang w:val="en-GB"/>
        </w:rPr>
      </w:pPr>
      <w:r>
        <w:rPr>
          <w:rStyle w:val="FootnoteReference"/>
        </w:rPr>
        <w:footnoteRef/>
      </w:r>
      <w:r>
        <w:t xml:space="preserve"> </w:t>
      </w:r>
      <w:r w:rsidRPr="00E07991">
        <w:t>https://www.dedoimedo.com/computers/grub.html#mozTocId616834</w:t>
      </w:r>
    </w:p>
  </w:footnote>
  <w:footnote w:id="4">
    <w:p w14:paraId="1978A6DB" w14:textId="0F7B8A77" w:rsidR="001B7310" w:rsidRPr="001B7310" w:rsidRDefault="001B7310">
      <w:pPr>
        <w:pStyle w:val="FootnoteText"/>
        <w:rPr>
          <w:lang w:val="en-GB"/>
        </w:rPr>
      </w:pPr>
      <w:r>
        <w:rPr>
          <w:rStyle w:val="FootnoteReference"/>
        </w:rPr>
        <w:footnoteRef/>
      </w:r>
      <w:r>
        <w:t xml:space="preserve"> </w:t>
      </w:r>
      <w:r w:rsidRPr="001B7310">
        <w:t>https://www.techotopia.com/index.php/The_History_of_Ubuntu_Linux</w:t>
      </w:r>
    </w:p>
  </w:footnote>
  <w:footnote w:id="5">
    <w:p w14:paraId="58601819" w14:textId="643B6597" w:rsidR="00F1106F" w:rsidRDefault="00F1106F">
      <w:pPr>
        <w:pStyle w:val="FootnoteText"/>
      </w:pPr>
      <w:r>
        <w:rPr>
          <w:rStyle w:val="FootnoteReference"/>
        </w:rPr>
        <w:footnoteRef/>
      </w:r>
      <w:r>
        <w:t xml:space="preserve"> </w:t>
      </w:r>
      <w:r w:rsidRPr="00F1106F">
        <w:t>https://www.debian.org/doc/manuals/project-history/ch-intro.en.html</w:t>
      </w:r>
    </w:p>
  </w:footnote>
  <w:footnote w:id="6">
    <w:p w14:paraId="5B7B99B3" w14:textId="2E435F36" w:rsidR="00F861C2" w:rsidRPr="00F861C2" w:rsidRDefault="00F861C2">
      <w:pPr>
        <w:pStyle w:val="FootnoteText"/>
        <w:rPr>
          <w:lang w:val="en-GB"/>
        </w:rPr>
      </w:pPr>
      <w:r>
        <w:rPr>
          <w:rStyle w:val="FootnoteReference"/>
        </w:rPr>
        <w:footnoteRef/>
      </w:r>
      <w:r>
        <w:t xml:space="preserve"> </w:t>
      </w:r>
      <w:r w:rsidRPr="00F861C2">
        <w:t>https://www.linux.com/what-is-linux</w:t>
      </w:r>
    </w:p>
  </w:footnote>
  <w:footnote w:id="7">
    <w:p w14:paraId="38CCE219" w14:textId="1C252388" w:rsidR="00F1106F" w:rsidRDefault="00F1106F">
      <w:pPr>
        <w:pStyle w:val="FootnoteText"/>
      </w:pPr>
      <w:r>
        <w:rPr>
          <w:rStyle w:val="FootnoteReference"/>
        </w:rPr>
        <w:footnoteRef/>
      </w:r>
      <w:r>
        <w:t xml:space="preserve"> </w:t>
      </w:r>
      <w:r w:rsidRPr="00F1106F">
        <w:t>https://mirrors.edge.kernel.org/pub/linux/kernel/Historic/old-versions/RELNOTES-0.01</w:t>
      </w:r>
    </w:p>
  </w:footnote>
  <w:footnote w:id="8">
    <w:p w14:paraId="0ECFC078" w14:textId="354E8C27" w:rsidR="00E07991" w:rsidRPr="00E07991" w:rsidRDefault="00E07991">
      <w:pPr>
        <w:pStyle w:val="FootnoteText"/>
        <w:rPr>
          <w:lang w:val="en-GB"/>
        </w:rPr>
      </w:pPr>
      <w:r>
        <w:rPr>
          <w:rStyle w:val="FootnoteReference"/>
        </w:rPr>
        <w:footnoteRef/>
      </w:r>
      <w:r>
        <w:t xml:space="preserve"> </w:t>
      </w:r>
      <w:r w:rsidRPr="00E07991">
        <w:t>https://en.wikipedia.org/wiki/Completely_Fair_Scheduler</w:t>
      </w:r>
    </w:p>
  </w:footnote>
  <w:footnote w:id="9">
    <w:p w14:paraId="6C703FBC" w14:textId="54177A30" w:rsidR="006826F3" w:rsidRDefault="006826F3">
      <w:pPr>
        <w:pStyle w:val="FootnoteText"/>
      </w:pPr>
      <w:r>
        <w:rPr>
          <w:rStyle w:val="FootnoteReference"/>
        </w:rPr>
        <w:footnoteRef/>
      </w:r>
      <w:r>
        <w:t xml:space="preserve"> </w:t>
      </w:r>
      <w:r w:rsidRPr="006826F3">
        <w:t>https://en.wikipedia.org/wiki/GNOME_Files</w:t>
      </w:r>
    </w:p>
  </w:footnote>
  <w:footnote w:id="10">
    <w:p w14:paraId="148037C6" w14:textId="44F0ED08" w:rsidR="004153EF" w:rsidRDefault="004153EF">
      <w:pPr>
        <w:pStyle w:val="FootnoteText"/>
      </w:pPr>
      <w:r>
        <w:rPr>
          <w:rStyle w:val="FootnoteReference"/>
        </w:rPr>
        <w:footnoteRef/>
      </w:r>
      <w:r>
        <w:t xml:space="preserve"> </w:t>
      </w:r>
      <w:r w:rsidR="00700C4A" w:rsidRPr="00700C4A">
        <w:t>https://www.kernel.org/doc/html/latest/admin</w:t>
      </w:r>
      <w:r w:rsidR="00700C4A">
        <w:t>-</w:t>
      </w:r>
      <w:r w:rsidR="00700C4A" w:rsidRPr="00700C4A">
        <w:t>guide/mm/index.html</w:t>
      </w:r>
    </w:p>
  </w:footnote>
  <w:footnote w:id="11">
    <w:p w14:paraId="1A935701" w14:textId="07D3CEC3" w:rsidR="00D06CDD" w:rsidRDefault="00D06CDD">
      <w:pPr>
        <w:pStyle w:val="FootnoteText"/>
      </w:pPr>
      <w:r>
        <w:rPr>
          <w:rStyle w:val="FootnoteReference"/>
        </w:rPr>
        <w:footnoteRef/>
      </w:r>
      <w:r>
        <w:t xml:space="preserve"> </w:t>
      </w:r>
      <w:r w:rsidRPr="00D06CDD">
        <w:t>https://www.youtube.com/watch?v=7aONIVSXiJ8</w:t>
      </w:r>
    </w:p>
  </w:footnote>
  <w:footnote w:id="12">
    <w:p w14:paraId="4E3AFD87" w14:textId="5001ECE2" w:rsidR="003F5463" w:rsidRDefault="003F5463">
      <w:pPr>
        <w:pStyle w:val="FootnoteText"/>
      </w:pPr>
      <w:r>
        <w:rPr>
          <w:rStyle w:val="FootnoteReference"/>
        </w:rPr>
        <w:footnoteRef/>
      </w:r>
      <w:r>
        <w:t xml:space="preserve"> </w:t>
      </w:r>
      <w:r w:rsidRPr="003F5463">
        <w:t>https://www.linux.com/news/udev-introduction-device-management-modern-linux-system</w:t>
      </w:r>
    </w:p>
  </w:footnote>
  <w:footnote w:id="13">
    <w:p w14:paraId="635318DE" w14:textId="19A35CD5" w:rsidR="00AD47FE" w:rsidRDefault="00AD47FE">
      <w:pPr>
        <w:pStyle w:val="FootnoteText"/>
      </w:pPr>
      <w:r>
        <w:rPr>
          <w:rStyle w:val="FootnoteReference"/>
        </w:rPr>
        <w:footnoteRef/>
      </w:r>
      <w:r>
        <w:t xml:space="preserve"> </w:t>
      </w:r>
      <w:r w:rsidRPr="00AD47FE">
        <w:t>https://wiki.archlinux.org/index.php/PCI_passthrough_via_OVMF</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DA232AB"/>
    <w:multiLevelType w:val="hybridMultilevel"/>
    <w:tmpl w:val="11EA9480"/>
    <w:lvl w:ilvl="0" w:tplc="1809000F">
      <w:start w:val="1"/>
      <w:numFmt w:val="decimal"/>
      <w:lvlText w:val="%1."/>
      <w:lvlJc w:val="left"/>
      <w:pPr>
        <w:ind w:left="720" w:hanging="360"/>
      </w:pPr>
    </w:lvl>
    <w:lvl w:ilvl="1" w:tplc="18090019" w:tentative="1">
      <w:start w:val="1"/>
      <w:numFmt w:val="lowerLetter"/>
      <w:lvlText w:val="%2."/>
      <w:lvlJc w:val="left"/>
      <w:pPr>
        <w:ind w:left="1440" w:hanging="360"/>
      </w:pPr>
    </w:lvl>
    <w:lvl w:ilvl="2" w:tplc="1809001B" w:tentative="1">
      <w:start w:val="1"/>
      <w:numFmt w:val="lowerRoman"/>
      <w:lvlText w:val="%3."/>
      <w:lvlJc w:val="right"/>
      <w:pPr>
        <w:ind w:left="2160" w:hanging="180"/>
      </w:pPr>
    </w:lvl>
    <w:lvl w:ilvl="3" w:tplc="1809000F" w:tentative="1">
      <w:start w:val="1"/>
      <w:numFmt w:val="decimal"/>
      <w:lvlText w:val="%4."/>
      <w:lvlJc w:val="left"/>
      <w:pPr>
        <w:ind w:left="2880" w:hanging="360"/>
      </w:pPr>
    </w:lvl>
    <w:lvl w:ilvl="4" w:tplc="18090019" w:tentative="1">
      <w:start w:val="1"/>
      <w:numFmt w:val="lowerLetter"/>
      <w:lvlText w:val="%5."/>
      <w:lvlJc w:val="left"/>
      <w:pPr>
        <w:ind w:left="3600" w:hanging="360"/>
      </w:pPr>
    </w:lvl>
    <w:lvl w:ilvl="5" w:tplc="1809001B" w:tentative="1">
      <w:start w:val="1"/>
      <w:numFmt w:val="lowerRoman"/>
      <w:lvlText w:val="%6."/>
      <w:lvlJc w:val="right"/>
      <w:pPr>
        <w:ind w:left="4320" w:hanging="180"/>
      </w:pPr>
    </w:lvl>
    <w:lvl w:ilvl="6" w:tplc="1809000F" w:tentative="1">
      <w:start w:val="1"/>
      <w:numFmt w:val="decimal"/>
      <w:lvlText w:val="%7."/>
      <w:lvlJc w:val="left"/>
      <w:pPr>
        <w:ind w:left="5040" w:hanging="360"/>
      </w:pPr>
    </w:lvl>
    <w:lvl w:ilvl="7" w:tplc="18090019" w:tentative="1">
      <w:start w:val="1"/>
      <w:numFmt w:val="lowerLetter"/>
      <w:lvlText w:val="%8."/>
      <w:lvlJc w:val="left"/>
      <w:pPr>
        <w:ind w:left="5760" w:hanging="360"/>
      </w:pPr>
    </w:lvl>
    <w:lvl w:ilvl="8" w:tplc="1809001B" w:tentative="1">
      <w:start w:val="1"/>
      <w:numFmt w:val="lowerRoman"/>
      <w:lvlText w:val="%9."/>
      <w:lvlJc w:val="right"/>
      <w:pPr>
        <w:ind w:left="6480" w:hanging="180"/>
      </w:pPr>
    </w:lvl>
  </w:abstractNum>
  <w:abstractNum w:abstractNumId="1" w15:restartNumberingAfterBreak="0">
    <w:nsid w:val="2A4C4F3C"/>
    <w:multiLevelType w:val="multilevel"/>
    <w:tmpl w:val="D8E088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38695AF1"/>
    <w:multiLevelType w:val="hybridMultilevel"/>
    <w:tmpl w:val="3530DAF0"/>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3" w15:restartNumberingAfterBreak="0">
    <w:nsid w:val="3C246DC2"/>
    <w:multiLevelType w:val="hybridMultilevel"/>
    <w:tmpl w:val="DFB60822"/>
    <w:lvl w:ilvl="0" w:tplc="1809000B">
      <w:start w:val="1"/>
      <w:numFmt w:val="bullet"/>
      <w:lvlText w:val=""/>
      <w:lvlJc w:val="left"/>
      <w:pPr>
        <w:ind w:left="720" w:hanging="360"/>
      </w:pPr>
      <w:rPr>
        <w:rFonts w:ascii="Wingdings" w:hAnsi="Wingdings"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abstractNum w:abstractNumId="4" w15:restartNumberingAfterBreak="0">
    <w:nsid w:val="3DAC321A"/>
    <w:multiLevelType w:val="hybridMultilevel"/>
    <w:tmpl w:val="9DC2C436"/>
    <w:lvl w:ilvl="0" w:tplc="18090001">
      <w:start w:val="1"/>
      <w:numFmt w:val="bullet"/>
      <w:lvlText w:val=""/>
      <w:lvlJc w:val="left"/>
      <w:pPr>
        <w:ind w:left="720" w:hanging="360"/>
      </w:pPr>
      <w:rPr>
        <w:rFonts w:ascii="Symbol" w:hAnsi="Symbol" w:hint="default"/>
      </w:rPr>
    </w:lvl>
    <w:lvl w:ilvl="1" w:tplc="18090003" w:tentative="1">
      <w:start w:val="1"/>
      <w:numFmt w:val="bullet"/>
      <w:lvlText w:val="o"/>
      <w:lvlJc w:val="left"/>
      <w:pPr>
        <w:ind w:left="1440" w:hanging="360"/>
      </w:pPr>
      <w:rPr>
        <w:rFonts w:ascii="Courier New" w:hAnsi="Courier New" w:cs="Courier New" w:hint="default"/>
      </w:rPr>
    </w:lvl>
    <w:lvl w:ilvl="2" w:tplc="18090005" w:tentative="1">
      <w:start w:val="1"/>
      <w:numFmt w:val="bullet"/>
      <w:lvlText w:val=""/>
      <w:lvlJc w:val="left"/>
      <w:pPr>
        <w:ind w:left="2160" w:hanging="360"/>
      </w:pPr>
      <w:rPr>
        <w:rFonts w:ascii="Wingdings" w:hAnsi="Wingdings" w:hint="default"/>
      </w:rPr>
    </w:lvl>
    <w:lvl w:ilvl="3" w:tplc="18090001" w:tentative="1">
      <w:start w:val="1"/>
      <w:numFmt w:val="bullet"/>
      <w:lvlText w:val=""/>
      <w:lvlJc w:val="left"/>
      <w:pPr>
        <w:ind w:left="2880" w:hanging="360"/>
      </w:pPr>
      <w:rPr>
        <w:rFonts w:ascii="Symbol" w:hAnsi="Symbol" w:hint="default"/>
      </w:rPr>
    </w:lvl>
    <w:lvl w:ilvl="4" w:tplc="18090003" w:tentative="1">
      <w:start w:val="1"/>
      <w:numFmt w:val="bullet"/>
      <w:lvlText w:val="o"/>
      <w:lvlJc w:val="left"/>
      <w:pPr>
        <w:ind w:left="3600" w:hanging="360"/>
      </w:pPr>
      <w:rPr>
        <w:rFonts w:ascii="Courier New" w:hAnsi="Courier New" w:cs="Courier New" w:hint="default"/>
      </w:rPr>
    </w:lvl>
    <w:lvl w:ilvl="5" w:tplc="18090005" w:tentative="1">
      <w:start w:val="1"/>
      <w:numFmt w:val="bullet"/>
      <w:lvlText w:val=""/>
      <w:lvlJc w:val="left"/>
      <w:pPr>
        <w:ind w:left="4320" w:hanging="360"/>
      </w:pPr>
      <w:rPr>
        <w:rFonts w:ascii="Wingdings" w:hAnsi="Wingdings" w:hint="default"/>
      </w:rPr>
    </w:lvl>
    <w:lvl w:ilvl="6" w:tplc="18090001" w:tentative="1">
      <w:start w:val="1"/>
      <w:numFmt w:val="bullet"/>
      <w:lvlText w:val=""/>
      <w:lvlJc w:val="left"/>
      <w:pPr>
        <w:ind w:left="5040" w:hanging="360"/>
      </w:pPr>
      <w:rPr>
        <w:rFonts w:ascii="Symbol" w:hAnsi="Symbol" w:hint="default"/>
      </w:rPr>
    </w:lvl>
    <w:lvl w:ilvl="7" w:tplc="18090003" w:tentative="1">
      <w:start w:val="1"/>
      <w:numFmt w:val="bullet"/>
      <w:lvlText w:val="o"/>
      <w:lvlJc w:val="left"/>
      <w:pPr>
        <w:ind w:left="5760" w:hanging="360"/>
      </w:pPr>
      <w:rPr>
        <w:rFonts w:ascii="Courier New" w:hAnsi="Courier New" w:cs="Courier New" w:hint="default"/>
      </w:rPr>
    </w:lvl>
    <w:lvl w:ilvl="8" w:tplc="18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3"/>
  </w:num>
  <w:num w:numId="4">
    <w:abstractNumId w:val="4"/>
  </w:num>
  <w:num w:numId="5">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1"/>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OzNDSzMDIxtjQxsbBQ0lEKTi0uzszPAykwrAUAT+DwECwAAAA="/>
  </w:docVars>
  <w:rsids>
    <w:rsidRoot w:val="00FE721A"/>
    <w:rsid w:val="000016B0"/>
    <w:rsid w:val="0000290B"/>
    <w:rsid w:val="00005104"/>
    <w:rsid w:val="000137C3"/>
    <w:rsid w:val="00017C2B"/>
    <w:rsid w:val="00024B28"/>
    <w:rsid w:val="000266E3"/>
    <w:rsid w:val="0004542B"/>
    <w:rsid w:val="000500D1"/>
    <w:rsid w:val="00064C8A"/>
    <w:rsid w:val="000701DC"/>
    <w:rsid w:val="00081182"/>
    <w:rsid w:val="00095B0E"/>
    <w:rsid w:val="000A3B0D"/>
    <w:rsid w:val="000A5F50"/>
    <w:rsid w:val="000B4B75"/>
    <w:rsid w:val="000D1EEE"/>
    <w:rsid w:val="000D43B3"/>
    <w:rsid w:val="000E1538"/>
    <w:rsid w:val="000F37D7"/>
    <w:rsid w:val="00106D52"/>
    <w:rsid w:val="00125D0E"/>
    <w:rsid w:val="001349B2"/>
    <w:rsid w:val="0015045E"/>
    <w:rsid w:val="001523F9"/>
    <w:rsid w:val="00154B65"/>
    <w:rsid w:val="001569D8"/>
    <w:rsid w:val="00176C8D"/>
    <w:rsid w:val="001A0CE7"/>
    <w:rsid w:val="001A3C4D"/>
    <w:rsid w:val="001B7310"/>
    <w:rsid w:val="001E048D"/>
    <w:rsid w:val="00205D44"/>
    <w:rsid w:val="002060A1"/>
    <w:rsid w:val="00216421"/>
    <w:rsid w:val="00217ADD"/>
    <w:rsid w:val="00236C3C"/>
    <w:rsid w:val="00242195"/>
    <w:rsid w:val="002451CA"/>
    <w:rsid w:val="00250C95"/>
    <w:rsid w:val="00256755"/>
    <w:rsid w:val="00263BB1"/>
    <w:rsid w:val="00295938"/>
    <w:rsid w:val="002B02C2"/>
    <w:rsid w:val="002B28CD"/>
    <w:rsid w:val="002D57A7"/>
    <w:rsid w:val="002E0624"/>
    <w:rsid w:val="002E2E0C"/>
    <w:rsid w:val="002F0B95"/>
    <w:rsid w:val="002F693D"/>
    <w:rsid w:val="00306905"/>
    <w:rsid w:val="0031683C"/>
    <w:rsid w:val="00321888"/>
    <w:rsid w:val="00325F6D"/>
    <w:rsid w:val="00336A17"/>
    <w:rsid w:val="00343F0F"/>
    <w:rsid w:val="00355B87"/>
    <w:rsid w:val="00357C05"/>
    <w:rsid w:val="003A3BBE"/>
    <w:rsid w:val="003B0180"/>
    <w:rsid w:val="003C4664"/>
    <w:rsid w:val="003D7976"/>
    <w:rsid w:val="003E6647"/>
    <w:rsid w:val="003F14E7"/>
    <w:rsid w:val="003F34BD"/>
    <w:rsid w:val="003F5463"/>
    <w:rsid w:val="00401D19"/>
    <w:rsid w:val="00404033"/>
    <w:rsid w:val="004153EF"/>
    <w:rsid w:val="0042376F"/>
    <w:rsid w:val="00423902"/>
    <w:rsid w:val="00430102"/>
    <w:rsid w:val="00451366"/>
    <w:rsid w:val="00466D11"/>
    <w:rsid w:val="00467492"/>
    <w:rsid w:val="00472605"/>
    <w:rsid w:val="00476139"/>
    <w:rsid w:val="004778B5"/>
    <w:rsid w:val="00481979"/>
    <w:rsid w:val="004878A2"/>
    <w:rsid w:val="00494BDC"/>
    <w:rsid w:val="0049535D"/>
    <w:rsid w:val="004A0296"/>
    <w:rsid w:val="004B158C"/>
    <w:rsid w:val="004B4658"/>
    <w:rsid w:val="004C3336"/>
    <w:rsid w:val="005027DF"/>
    <w:rsid w:val="005053AC"/>
    <w:rsid w:val="00511121"/>
    <w:rsid w:val="00511168"/>
    <w:rsid w:val="00513CD5"/>
    <w:rsid w:val="00516D17"/>
    <w:rsid w:val="005212D1"/>
    <w:rsid w:val="00522258"/>
    <w:rsid w:val="00543947"/>
    <w:rsid w:val="00552B03"/>
    <w:rsid w:val="005616FF"/>
    <w:rsid w:val="0056292D"/>
    <w:rsid w:val="00564A26"/>
    <w:rsid w:val="00566829"/>
    <w:rsid w:val="00571FEB"/>
    <w:rsid w:val="00573C67"/>
    <w:rsid w:val="00575AB0"/>
    <w:rsid w:val="005818BF"/>
    <w:rsid w:val="00592C7B"/>
    <w:rsid w:val="005A05CC"/>
    <w:rsid w:val="005A6933"/>
    <w:rsid w:val="005B1C46"/>
    <w:rsid w:val="005B4DB3"/>
    <w:rsid w:val="005B7F95"/>
    <w:rsid w:val="005D3B55"/>
    <w:rsid w:val="005D769D"/>
    <w:rsid w:val="005E63EE"/>
    <w:rsid w:val="00622B43"/>
    <w:rsid w:val="006300FF"/>
    <w:rsid w:val="00632005"/>
    <w:rsid w:val="00632D7B"/>
    <w:rsid w:val="0063330B"/>
    <w:rsid w:val="006352D5"/>
    <w:rsid w:val="00636999"/>
    <w:rsid w:val="006414B9"/>
    <w:rsid w:val="00643E41"/>
    <w:rsid w:val="00644E5F"/>
    <w:rsid w:val="006470F6"/>
    <w:rsid w:val="00647E8B"/>
    <w:rsid w:val="00655F8D"/>
    <w:rsid w:val="006617C7"/>
    <w:rsid w:val="00661A2E"/>
    <w:rsid w:val="006649EF"/>
    <w:rsid w:val="00664BAE"/>
    <w:rsid w:val="006826F3"/>
    <w:rsid w:val="006B57D9"/>
    <w:rsid w:val="006E772E"/>
    <w:rsid w:val="00700C4A"/>
    <w:rsid w:val="00700F55"/>
    <w:rsid w:val="007050F6"/>
    <w:rsid w:val="00723AA4"/>
    <w:rsid w:val="00724FEF"/>
    <w:rsid w:val="00731375"/>
    <w:rsid w:val="00731BA9"/>
    <w:rsid w:val="00733F8A"/>
    <w:rsid w:val="0074371C"/>
    <w:rsid w:val="0075631E"/>
    <w:rsid w:val="00757B46"/>
    <w:rsid w:val="0076026F"/>
    <w:rsid w:val="0076240B"/>
    <w:rsid w:val="007746EC"/>
    <w:rsid w:val="007C764B"/>
    <w:rsid w:val="007D48DA"/>
    <w:rsid w:val="007F0652"/>
    <w:rsid w:val="0080012A"/>
    <w:rsid w:val="008006D5"/>
    <w:rsid w:val="00807796"/>
    <w:rsid w:val="00810EE9"/>
    <w:rsid w:val="00817EB5"/>
    <w:rsid w:val="00831554"/>
    <w:rsid w:val="00846D1A"/>
    <w:rsid w:val="00857104"/>
    <w:rsid w:val="00871592"/>
    <w:rsid w:val="008A14BB"/>
    <w:rsid w:val="008C42CE"/>
    <w:rsid w:val="008D03D4"/>
    <w:rsid w:val="008D637A"/>
    <w:rsid w:val="008D7880"/>
    <w:rsid w:val="008F5C9A"/>
    <w:rsid w:val="00911C74"/>
    <w:rsid w:val="009348A0"/>
    <w:rsid w:val="0094098E"/>
    <w:rsid w:val="00940CCA"/>
    <w:rsid w:val="009468BD"/>
    <w:rsid w:val="0094741A"/>
    <w:rsid w:val="00966343"/>
    <w:rsid w:val="00991FE4"/>
    <w:rsid w:val="00995058"/>
    <w:rsid w:val="009A1F7B"/>
    <w:rsid w:val="009A5984"/>
    <w:rsid w:val="00A0100B"/>
    <w:rsid w:val="00A32A71"/>
    <w:rsid w:val="00A54945"/>
    <w:rsid w:val="00A5655D"/>
    <w:rsid w:val="00A63148"/>
    <w:rsid w:val="00A65DF2"/>
    <w:rsid w:val="00A67B1E"/>
    <w:rsid w:val="00A77B13"/>
    <w:rsid w:val="00A80E96"/>
    <w:rsid w:val="00A901CD"/>
    <w:rsid w:val="00AD3FFF"/>
    <w:rsid w:val="00AD47FE"/>
    <w:rsid w:val="00AD6397"/>
    <w:rsid w:val="00B016AC"/>
    <w:rsid w:val="00B05196"/>
    <w:rsid w:val="00B350D2"/>
    <w:rsid w:val="00B54A8B"/>
    <w:rsid w:val="00B62E1D"/>
    <w:rsid w:val="00B67671"/>
    <w:rsid w:val="00B7360A"/>
    <w:rsid w:val="00B7450B"/>
    <w:rsid w:val="00B839DC"/>
    <w:rsid w:val="00B83A49"/>
    <w:rsid w:val="00BA613D"/>
    <w:rsid w:val="00BB1F6E"/>
    <w:rsid w:val="00BC2DB5"/>
    <w:rsid w:val="00BD26FA"/>
    <w:rsid w:val="00BD52D7"/>
    <w:rsid w:val="00BD758A"/>
    <w:rsid w:val="00BD7C57"/>
    <w:rsid w:val="00BE0620"/>
    <w:rsid w:val="00BF284E"/>
    <w:rsid w:val="00BF51D1"/>
    <w:rsid w:val="00C03893"/>
    <w:rsid w:val="00C12287"/>
    <w:rsid w:val="00C2461F"/>
    <w:rsid w:val="00C24BB9"/>
    <w:rsid w:val="00C33BF4"/>
    <w:rsid w:val="00C63A1C"/>
    <w:rsid w:val="00C64D7C"/>
    <w:rsid w:val="00C66C4A"/>
    <w:rsid w:val="00C91FB9"/>
    <w:rsid w:val="00CA081D"/>
    <w:rsid w:val="00CA0C43"/>
    <w:rsid w:val="00CA4E42"/>
    <w:rsid w:val="00CC33B0"/>
    <w:rsid w:val="00CC42D3"/>
    <w:rsid w:val="00CC7AE3"/>
    <w:rsid w:val="00CD0F65"/>
    <w:rsid w:val="00CF581B"/>
    <w:rsid w:val="00D06CDD"/>
    <w:rsid w:val="00D16A8E"/>
    <w:rsid w:val="00D219D1"/>
    <w:rsid w:val="00D303E4"/>
    <w:rsid w:val="00D43460"/>
    <w:rsid w:val="00D504A4"/>
    <w:rsid w:val="00D51274"/>
    <w:rsid w:val="00D53825"/>
    <w:rsid w:val="00D81110"/>
    <w:rsid w:val="00D8367D"/>
    <w:rsid w:val="00D94443"/>
    <w:rsid w:val="00D96A04"/>
    <w:rsid w:val="00DA2D8B"/>
    <w:rsid w:val="00DB2615"/>
    <w:rsid w:val="00DC1EEA"/>
    <w:rsid w:val="00DC5076"/>
    <w:rsid w:val="00DD4051"/>
    <w:rsid w:val="00DD7CA6"/>
    <w:rsid w:val="00DE08AA"/>
    <w:rsid w:val="00DE2BB3"/>
    <w:rsid w:val="00DE6B92"/>
    <w:rsid w:val="00DF684B"/>
    <w:rsid w:val="00E07991"/>
    <w:rsid w:val="00E24727"/>
    <w:rsid w:val="00E25F18"/>
    <w:rsid w:val="00E3337A"/>
    <w:rsid w:val="00E50459"/>
    <w:rsid w:val="00E538CC"/>
    <w:rsid w:val="00E748D3"/>
    <w:rsid w:val="00E7574E"/>
    <w:rsid w:val="00E95AF1"/>
    <w:rsid w:val="00EA381E"/>
    <w:rsid w:val="00EA41BF"/>
    <w:rsid w:val="00EC0663"/>
    <w:rsid w:val="00EC205A"/>
    <w:rsid w:val="00EC2A4E"/>
    <w:rsid w:val="00EC3CB3"/>
    <w:rsid w:val="00EC5CA0"/>
    <w:rsid w:val="00EF703B"/>
    <w:rsid w:val="00F105A6"/>
    <w:rsid w:val="00F10684"/>
    <w:rsid w:val="00F1106F"/>
    <w:rsid w:val="00F3617D"/>
    <w:rsid w:val="00F523F8"/>
    <w:rsid w:val="00F64037"/>
    <w:rsid w:val="00F65537"/>
    <w:rsid w:val="00F861C2"/>
    <w:rsid w:val="00F9267E"/>
    <w:rsid w:val="00F971DE"/>
    <w:rsid w:val="00FA11E5"/>
    <w:rsid w:val="00FC0F3F"/>
    <w:rsid w:val="00FC6538"/>
    <w:rsid w:val="00FC6759"/>
    <w:rsid w:val="00FE5F63"/>
    <w:rsid w:val="00FE721A"/>
    <w:rsid w:val="00FE722B"/>
    <w:rsid w:val="00FE7947"/>
    <w:rsid w:val="00FF0878"/>
    <w:rsid w:val="00FF77C9"/>
  </w:rsids>
  <m:mathPr>
    <m:mathFont m:val="Cambria Math"/>
    <m:brkBin m:val="before"/>
    <m:brkBinSub m:val="--"/>
    <m:smallFrac m:val="0"/>
    <m:dispDef/>
    <m:lMargin m:val="0"/>
    <m:rMargin m:val="0"/>
    <m:defJc m:val="centerGroup"/>
    <m:wrapIndent m:val="1440"/>
    <m:intLim m:val="subSup"/>
    <m:naryLim m:val="undOvr"/>
  </m:mathPr>
  <w:themeFontLang w:val="en-I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1D636A4"/>
  <w15:chartTrackingRefBased/>
  <w15:docId w15:val="{9AFD5869-8CF7-41A9-9C09-2707E80A19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E721A"/>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005104"/>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42376F"/>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E721A"/>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005104"/>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00290B"/>
    <w:rPr>
      <w:color w:val="0563C1" w:themeColor="hyperlink"/>
      <w:u w:val="single"/>
    </w:rPr>
  </w:style>
  <w:style w:type="character" w:styleId="UnresolvedMention">
    <w:name w:val="Unresolved Mention"/>
    <w:basedOn w:val="DefaultParagraphFont"/>
    <w:uiPriority w:val="99"/>
    <w:semiHidden/>
    <w:unhideWhenUsed/>
    <w:rsid w:val="0000290B"/>
    <w:rPr>
      <w:color w:val="605E5C"/>
      <w:shd w:val="clear" w:color="auto" w:fill="E1DFDD"/>
    </w:rPr>
  </w:style>
  <w:style w:type="paragraph" w:styleId="Bibliography">
    <w:name w:val="Bibliography"/>
    <w:basedOn w:val="Normal"/>
    <w:next w:val="Normal"/>
    <w:uiPriority w:val="37"/>
    <w:unhideWhenUsed/>
    <w:rsid w:val="00017C2B"/>
  </w:style>
  <w:style w:type="character" w:customStyle="1" w:styleId="Heading3Char">
    <w:name w:val="Heading 3 Char"/>
    <w:basedOn w:val="DefaultParagraphFont"/>
    <w:link w:val="Heading3"/>
    <w:uiPriority w:val="9"/>
    <w:rsid w:val="0042376F"/>
    <w:rPr>
      <w:rFonts w:asciiTheme="majorHAnsi" w:eastAsiaTheme="majorEastAsia" w:hAnsiTheme="majorHAnsi" w:cstheme="majorBidi"/>
      <w:color w:val="1F3763" w:themeColor="accent1" w:themeShade="7F"/>
      <w:sz w:val="24"/>
      <w:szCs w:val="24"/>
    </w:rPr>
  </w:style>
  <w:style w:type="paragraph" w:styleId="NormalWeb">
    <w:name w:val="Normal (Web)"/>
    <w:basedOn w:val="Normal"/>
    <w:uiPriority w:val="99"/>
    <w:semiHidden/>
    <w:unhideWhenUsed/>
    <w:rsid w:val="00564A26"/>
    <w:pPr>
      <w:spacing w:before="100" w:beforeAutospacing="1" w:after="100" w:afterAutospacing="1" w:line="240" w:lineRule="auto"/>
    </w:pPr>
    <w:rPr>
      <w:rFonts w:ascii="Times New Roman" w:eastAsia="Times New Roman" w:hAnsi="Times New Roman" w:cs="Times New Roman"/>
      <w:sz w:val="24"/>
      <w:szCs w:val="24"/>
      <w:lang w:eastAsia="en-IE"/>
    </w:rPr>
  </w:style>
  <w:style w:type="paragraph" w:styleId="Caption">
    <w:name w:val="caption"/>
    <w:basedOn w:val="Normal"/>
    <w:next w:val="Normal"/>
    <w:uiPriority w:val="35"/>
    <w:unhideWhenUsed/>
    <w:qFormat/>
    <w:rsid w:val="00B839DC"/>
    <w:pPr>
      <w:spacing w:after="200" w:line="240" w:lineRule="auto"/>
    </w:pPr>
    <w:rPr>
      <w:i/>
      <w:iCs/>
      <w:color w:val="44546A" w:themeColor="text2"/>
      <w:sz w:val="18"/>
      <w:szCs w:val="18"/>
    </w:rPr>
  </w:style>
  <w:style w:type="paragraph" w:styleId="ListParagraph">
    <w:name w:val="List Paragraph"/>
    <w:basedOn w:val="Normal"/>
    <w:uiPriority w:val="34"/>
    <w:qFormat/>
    <w:rsid w:val="00306905"/>
    <w:pPr>
      <w:ind w:left="720"/>
      <w:contextualSpacing/>
    </w:pPr>
  </w:style>
  <w:style w:type="paragraph" w:styleId="FootnoteText">
    <w:name w:val="footnote text"/>
    <w:basedOn w:val="Normal"/>
    <w:link w:val="FootnoteTextChar"/>
    <w:uiPriority w:val="99"/>
    <w:semiHidden/>
    <w:unhideWhenUsed/>
    <w:rsid w:val="006826F3"/>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6826F3"/>
    <w:rPr>
      <w:sz w:val="20"/>
      <w:szCs w:val="20"/>
    </w:rPr>
  </w:style>
  <w:style w:type="character" w:styleId="FootnoteReference">
    <w:name w:val="footnote reference"/>
    <w:basedOn w:val="DefaultParagraphFont"/>
    <w:uiPriority w:val="99"/>
    <w:semiHidden/>
    <w:unhideWhenUsed/>
    <w:rsid w:val="006826F3"/>
    <w:rPr>
      <w:vertAlign w:val="superscrip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4158340">
      <w:bodyDiv w:val="1"/>
      <w:marLeft w:val="0"/>
      <w:marRight w:val="0"/>
      <w:marTop w:val="0"/>
      <w:marBottom w:val="0"/>
      <w:divBdr>
        <w:top w:val="none" w:sz="0" w:space="0" w:color="auto"/>
        <w:left w:val="none" w:sz="0" w:space="0" w:color="auto"/>
        <w:bottom w:val="none" w:sz="0" w:space="0" w:color="auto"/>
        <w:right w:val="none" w:sz="0" w:space="0" w:color="auto"/>
      </w:divBdr>
    </w:div>
    <w:div w:id="96409773">
      <w:bodyDiv w:val="1"/>
      <w:marLeft w:val="0"/>
      <w:marRight w:val="0"/>
      <w:marTop w:val="0"/>
      <w:marBottom w:val="0"/>
      <w:divBdr>
        <w:top w:val="none" w:sz="0" w:space="0" w:color="auto"/>
        <w:left w:val="none" w:sz="0" w:space="0" w:color="auto"/>
        <w:bottom w:val="none" w:sz="0" w:space="0" w:color="auto"/>
        <w:right w:val="none" w:sz="0" w:space="0" w:color="auto"/>
      </w:divBdr>
    </w:div>
    <w:div w:id="115485684">
      <w:bodyDiv w:val="1"/>
      <w:marLeft w:val="0"/>
      <w:marRight w:val="0"/>
      <w:marTop w:val="0"/>
      <w:marBottom w:val="0"/>
      <w:divBdr>
        <w:top w:val="none" w:sz="0" w:space="0" w:color="auto"/>
        <w:left w:val="none" w:sz="0" w:space="0" w:color="auto"/>
        <w:bottom w:val="none" w:sz="0" w:space="0" w:color="auto"/>
        <w:right w:val="none" w:sz="0" w:space="0" w:color="auto"/>
      </w:divBdr>
    </w:div>
    <w:div w:id="120153294">
      <w:bodyDiv w:val="1"/>
      <w:marLeft w:val="0"/>
      <w:marRight w:val="0"/>
      <w:marTop w:val="0"/>
      <w:marBottom w:val="0"/>
      <w:divBdr>
        <w:top w:val="none" w:sz="0" w:space="0" w:color="auto"/>
        <w:left w:val="none" w:sz="0" w:space="0" w:color="auto"/>
        <w:bottom w:val="none" w:sz="0" w:space="0" w:color="auto"/>
        <w:right w:val="none" w:sz="0" w:space="0" w:color="auto"/>
      </w:divBdr>
    </w:div>
    <w:div w:id="160201000">
      <w:bodyDiv w:val="1"/>
      <w:marLeft w:val="0"/>
      <w:marRight w:val="0"/>
      <w:marTop w:val="0"/>
      <w:marBottom w:val="0"/>
      <w:divBdr>
        <w:top w:val="none" w:sz="0" w:space="0" w:color="auto"/>
        <w:left w:val="none" w:sz="0" w:space="0" w:color="auto"/>
        <w:bottom w:val="none" w:sz="0" w:space="0" w:color="auto"/>
        <w:right w:val="none" w:sz="0" w:space="0" w:color="auto"/>
      </w:divBdr>
    </w:div>
    <w:div w:id="162403329">
      <w:bodyDiv w:val="1"/>
      <w:marLeft w:val="0"/>
      <w:marRight w:val="0"/>
      <w:marTop w:val="0"/>
      <w:marBottom w:val="0"/>
      <w:divBdr>
        <w:top w:val="none" w:sz="0" w:space="0" w:color="auto"/>
        <w:left w:val="none" w:sz="0" w:space="0" w:color="auto"/>
        <w:bottom w:val="none" w:sz="0" w:space="0" w:color="auto"/>
        <w:right w:val="none" w:sz="0" w:space="0" w:color="auto"/>
      </w:divBdr>
    </w:div>
    <w:div w:id="173767422">
      <w:bodyDiv w:val="1"/>
      <w:marLeft w:val="0"/>
      <w:marRight w:val="0"/>
      <w:marTop w:val="0"/>
      <w:marBottom w:val="0"/>
      <w:divBdr>
        <w:top w:val="none" w:sz="0" w:space="0" w:color="auto"/>
        <w:left w:val="none" w:sz="0" w:space="0" w:color="auto"/>
        <w:bottom w:val="none" w:sz="0" w:space="0" w:color="auto"/>
        <w:right w:val="none" w:sz="0" w:space="0" w:color="auto"/>
      </w:divBdr>
    </w:div>
    <w:div w:id="240913733">
      <w:bodyDiv w:val="1"/>
      <w:marLeft w:val="0"/>
      <w:marRight w:val="0"/>
      <w:marTop w:val="0"/>
      <w:marBottom w:val="0"/>
      <w:divBdr>
        <w:top w:val="none" w:sz="0" w:space="0" w:color="auto"/>
        <w:left w:val="none" w:sz="0" w:space="0" w:color="auto"/>
        <w:bottom w:val="none" w:sz="0" w:space="0" w:color="auto"/>
        <w:right w:val="none" w:sz="0" w:space="0" w:color="auto"/>
      </w:divBdr>
    </w:div>
    <w:div w:id="241111578">
      <w:bodyDiv w:val="1"/>
      <w:marLeft w:val="0"/>
      <w:marRight w:val="0"/>
      <w:marTop w:val="0"/>
      <w:marBottom w:val="0"/>
      <w:divBdr>
        <w:top w:val="none" w:sz="0" w:space="0" w:color="auto"/>
        <w:left w:val="none" w:sz="0" w:space="0" w:color="auto"/>
        <w:bottom w:val="none" w:sz="0" w:space="0" w:color="auto"/>
        <w:right w:val="none" w:sz="0" w:space="0" w:color="auto"/>
      </w:divBdr>
    </w:div>
    <w:div w:id="243417117">
      <w:bodyDiv w:val="1"/>
      <w:marLeft w:val="0"/>
      <w:marRight w:val="0"/>
      <w:marTop w:val="0"/>
      <w:marBottom w:val="0"/>
      <w:divBdr>
        <w:top w:val="none" w:sz="0" w:space="0" w:color="auto"/>
        <w:left w:val="none" w:sz="0" w:space="0" w:color="auto"/>
        <w:bottom w:val="none" w:sz="0" w:space="0" w:color="auto"/>
        <w:right w:val="none" w:sz="0" w:space="0" w:color="auto"/>
      </w:divBdr>
    </w:div>
    <w:div w:id="294675714">
      <w:bodyDiv w:val="1"/>
      <w:marLeft w:val="0"/>
      <w:marRight w:val="0"/>
      <w:marTop w:val="0"/>
      <w:marBottom w:val="0"/>
      <w:divBdr>
        <w:top w:val="none" w:sz="0" w:space="0" w:color="auto"/>
        <w:left w:val="none" w:sz="0" w:space="0" w:color="auto"/>
        <w:bottom w:val="none" w:sz="0" w:space="0" w:color="auto"/>
        <w:right w:val="none" w:sz="0" w:space="0" w:color="auto"/>
      </w:divBdr>
    </w:div>
    <w:div w:id="377971649">
      <w:bodyDiv w:val="1"/>
      <w:marLeft w:val="0"/>
      <w:marRight w:val="0"/>
      <w:marTop w:val="0"/>
      <w:marBottom w:val="0"/>
      <w:divBdr>
        <w:top w:val="none" w:sz="0" w:space="0" w:color="auto"/>
        <w:left w:val="none" w:sz="0" w:space="0" w:color="auto"/>
        <w:bottom w:val="none" w:sz="0" w:space="0" w:color="auto"/>
        <w:right w:val="none" w:sz="0" w:space="0" w:color="auto"/>
      </w:divBdr>
    </w:div>
    <w:div w:id="445655622">
      <w:bodyDiv w:val="1"/>
      <w:marLeft w:val="0"/>
      <w:marRight w:val="0"/>
      <w:marTop w:val="0"/>
      <w:marBottom w:val="0"/>
      <w:divBdr>
        <w:top w:val="none" w:sz="0" w:space="0" w:color="auto"/>
        <w:left w:val="none" w:sz="0" w:space="0" w:color="auto"/>
        <w:bottom w:val="none" w:sz="0" w:space="0" w:color="auto"/>
        <w:right w:val="none" w:sz="0" w:space="0" w:color="auto"/>
      </w:divBdr>
      <w:divsChild>
        <w:div w:id="1842772744">
          <w:marLeft w:val="0"/>
          <w:marRight w:val="0"/>
          <w:marTop w:val="0"/>
          <w:marBottom w:val="0"/>
          <w:divBdr>
            <w:top w:val="none" w:sz="0" w:space="0" w:color="auto"/>
            <w:left w:val="none" w:sz="0" w:space="0" w:color="auto"/>
            <w:bottom w:val="none" w:sz="0" w:space="0" w:color="auto"/>
            <w:right w:val="none" w:sz="0" w:space="0" w:color="auto"/>
          </w:divBdr>
        </w:div>
        <w:div w:id="913931140">
          <w:marLeft w:val="0"/>
          <w:marRight w:val="0"/>
          <w:marTop w:val="0"/>
          <w:marBottom w:val="0"/>
          <w:divBdr>
            <w:top w:val="none" w:sz="0" w:space="0" w:color="auto"/>
            <w:left w:val="none" w:sz="0" w:space="0" w:color="auto"/>
            <w:bottom w:val="none" w:sz="0" w:space="0" w:color="auto"/>
            <w:right w:val="none" w:sz="0" w:space="0" w:color="auto"/>
          </w:divBdr>
        </w:div>
      </w:divsChild>
    </w:div>
    <w:div w:id="458039492">
      <w:bodyDiv w:val="1"/>
      <w:marLeft w:val="0"/>
      <w:marRight w:val="0"/>
      <w:marTop w:val="0"/>
      <w:marBottom w:val="0"/>
      <w:divBdr>
        <w:top w:val="none" w:sz="0" w:space="0" w:color="auto"/>
        <w:left w:val="none" w:sz="0" w:space="0" w:color="auto"/>
        <w:bottom w:val="none" w:sz="0" w:space="0" w:color="auto"/>
        <w:right w:val="none" w:sz="0" w:space="0" w:color="auto"/>
      </w:divBdr>
    </w:div>
    <w:div w:id="498010390">
      <w:bodyDiv w:val="1"/>
      <w:marLeft w:val="0"/>
      <w:marRight w:val="0"/>
      <w:marTop w:val="0"/>
      <w:marBottom w:val="0"/>
      <w:divBdr>
        <w:top w:val="none" w:sz="0" w:space="0" w:color="auto"/>
        <w:left w:val="none" w:sz="0" w:space="0" w:color="auto"/>
        <w:bottom w:val="none" w:sz="0" w:space="0" w:color="auto"/>
        <w:right w:val="none" w:sz="0" w:space="0" w:color="auto"/>
      </w:divBdr>
    </w:div>
    <w:div w:id="506141268">
      <w:bodyDiv w:val="1"/>
      <w:marLeft w:val="0"/>
      <w:marRight w:val="0"/>
      <w:marTop w:val="0"/>
      <w:marBottom w:val="0"/>
      <w:divBdr>
        <w:top w:val="none" w:sz="0" w:space="0" w:color="auto"/>
        <w:left w:val="none" w:sz="0" w:space="0" w:color="auto"/>
        <w:bottom w:val="none" w:sz="0" w:space="0" w:color="auto"/>
        <w:right w:val="none" w:sz="0" w:space="0" w:color="auto"/>
      </w:divBdr>
    </w:div>
    <w:div w:id="597370310">
      <w:bodyDiv w:val="1"/>
      <w:marLeft w:val="0"/>
      <w:marRight w:val="0"/>
      <w:marTop w:val="0"/>
      <w:marBottom w:val="0"/>
      <w:divBdr>
        <w:top w:val="none" w:sz="0" w:space="0" w:color="auto"/>
        <w:left w:val="none" w:sz="0" w:space="0" w:color="auto"/>
        <w:bottom w:val="none" w:sz="0" w:space="0" w:color="auto"/>
        <w:right w:val="none" w:sz="0" w:space="0" w:color="auto"/>
      </w:divBdr>
    </w:div>
    <w:div w:id="612782499">
      <w:bodyDiv w:val="1"/>
      <w:marLeft w:val="0"/>
      <w:marRight w:val="0"/>
      <w:marTop w:val="0"/>
      <w:marBottom w:val="0"/>
      <w:divBdr>
        <w:top w:val="none" w:sz="0" w:space="0" w:color="auto"/>
        <w:left w:val="none" w:sz="0" w:space="0" w:color="auto"/>
        <w:bottom w:val="none" w:sz="0" w:space="0" w:color="auto"/>
        <w:right w:val="none" w:sz="0" w:space="0" w:color="auto"/>
      </w:divBdr>
    </w:div>
    <w:div w:id="623578779">
      <w:bodyDiv w:val="1"/>
      <w:marLeft w:val="0"/>
      <w:marRight w:val="0"/>
      <w:marTop w:val="0"/>
      <w:marBottom w:val="0"/>
      <w:divBdr>
        <w:top w:val="none" w:sz="0" w:space="0" w:color="auto"/>
        <w:left w:val="none" w:sz="0" w:space="0" w:color="auto"/>
        <w:bottom w:val="none" w:sz="0" w:space="0" w:color="auto"/>
        <w:right w:val="none" w:sz="0" w:space="0" w:color="auto"/>
      </w:divBdr>
    </w:div>
    <w:div w:id="681860235">
      <w:bodyDiv w:val="1"/>
      <w:marLeft w:val="0"/>
      <w:marRight w:val="0"/>
      <w:marTop w:val="0"/>
      <w:marBottom w:val="0"/>
      <w:divBdr>
        <w:top w:val="none" w:sz="0" w:space="0" w:color="auto"/>
        <w:left w:val="none" w:sz="0" w:space="0" w:color="auto"/>
        <w:bottom w:val="none" w:sz="0" w:space="0" w:color="auto"/>
        <w:right w:val="none" w:sz="0" w:space="0" w:color="auto"/>
      </w:divBdr>
    </w:div>
    <w:div w:id="704334358">
      <w:bodyDiv w:val="1"/>
      <w:marLeft w:val="0"/>
      <w:marRight w:val="0"/>
      <w:marTop w:val="0"/>
      <w:marBottom w:val="0"/>
      <w:divBdr>
        <w:top w:val="none" w:sz="0" w:space="0" w:color="auto"/>
        <w:left w:val="none" w:sz="0" w:space="0" w:color="auto"/>
        <w:bottom w:val="none" w:sz="0" w:space="0" w:color="auto"/>
        <w:right w:val="none" w:sz="0" w:space="0" w:color="auto"/>
      </w:divBdr>
    </w:div>
    <w:div w:id="794635507">
      <w:bodyDiv w:val="1"/>
      <w:marLeft w:val="0"/>
      <w:marRight w:val="0"/>
      <w:marTop w:val="0"/>
      <w:marBottom w:val="0"/>
      <w:divBdr>
        <w:top w:val="none" w:sz="0" w:space="0" w:color="auto"/>
        <w:left w:val="none" w:sz="0" w:space="0" w:color="auto"/>
        <w:bottom w:val="none" w:sz="0" w:space="0" w:color="auto"/>
        <w:right w:val="none" w:sz="0" w:space="0" w:color="auto"/>
      </w:divBdr>
    </w:div>
    <w:div w:id="811364695">
      <w:bodyDiv w:val="1"/>
      <w:marLeft w:val="0"/>
      <w:marRight w:val="0"/>
      <w:marTop w:val="0"/>
      <w:marBottom w:val="0"/>
      <w:divBdr>
        <w:top w:val="none" w:sz="0" w:space="0" w:color="auto"/>
        <w:left w:val="none" w:sz="0" w:space="0" w:color="auto"/>
        <w:bottom w:val="none" w:sz="0" w:space="0" w:color="auto"/>
        <w:right w:val="none" w:sz="0" w:space="0" w:color="auto"/>
      </w:divBdr>
    </w:div>
    <w:div w:id="827130250">
      <w:bodyDiv w:val="1"/>
      <w:marLeft w:val="0"/>
      <w:marRight w:val="0"/>
      <w:marTop w:val="0"/>
      <w:marBottom w:val="0"/>
      <w:divBdr>
        <w:top w:val="none" w:sz="0" w:space="0" w:color="auto"/>
        <w:left w:val="none" w:sz="0" w:space="0" w:color="auto"/>
        <w:bottom w:val="none" w:sz="0" w:space="0" w:color="auto"/>
        <w:right w:val="none" w:sz="0" w:space="0" w:color="auto"/>
      </w:divBdr>
    </w:div>
    <w:div w:id="860507703">
      <w:bodyDiv w:val="1"/>
      <w:marLeft w:val="0"/>
      <w:marRight w:val="0"/>
      <w:marTop w:val="0"/>
      <w:marBottom w:val="0"/>
      <w:divBdr>
        <w:top w:val="none" w:sz="0" w:space="0" w:color="auto"/>
        <w:left w:val="none" w:sz="0" w:space="0" w:color="auto"/>
        <w:bottom w:val="none" w:sz="0" w:space="0" w:color="auto"/>
        <w:right w:val="none" w:sz="0" w:space="0" w:color="auto"/>
      </w:divBdr>
    </w:div>
    <w:div w:id="907807735">
      <w:bodyDiv w:val="1"/>
      <w:marLeft w:val="0"/>
      <w:marRight w:val="0"/>
      <w:marTop w:val="0"/>
      <w:marBottom w:val="0"/>
      <w:divBdr>
        <w:top w:val="none" w:sz="0" w:space="0" w:color="auto"/>
        <w:left w:val="none" w:sz="0" w:space="0" w:color="auto"/>
        <w:bottom w:val="none" w:sz="0" w:space="0" w:color="auto"/>
        <w:right w:val="none" w:sz="0" w:space="0" w:color="auto"/>
      </w:divBdr>
    </w:div>
    <w:div w:id="927734209">
      <w:bodyDiv w:val="1"/>
      <w:marLeft w:val="0"/>
      <w:marRight w:val="0"/>
      <w:marTop w:val="0"/>
      <w:marBottom w:val="0"/>
      <w:divBdr>
        <w:top w:val="none" w:sz="0" w:space="0" w:color="auto"/>
        <w:left w:val="none" w:sz="0" w:space="0" w:color="auto"/>
        <w:bottom w:val="none" w:sz="0" w:space="0" w:color="auto"/>
        <w:right w:val="none" w:sz="0" w:space="0" w:color="auto"/>
      </w:divBdr>
    </w:div>
    <w:div w:id="935938418">
      <w:bodyDiv w:val="1"/>
      <w:marLeft w:val="0"/>
      <w:marRight w:val="0"/>
      <w:marTop w:val="0"/>
      <w:marBottom w:val="0"/>
      <w:divBdr>
        <w:top w:val="none" w:sz="0" w:space="0" w:color="auto"/>
        <w:left w:val="none" w:sz="0" w:space="0" w:color="auto"/>
        <w:bottom w:val="none" w:sz="0" w:space="0" w:color="auto"/>
        <w:right w:val="none" w:sz="0" w:space="0" w:color="auto"/>
      </w:divBdr>
    </w:div>
    <w:div w:id="939988082">
      <w:bodyDiv w:val="1"/>
      <w:marLeft w:val="0"/>
      <w:marRight w:val="0"/>
      <w:marTop w:val="0"/>
      <w:marBottom w:val="0"/>
      <w:divBdr>
        <w:top w:val="none" w:sz="0" w:space="0" w:color="auto"/>
        <w:left w:val="none" w:sz="0" w:space="0" w:color="auto"/>
        <w:bottom w:val="none" w:sz="0" w:space="0" w:color="auto"/>
        <w:right w:val="none" w:sz="0" w:space="0" w:color="auto"/>
      </w:divBdr>
    </w:div>
    <w:div w:id="962344632">
      <w:bodyDiv w:val="1"/>
      <w:marLeft w:val="0"/>
      <w:marRight w:val="0"/>
      <w:marTop w:val="0"/>
      <w:marBottom w:val="0"/>
      <w:divBdr>
        <w:top w:val="none" w:sz="0" w:space="0" w:color="auto"/>
        <w:left w:val="none" w:sz="0" w:space="0" w:color="auto"/>
        <w:bottom w:val="none" w:sz="0" w:space="0" w:color="auto"/>
        <w:right w:val="none" w:sz="0" w:space="0" w:color="auto"/>
      </w:divBdr>
    </w:div>
    <w:div w:id="974290576">
      <w:bodyDiv w:val="1"/>
      <w:marLeft w:val="0"/>
      <w:marRight w:val="0"/>
      <w:marTop w:val="0"/>
      <w:marBottom w:val="0"/>
      <w:divBdr>
        <w:top w:val="none" w:sz="0" w:space="0" w:color="auto"/>
        <w:left w:val="none" w:sz="0" w:space="0" w:color="auto"/>
        <w:bottom w:val="none" w:sz="0" w:space="0" w:color="auto"/>
        <w:right w:val="none" w:sz="0" w:space="0" w:color="auto"/>
      </w:divBdr>
    </w:div>
    <w:div w:id="981272330">
      <w:bodyDiv w:val="1"/>
      <w:marLeft w:val="0"/>
      <w:marRight w:val="0"/>
      <w:marTop w:val="0"/>
      <w:marBottom w:val="0"/>
      <w:divBdr>
        <w:top w:val="none" w:sz="0" w:space="0" w:color="auto"/>
        <w:left w:val="none" w:sz="0" w:space="0" w:color="auto"/>
        <w:bottom w:val="none" w:sz="0" w:space="0" w:color="auto"/>
        <w:right w:val="none" w:sz="0" w:space="0" w:color="auto"/>
      </w:divBdr>
    </w:div>
    <w:div w:id="998970178">
      <w:bodyDiv w:val="1"/>
      <w:marLeft w:val="0"/>
      <w:marRight w:val="0"/>
      <w:marTop w:val="0"/>
      <w:marBottom w:val="0"/>
      <w:divBdr>
        <w:top w:val="none" w:sz="0" w:space="0" w:color="auto"/>
        <w:left w:val="none" w:sz="0" w:space="0" w:color="auto"/>
        <w:bottom w:val="none" w:sz="0" w:space="0" w:color="auto"/>
        <w:right w:val="none" w:sz="0" w:space="0" w:color="auto"/>
      </w:divBdr>
    </w:div>
    <w:div w:id="1002201513">
      <w:bodyDiv w:val="1"/>
      <w:marLeft w:val="0"/>
      <w:marRight w:val="0"/>
      <w:marTop w:val="0"/>
      <w:marBottom w:val="0"/>
      <w:divBdr>
        <w:top w:val="none" w:sz="0" w:space="0" w:color="auto"/>
        <w:left w:val="none" w:sz="0" w:space="0" w:color="auto"/>
        <w:bottom w:val="none" w:sz="0" w:space="0" w:color="auto"/>
        <w:right w:val="none" w:sz="0" w:space="0" w:color="auto"/>
      </w:divBdr>
    </w:div>
    <w:div w:id="1127897764">
      <w:bodyDiv w:val="1"/>
      <w:marLeft w:val="0"/>
      <w:marRight w:val="0"/>
      <w:marTop w:val="0"/>
      <w:marBottom w:val="0"/>
      <w:divBdr>
        <w:top w:val="none" w:sz="0" w:space="0" w:color="auto"/>
        <w:left w:val="none" w:sz="0" w:space="0" w:color="auto"/>
        <w:bottom w:val="none" w:sz="0" w:space="0" w:color="auto"/>
        <w:right w:val="none" w:sz="0" w:space="0" w:color="auto"/>
      </w:divBdr>
    </w:div>
    <w:div w:id="1135491028">
      <w:bodyDiv w:val="1"/>
      <w:marLeft w:val="0"/>
      <w:marRight w:val="0"/>
      <w:marTop w:val="0"/>
      <w:marBottom w:val="0"/>
      <w:divBdr>
        <w:top w:val="none" w:sz="0" w:space="0" w:color="auto"/>
        <w:left w:val="none" w:sz="0" w:space="0" w:color="auto"/>
        <w:bottom w:val="none" w:sz="0" w:space="0" w:color="auto"/>
        <w:right w:val="none" w:sz="0" w:space="0" w:color="auto"/>
      </w:divBdr>
    </w:div>
    <w:div w:id="1144732773">
      <w:bodyDiv w:val="1"/>
      <w:marLeft w:val="0"/>
      <w:marRight w:val="0"/>
      <w:marTop w:val="0"/>
      <w:marBottom w:val="0"/>
      <w:divBdr>
        <w:top w:val="none" w:sz="0" w:space="0" w:color="auto"/>
        <w:left w:val="none" w:sz="0" w:space="0" w:color="auto"/>
        <w:bottom w:val="none" w:sz="0" w:space="0" w:color="auto"/>
        <w:right w:val="none" w:sz="0" w:space="0" w:color="auto"/>
      </w:divBdr>
    </w:div>
    <w:div w:id="1172598827">
      <w:bodyDiv w:val="1"/>
      <w:marLeft w:val="0"/>
      <w:marRight w:val="0"/>
      <w:marTop w:val="0"/>
      <w:marBottom w:val="0"/>
      <w:divBdr>
        <w:top w:val="none" w:sz="0" w:space="0" w:color="auto"/>
        <w:left w:val="none" w:sz="0" w:space="0" w:color="auto"/>
        <w:bottom w:val="none" w:sz="0" w:space="0" w:color="auto"/>
        <w:right w:val="none" w:sz="0" w:space="0" w:color="auto"/>
      </w:divBdr>
    </w:div>
    <w:div w:id="1187673916">
      <w:bodyDiv w:val="1"/>
      <w:marLeft w:val="0"/>
      <w:marRight w:val="0"/>
      <w:marTop w:val="0"/>
      <w:marBottom w:val="0"/>
      <w:divBdr>
        <w:top w:val="none" w:sz="0" w:space="0" w:color="auto"/>
        <w:left w:val="none" w:sz="0" w:space="0" w:color="auto"/>
        <w:bottom w:val="none" w:sz="0" w:space="0" w:color="auto"/>
        <w:right w:val="none" w:sz="0" w:space="0" w:color="auto"/>
      </w:divBdr>
    </w:div>
    <w:div w:id="1190409644">
      <w:bodyDiv w:val="1"/>
      <w:marLeft w:val="0"/>
      <w:marRight w:val="0"/>
      <w:marTop w:val="0"/>
      <w:marBottom w:val="0"/>
      <w:divBdr>
        <w:top w:val="none" w:sz="0" w:space="0" w:color="auto"/>
        <w:left w:val="none" w:sz="0" w:space="0" w:color="auto"/>
        <w:bottom w:val="none" w:sz="0" w:space="0" w:color="auto"/>
        <w:right w:val="none" w:sz="0" w:space="0" w:color="auto"/>
      </w:divBdr>
    </w:div>
    <w:div w:id="1190877895">
      <w:bodyDiv w:val="1"/>
      <w:marLeft w:val="0"/>
      <w:marRight w:val="0"/>
      <w:marTop w:val="0"/>
      <w:marBottom w:val="0"/>
      <w:divBdr>
        <w:top w:val="none" w:sz="0" w:space="0" w:color="auto"/>
        <w:left w:val="none" w:sz="0" w:space="0" w:color="auto"/>
        <w:bottom w:val="none" w:sz="0" w:space="0" w:color="auto"/>
        <w:right w:val="none" w:sz="0" w:space="0" w:color="auto"/>
      </w:divBdr>
    </w:div>
    <w:div w:id="1399594623">
      <w:bodyDiv w:val="1"/>
      <w:marLeft w:val="0"/>
      <w:marRight w:val="0"/>
      <w:marTop w:val="0"/>
      <w:marBottom w:val="0"/>
      <w:divBdr>
        <w:top w:val="none" w:sz="0" w:space="0" w:color="auto"/>
        <w:left w:val="none" w:sz="0" w:space="0" w:color="auto"/>
        <w:bottom w:val="none" w:sz="0" w:space="0" w:color="auto"/>
        <w:right w:val="none" w:sz="0" w:space="0" w:color="auto"/>
      </w:divBdr>
    </w:div>
    <w:div w:id="1412964697">
      <w:bodyDiv w:val="1"/>
      <w:marLeft w:val="0"/>
      <w:marRight w:val="0"/>
      <w:marTop w:val="0"/>
      <w:marBottom w:val="0"/>
      <w:divBdr>
        <w:top w:val="none" w:sz="0" w:space="0" w:color="auto"/>
        <w:left w:val="none" w:sz="0" w:space="0" w:color="auto"/>
        <w:bottom w:val="none" w:sz="0" w:space="0" w:color="auto"/>
        <w:right w:val="none" w:sz="0" w:space="0" w:color="auto"/>
      </w:divBdr>
    </w:div>
    <w:div w:id="1471243396">
      <w:bodyDiv w:val="1"/>
      <w:marLeft w:val="0"/>
      <w:marRight w:val="0"/>
      <w:marTop w:val="0"/>
      <w:marBottom w:val="0"/>
      <w:divBdr>
        <w:top w:val="none" w:sz="0" w:space="0" w:color="auto"/>
        <w:left w:val="none" w:sz="0" w:space="0" w:color="auto"/>
        <w:bottom w:val="none" w:sz="0" w:space="0" w:color="auto"/>
        <w:right w:val="none" w:sz="0" w:space="0" w:color="auto"/>
      </w:divBdr>
    </w:div>
    <w:div w:id="1500971792">
      <w:bodyDiv w:val="1"/>
      <w:marLeft w:val="0"/>
      <w:marRight w:val="0"/>
      <w:marTop w:val="0"/>
      <w:marBottom w:val="0"/>
      <w:divBdr>
        <w:top w:val="none" w:sz="0" w:space="0" w:color="auto"/>
        <w:left w:val="none" w:sz="0" w:space="0" w:color="auto"/>
        <w:bottom w:val="none" w:sz="0" w:space="0" w:color="auto"/>
        <w:right w:val="none" w:sz="0" w:space="0" w:color="auto"/>
      </w:divBdr>
    </w:div>
    <w:div w:id="1536579072">
      <w:bodyDiv w:val="1"/>
      <w:marLeft w:val="0"/>
      <w:marRight w:val="0"/>
      <w:marTop w:val="0"/>
      <w:marBottom w:val="0"/>
      <w:divBdr>
        <w:top w:val="none" w:sz="0" w:space="0" w:color="auto"/>
        <w:left w:val="none" w:sz="0" w:space="0" w:color="auto"/>
        <w:bottom w:val="none" w:sz="0" w:space="0" w:color="auto"/>
        <w:right w:val="none" w:sz="0" w:space="0" w:color="auto"/>
      </w:divBdr>
    </w:div>
    <w:div w:id="1585188538">
      <w:bodyDiv w:val="1"/>
      <w:marLeft w:val="0"/>
      <w:marRight w:val="0"/>
      <w:marTop w:val="0"/>
      <w:marBottom w:val="0"/>
      <w:divBdr>
        <w:top w:val="none" w:sz="0" w:space="0" w:color="auto"/>
        <w:left w:val="none" w:sz="0" w:space="0" w:color="auto"/>
        <w:bottom w:val="none" w:sz="0" w:space="0" w:color="auto"/>
        <w:right w:val="none" w:sz="0" w:space="0" w:color="auto"/>
      </w:divBdr>
    </w:div>
    <w:div w:id="1600023552">
      <w:bodyDiv w:val="1"/>
      <w:marLeft w:val="0"/>
      <w:marRight w:val="0"/>
      <w:marTop w:val="0"/>
      <w:marBottom w:val="0"/>
      <w:divBdr>
        <w:top w:val="none" w:sz="0" w:space="0" w:color="auto"/>
        <w:left w:val="none" w:sz="0" w:space="0" w:color="auto"/>
        <w:bottom w:val="none" w:sz="0" w:space="0" w:color="auto"/>
        <w:right w:val="none" w:sz="0" w:space="0" w:color="auto"/>
      </w:divBdr>
    </w:div>
    <w:div w:id="1650667943">
      <w:bodyDiv w:val="1"/>
      <w:marLeft w:val="0"/>
      <w:marRight w:val="0"/>
      <w:marTop w:val="0"/>
      <w:marBottom w:val="0"/>
      <w:divBdr>
        <w:top w:val="none" w:sz="0" w:space="0" w:color="auto"/>
        <w:left w:val="none" w:sz="0" w:space="0" w:color="auto"/>
        <w:bottom w:val="none" w:sz="0" w:space="0" w:color="auto"/>
        <w:right w:val="none" w:sz="0" w:space="0" w:color="auto"/>
      </w:divBdr>
    </w:div>
    <w:div w:id="1661956356">
      <w:bodyDiv w:val="1"/>
      <w:marLeft w:val="0"/>
      <w:marRight w:val="0"/>
      <w:marTop w:val="0"/>
      <w:marBottom w:val="0"/>
      <w:divBdr>
        <w:top w:val="none" w:sz="0" w:space="0" w:color="auto"/>
        <w:left w:val="none" w:sz="0" w:space="0" w:color="auto"/>
        <w:bottom w:val="none" w:sz="0" w:space="0" w:color="auto"/>
        <w:right w:val="none" w:sz="0" w:space="0" w:color="auto"/>
      </w:divBdr>
    </w:div>
    <w:div w:id="1663511596">
      <w:bodyDiv w:val="1"/>
      <w:marLeft w:val="0"/>
      <w:marRight w:val="0"/>
      <w:marTop w:val="0"/>
      <w:marBottom w:val="0"/>
      <w:divBdr>
        <w:top w:val="none" w:sz="0" w:space="0" w:color="auto"/>
        <w:left w:val="none" w:sz="0" w:space="0" w:color="auto"/>
        <w:bottom w:val="none" w:sz="0" w:space="0" w:color="auto"/>
        <w:right w:val="none" w:sz="0" w:space="0" w:color="auto"/>
      </w:divBdr>
    </w:div>
    <w:div w:id="1668096953">
      <w:bodyDiv w:val="1"/>
      <w:marLeft w:val="0"/>
      <w:marRight w:val="0"/>
      <w:marTop w:val="0"/>
      <w:marBottom w:val="0"/>
      <w:divBdr>
        <w:top w:val="none" w:sz="0" w:space="0" w:color="auto"/>
        <w:left w:val="none" w:sz="0" w:space="0" w:color="auto"/>
        <w:bottom w:val="none" w:sz="0" w:space="0" w:color="auto"/>
        <w:right w:val="none" w:sz="0" w:space="0" w:color="auto"/>
      </w:divBdr>
    </w:div>
    <w:div w:id="1738742308">
      <w:bodyDiv w:val="1"/>
      <w:marLeft w:val="0"/>
      <w:marRight w:val="0"/>
      <w:marTop w:val="0"/>
      <w:marBottom w:val="0"/>
      <w:divBdr>
        <w:top w:val="none" w:sz="0" w:space="0" w:color="auto"/>
        <w:left w:val="none" w:sz="0" w:space="0" w:color="auto"/>
        <w:bottom w:val="none" w:sz="0" w:space="0" w:color="auto"/>
        <w:right w:val="none" w:sz="0" w:space="0" w:color="auto"/>
      </w:divBdr>
    </w:div>
    <w:div w:id="1772509238">
      <w:bodyDiv w:val="1"/>
      <w:marLeft w:val="0"/>
      <w:marRight w:val="0"/>
      <w:marTop w:val="0"/>
      <w:marBottom w:val="0"/>
      <w:divBdr>
        <w:top w:val="none" w:sz="0" w:space="0" w:color="auto"/>
        <w:left w:val="none" w:sz="0" w:space="0" w:color="auto"/>
        <w:bottom w:val="none" w:sz="0" w:space="0" w:color="auto"/>
        <w:right w:val="none" w:sz="0" w:space="0" w:color="auto"/>
      </w:divBdr>
    </w:div>
    <w:div w:id="1772967819">
      <w:bodyDiv w:val="1"/>
      <w:marLeft w:val="0"/>
      <w:marRight w:val="0"/>
      <w:marTop w:val="0"/>
      <w:marBottom w:val="0"/>
      <w:divBdr>
        <w:top w:val="none" w:sz="0" w:space="0" w:color="auto"/>
        <w:left w:val="none" w:sz="0" w:space="0" w:color="auto"/>
        <w:bottom w:val="none" w:sz="0" w:space="0" w:color="auto"/>
        <w:right w:val="none" w:sz="0" w:space="0" w:color="auto"/>
      </w:divBdr>
    </w:div>
    <w:div w:id="1776289329">
      <w:bodyDiv w:val="1"/>
      <w:marLeft w:val="0"/>
      <w:marRight w:val="0"/>
      <w:marTop w:val="0"/>
      <w:marBottom w:val="0"/>
      <w:divBdr>
        <w:top w:val="none" w:sz="0" w:space="0" w:color="auto"/>
        <w:left w:val="none" w:sz="0" w:space="0" w:color="auto"/>
        <w:bottom w:val="none" w:sz="0" w:space="0" w:color="auto"/>
        <w:right w:val="none" w:sz="0" w:space="0" w:color="auto"/>
      </w:divBdr>
    </w:div>
    <w:div w:id="1789353973">
      <w:bodyDiv w:val="1"/>
      <w:marLeft w:val="0"/>
      <w:marRight w:val="0"/>
      <w:marTop w:val="0"/>
      <w:marBottom w:val="0"/>
      <w:divBdr>
        <w:top w:val="none" w:sz="0" w:space="0" w:color="auto"/>
        <w:left w:val="none" w:sz="0" w:space="0" w:color="auto"/>
        <w:bottom w:val="none" w:sz="0" w:space="0" w:color="auto"/>
        <w:right w:val="none" w:sz="0" w:space="0" w:color="auto"/>
      </w:divBdr>
    </w:div>
    <w:div w:id="1929849909">
      <w:bodyDiv w:val="1"/>
      <w:marLeft w:val="0"/>
      <w:marRight w:val="0"/>
      <w:marTop w:val="0"/>
      <w:marBottom w:val="0"/>
      <w:divBdr>
        <w:top w:val="none" w:sz="0" w:space="0" w:color="auto"/>
        <w:left w:val="none" w:sz="0" w:space="0" w:color="auto"/>
        <w:bottom w:val="none" w:sz="0" w:space="0" w:color="auto"/>
        <w:right w:val="none" w:sz="0" w:space="0" w:color="auto"/>
      </w:divBdr>
    </w:div>
    <w:div w:id="1946228171">
      <w:bodyDiv w:val="1"/>
      <w:marLeft w:val="0"/>
      <w:marRight w:val="0"/>
      <w:marTop w:val="0"/>
      <w:marBottom w:val="0"/>
      <w:divBdr>
        <w:top w:val="none" w:sz="0" w:space="0" w:color="auto"/>
        <w:left w:val="none" w:sz="0" w:space="0" w:color="auto"/>
        <w:bottom w:val="none" w:sz="0" w:space="0" w:color="auto"/>
        <w:right w:val="none" w:sz="0" w:space="0" w:color="auto"/>
      </w:divBdr>
    </w:div>
    <w:div w:id="1977027863">
      <w:bodyDiv w:val="1"/>
      <w:marLeft w:val="0"/>
      <w:marRight w:val="0"/>
      <w:marTop w:val="0"/>
      <w:marBottom w:val="0"/>
      <w:divBdr>
        <w:top w:val="none" w:sz="0" w:space="0" w:color="auto"/>
        <w:left w:val="none" w:sz="0" w:space="0" w:color="auto"/>
        <w:bottom w:val="none" w:sz="0" w:space="0" w:color="auto"/>
        <w:right w:val="none" w:sz="0" w:space="0" w:color="auto"/>
      </w:divBdr>
    </w:div>
    <w:div w:id="2012440414">
      <w:bodyDiv w:val="1"/>
      <w:marLeft w:val="0"/>
      <w:marRight w:val="0"/>
      <w:marTop w:val="0"/>
      <w:marBottom w:val="0"/>
      <w:divBdr>
        <w:top w:val="none" w:sz="0" w:space="0" w:color="auto"/>
        <w:left w:val="none" w:sz="0" w:space="0" w:color="auto"/>
        <w:bottom w:val="none" w:sz="0" w:space="0" w:color="auto"/>
        <w:right w:val="none" w:sz="0" w:space="0" w:color="auto"/>
      </w:divBdr>
    </w:div>
    <w:div w:id="2033217138">
      <w:bodyDiv w:val="1"/>
      <w:marLeft w:val="0"/>
      <w:marRight w:val="0"/>
      <w:marTop w:val="0"/>
      <w:marBottom w:val="0"/>
      <w:divBdr>
        <w:top w:val="none" w:sz="0" w:space="0" w:color="auto"/>
        <w:left w:val="none" w:sz="0" w:space="0" w:color="auto"/>
        <w:bottom w:val="none" w:sz="0" w:space="0" w:color="auto"/>
        <w:right w:val="none" w:sz="0" w:space="0" w:color="auto"/>
      </w:divBdr>
    </w:div>
    <w:div w:id="2043481417">
      <w:bodyDiv w:val="1"/>
      <w:marLeft w:val="0"/>
      <w:marRight w:val="0"/>
      <w:marTop w:val="0"/>
      <w:marBottom w:val="0"/>
      <w:divBdr>
        <w:top w:val="none" w:sz="0" w:space="0" w:color="auto"/>
        <w:left w:val="none" w:sz="0" w:space="0" w:color="auto"/>
        <w:bottom w:val="none" w:sz="0" w:space="0" w:color="auto"/>
        <w:right w:val="none" w:sz="0" w:space="0" w:color="auto"/>
      </w:divBdr>
    </w:div>
    <w:div w:id="207959147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 Type="http://schemas.openxmlformats.org/officeDocument/2006/relationships/numbering" Target="numbering.xml"/><Relationship Id="rId16" Type="http://schemas.openxmlformats.org/officeDocument/2006/relationships/image" Target="media/image9.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image" Target="media/image8.png"/><Relationship Id="rId10" Type="http://schemas.openxmlformats.org/officeDocument/2006/relationships/image" Target="media/image3.jpeg"/><Relationship Id="rId19"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7.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Lin</b:Tag>
    <b:SourceType>InternetSite</b:SourceType>
    <b:Guid>{A8F596B3-EBA7-4862-BBFC-7EABE3D29864}</b:Guid>
    <b:Title>Release 0.01 Linux</b:Title>
    <b:Author>
      <b:Author>
        <b:NameList>
          <b:Person>
            <b:Last>Torvalds</b:Last>
            <b:First>Linux</b:First>
          </b:Person>
        </b:NameList>
      </b:Author>
    </b:Author>
    <b:InternetSiteTitle>https://mirrors.edge.kernel.org/pub/linux/kernel/Historic/old-versions/RELNOTES-0.01</b:InternetSiteTitle>
    <b:RefOrder>2</b:RefOrder>
  </b:Source>
  <b:Source>
    <b:Tag>Ian</b:Tag>
    <b:SourceType>InternetSite</b:SourceType>
    <b:Guid>{1D11F4E7-FC5B-4B40-A422-0AB43276304F}</b:Guid>
    <b:Author>
      <b:Author>
        <b:NameList>
          <b:Person>
            <b:Last>Murdock</b:Last>
            <b:First>Ian</b:First>
          </b:Person>
        </b:NameList>
      </b:Author>
    </b:Author>
    <b:Title>In the beginning</b:Title>
    <b:InternetSiteTitle>https://www.debian.org/doc/manuals/project-history/ch-intro.en.html</b:InternetSiteTitle>
    <b:Year>1</b:Year>
    <b:RefOrder>1</b:RefOrder>
  </b:Source>
</b:Sources>
</file>

<file path=customXml/itemProps1.xml><?xml version="1.0" encoding="utf-8"?>
<ds:datastoreItem xmlns:ds="http://schemas.openxmlformats.org/officeDocument/2006/customXml" ds:itemID="{F5AB1C4E-D682-423A-8206-B4E6DEE44D7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6</Pages>
  <Words>1839</Words>
  <Characters>10487</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0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C GOVERN, CONOR</dc:creator>
  <cp:keywords/>
  <dc:description/>
  <cp:lastModifiedBy>MC GOVERN, CONOR</cp:lastModifiedBy>
  <cp:revision>2</cp:revision>
  <dcterms:created xsi:type="dcterms:W3CDTF">2018-11-15T11:06:00Z</dcterms:created>
  <dcterms:modified xsi:type="dcterms:W3CDTF">2018-11-15T11:06:00Z</dcterms:modified>
</cp:coreProperties>
</file>